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p w14:paraId="5415BF49" w14:textId="77777777" w:rsidR="00D94481" w:rsidRPr="00D94481" w:rsidRDefault="00D94481" w:rsidP="00534335">
      <w:pPr>
        <w:pStyle w:val="Heading1"/>
        <w:pBdr>
          <w:bottom w:val="single" w:sz="4" w:space="3" w:color="auto"/>
        </w:pBdr>
        <w:spacing w:before="0"/>
        <w:ind w:left="0" w:right="36" w:firstLine="0"/>
      </w:pPr>
      <w:r w:rsidRPr="00D94481">
        <w:t>Career Objective</w:t>
      </w:r>
    </w:p>
    <w:p w14:paraId="5B7A3D3F" w14:textId="2AD34F48" w:rsidR="006339F0" w:rsidRDefault="006339F0" w:rsidP="00DE0546">
      <w:pPr>
        <w:pStyle w:val="BodyText"/>
        <w:spacing w:after="0"/>
        <w:rPr>
          <w:szCs w:val="20"/>
          <w:lang w:val="en-CA"/>
        </w:rPr>
      </w:pPr>
      <w:r>
        <w:rPr>
          <w:szCs w:val="20"/>
          <w:lang w:val="en-CA"/>
        </w:rPr>
        <w:t xml:space="preserve">A highly educated </w:t>
      </w:r>
      <w:r w:rsidR="009C49CD">
        <w:rPr>
          <w:szCs w:val="20"/>
          <w:lang w:val="en-CA"/>
        </w:rPr>
        <w:t xml:space="preserve">and experienced </w:t>
      </w:r>
      <w:r>
        <w:rPr>
          <w:szCs w:val="20"/>
          <w:lang w:val="en-CA"/>
        </w:rPr>
        <w:t xml:space="preserve">engineer with </w:t>
      </w:r>
      <w:r w:rsidR="006E0641">
        <w:rPr>
          <w:szCs w:val="20"/>
          <w:lang w:val="en-CA"/>
        </w:rPr>
        <w:t>two</w:t>
      </w:r>
      <w:r w:rsidR="007A7F82">
        <w:rPr>
          <w:szCs w:val="20"/>
          <w:lang w:val="en-CA"/>
        </w:rPr>
        <w:t xml:space="preserve"> </w:t>
      </w:r>
      <w:r>
        <w:rPr>
          <w:szCs w:val="20"/>
          <w:lang w:val="en-CA"/>
        </w:rPr>
        <w:t xml:space="preserve">Master degrees in telecommunications </w:t>
      </w:r>
      <w:r w:rsidR="007A7F82">
        <w:rPr>
          <w:szCs w:val="20"/>
          <w:lang w:val="en-CA"/>
        </w:rPr>
        <w:t>and</w:t>
      </w:r>
      <w:r>
        <w:rPr>
          <w:szCs w:val="20"/>
          <w:lang w:val="en-CA"/>
        </w:rPr>
        <w:t xml:space="preserve"> engineering management, seeking a rewarding</w:t>
      </w:r>
      <w:r w:rsidR="008500FA">
        <w:rPr>
          <w:szCs w:val="20"/>
          <w:lang w:val="en-CA"/>
        </w:rPr>
        <w:t xml:space="preserve"> yet challenging </w:t>
      </w:r>
      <w:r>
        <w:rPr>
          <w:szCs w:val="20"/>
          <w:lang w:val="en-CA"/>
        </w:rPr>
        <w:t xml:space="preserve">career that </w:t>
      </w:r>
      <w:r w:rsidR="008500FA">
        <w:rPr>
          <w:szCs w:val="20"/>
          <w:lang w:val="en-CA"/>
        </w:rPr>
        <w:t>pushes the boundar</w:t>
      </w:r>
      <w:r w:rsidR="007A7F82">
        <w:rPr>
          <w:szCs w:val="20"/>
          <w:lang w:val="en-CA"/>
        </w:rPr>
        <w:t>ies</w:t>
      </w:r>
      <w:r w:rsidR="008500FA">
        <w:rPr>
          <w:szCs w:val="20"/>
          <w:lang w:val="en-CA"/>
        </w:rPr>
        <w:t xml:space="preserve"> of</w:t>
      </w:r>
      <w:r>
        <w:rPr>
          <w:szCs w:val="20"/>
          <w:lang w:val="en-CA"/>
        </w:rPr>
        <w:t xml:space="preserve"> my advanced analytical, </w:t>
      </w:r>
      <w:r w:rsidR="008500FA">
        <w:rPr>
          <w:szCs w:val="20"/>
          <w:lang w:val="en-CA"/>
        </w:rPr>
        <w:t xml:space="preserve">technical </w:t>
      </w:r>
      <w:r w:rsidR="006E0641">
        <w:rPr>
          <w:szCs w:val="20"/>
          <w:lang w:val="en-CA"/>
        </w:rPr>
        <w:t>and</w:t>
      </w:r>
      <w:r w:rsidR="008500FA">
        <w:rPr>
          <w:szCs w:val="20"/>
          <w:lang w:val="en-CA"/>
        </w:rPr>
        <w:t xml:space="preserve"> </w:t>
      </w:r>
      <w:r w:rsidR="009C49CD">
        <w:rPr>
          <w:szCs w:val="20"/>
          <w:lang w:val="en-CA"/>
        </w:rPr>
        <w:t xml:space="preserve">creative skills to </w:t>
      </w:r>
      <w:r w:rsidR="008500FA">
        <w:rPr>
          <w:szCs w:val="20"/>
          <w:lang w:val="en-CA"/>
        </w:rPr>
        <w:t xml:space="preserve">deliver </w:t>
      </w:r>
      <w:r w:rsidR="00501F51">
        <w:rPr>
          <w:szCs w:val="20"/>
          <w:lang w:val="en-CA"/>
        </w:rPr>
        <w:t>effective</w:t>
      </w:r>
      <w:r w:rsidR="0047283D">
        <w:rPr>
          <w:szCs w:val="20"/>
          <w:lang w:val="en-CA"/>
        </w:rPr>
        <w:t xml:space="preserve"> </w:t>
      </w:r>
      <w:r w:rsidR="008500FA">
        <w:rPr>
          <w:szCs w:val="20"/>
          <w:lang w:val="en-CA"/>
        </w:rPr>
        <w:t xml:space="preserve">value </w:t>
      </w:r>
      <w:r w:rsidR="0047283D">
        <w:rPr>
          <w:szCs w:val="20"/>
          <w:lang w:val="en-CA"/>
        </w:rPr>
        <w:t xml:space="preserve">and </w:t>
      </w:r>
      <w:r w:rsidR="00501F51">
        <w:rPr>
          <w:szCs w:val="20"/>
          <w:lang w:val="en-CA"/>
        </w:rPr>
        <w:t xml:space="preserve">high quality </w:t>
      </w:r>
      <w:r w:rsidR="0047283D">
        <w:rPr>
          <w:szCs w:val="20"/>
          <w:lang w:val="en-CA"/>
        </w:rPr>
        <w:t xml:space="preserve">results </w:t>
      </w:r>
      <w:r w:rsidR="008500FA">
        <w:rPr>
          <w:szCs w:val="20"/>
          <w:lang w:val="en-CA"/>
        </w:rPr>
        <w:t xml:space="preserve">in </w:t>
      </w:r>
      <w:r w:rsidR="0003755C">
        <w:rPr>
          <w:szCs w:val="20"/>
          <w:lang w:val="en-CA"/>
        </w:rPr>
        <w:t>an</w:t>
      </w:r>
      <w:r w:rsidR="008500FA">
        <w:rPr>
          <w:szCs w:val="20"/>
          <w:lang w:val="en-CA"/>
        </w:rPr>
        <w:t xml:space="preserve"> innovative technology field.</w:t>
      </w:r>
    </w:p>
    <w:p w14:paraId="741F1351" w14:textId="77777777" w:rsidR="00030761" w:rsidRDefault="00030761" w:rsidP="00030761">
      <w:pPr>
        <w:pStyle w:val="BodyText"/>
        <w:spacing w:after="0"/>
      </w:pPr>
    </w:p>
    <w:p w14:paraId="5C2D4FAB" w14:textId="77777777" w:rsidR="00BB456E" w:rsidRPr="004923D9" w:rsidRDefault="000D5E95" w:rsidP="00051B9B">
      <w:pPr>
        <w:pStyle w:val="Heading1"/>
        <w:pBdr>
          <w:bottom w:val="single" w:sz="4" w:space="3" w:color="auto"/>
        </w:pBdr>
        <w:spacing w:before="0"/>
        <w:ind w:left="0" w:right="36" w:firstLine="0"/>
      </w:pPr>
      <w:r w:rsidRPr="004923D9">
        <w:t>Summary</w:t>
      </w:r>
      <w:r w:rsidR="0092581F">
        <w:t xml:space="preserve"> of Qualifications </w:t>
      </w:r>
    </w:p>
    <w:p w14:paraId="1ECD4CB6" w14:textId="368464F3" w:rsidR="002B6375" w:rsidRPr="002B6375" w:rsidRDefault="002B6375" w:rsidP="002B6375">
      <w:pPr>
        <w:pStyle w:val="ListBullet"/>
        <w:numPr>
          <w:ilvl w:val="0"/>
          <w:numId w:val="11"/>
        </w:numPr>
        <w:suppressAutoHyphens/>
        <w:ind w:hanging="270"/>
        <w:rPr>
          <w:szCs w:val="20"/>
        </w:rPr>
      </w:pPr>
      <w:r>
        <w:rPr>
          <w:szCs w:val="20"/>
        </w:rPr>
        <w:t>Skillful</w:t>
      </w:r>
      <w:r w:rsidR="004838BF">
        <w:rPr>
          <w:szCs w:val="20"/>
        </w:rPr>
        <w:t xml:space="preserve"> </w:t>
      </w:r>
      <w:r w:rsidR="009A43F1" w:rsidRPr="00D45DBE">
        <w:rPr>
          <w:szCs w:val="20"/>
        </w:rPr>
        <w:t>i</w:t>
      </w:r>
      <w:r w:rsidR="007B78DD">
        <w:rPr>
          <w:szCs w:val="20"/>
        </w:rPr>
        <w:t>n DevO</w:t>
      </w:r>
      <w:r w:rsidR="00075FD0">
        <w:rPr>
          <w:szCs w:val="20"/>
        </w:rPr>
        <w:t xml:space="preserve">ps </w:t>
      </w:r>
      <w:r>
        <w:rPr>
          <w:szCs w:val="20"/>
        </w:rPr>
        <w:t>operations and system administrating</w:t>
      </w:r>
      <w:r w:rsidR="009A43F1" w:rsidRPr="00D45DBE">
        <w:rPr>
          <w:szCs w:val="20"/>
        </w:rPr>
        <w:t xml:space="preserve"> </w:t>
      </w:r>
      <w:r>
        <w:rPr>
          <w:szCs w:val="20"/>
        </w:rPr>
        <w:t xml:space="preserve">in </w:t>
      </w:r>
      <w:r w:rsidR="00D86511">
        <w:rPr>
          <w:szCs w:val="20"/>
        </w:rPr>
        <w:t xml:space="preserve">large scale </w:t>
      </w:r>
      <w:r w:rsidR="00DC511A">
        <w:rPr>
          <w:szCs w:val="20"/>
        </w:rPr>
        <w:t xml:space="preserve">and complex Linux based software systems and </w:t>
      </w:r>
      <w:r w:rsidR="009A43F1" w:rsidRPr="00D45DBE">
        <w:rPr>
          <w:szCs w:val="20"/>
        </w:rPr>
        <w:t>infrastructure</w:t>
      </w:r>
      <w:r w:rsidR="00574A49">
        <w:rPr>
          <w:szCs w:val="20"/>
        </w:rPr>
        <w:t>s</w:t>
      </w:r>
      <w:r w:rsidR="009A43F1" w:rsidRPr="00D45DBE">
        <w:rPr>
          <w:szCs w:val="20"/>
        </w:rPr>
        <w:t xml:space="preserve"> </w:t>
      </w:r>
    </w:p>
    <w:p w14:paraId="6D7CC544" w14:textId="77777777" w:rsidR="00350300" w:rsidRDefault="00350300" w:rsidP="00350300">
      <w:pPr>
        <w:pStyle w:val="ListBullet"/>
        <w:numPr>
          <w:ilvl w:val="0"/>
          <w:numId w:val="11"/>
        </w:numPr>
        <w:suppressAutoHyphens/>
        <w:ind w:hanging="270"/>
        <w:rPr>
          <w:szCs w:val="20"/>
        </w:rPr>
      </w:pPr>
      <w:r>
        <w:rPr>
          <w:szCs w:val="20"/>
        </w:rPr>
        <w:t xml:space="preserve">Expert in DevOps toolchain such as Bamboo, Jenkins, Ansible, </w:t>
      </w:r>
      <w:proofErr w:type="spellStart"/>
      <w:r>
        <w:rPr>
          <w:szCs w:val="20"/>
        </w:rPr>
        <w:t>Git</w:t>
      </w:r>
      <w:proofErr w:type="spellEnd"/>
      <w:r>
        <w:rPr>
          <w:szCs w:val="20"/>
        </w:rPr>
        <w:t xml:space="preserve">, SVN, Docker </w:t>
      </w:r>
    </w:p>
    <w:p w14:paraId="47A191C1" w14:textId="7CAB5AC4" w:rsidR="00842D69" w:rsidRPr="00842D69" w:rsidRDefault="00842D69" w:rsidP="00842D69">
      <w:pPr>
        <w:pStyle w:val="Header"/>
        <w:numPr>
          <w:ilvl w:val="0"/>
          <w:numId w:val="11"/>
        </w:numPr>
        <w:tabs>
          <w:tab w:val="clear" w:pos="4680"/>
          <w:tab w:val="clear" w:pos="9360"/>
        </w:tabs>
        <w:spacing w:after="0"/>
        <w:ind w:hanging="270"/>
        <w:rPr>
          <w:szCs w:val="20"/>
        </w:rPr>
      </w:pPr>
      <w:r w:rsidRPr="00842D69">
        <w:rPr>
          <w:szCs w:val="20"/>
        </w:rPr>
        <w:t>Intimate knowledge of CI and CD approaches</w:t>
      </w:r>
    </w:p>
    <w:p w14:paraId="7332124E" w14:textId="7CF780DE" w:rsidR="00350300" w:rsidRPr="009C49CD" w:rsidRDefault="00350300" w:rsidP="009C49CD">
      <w:pPr>
        <w:pStyle w:val="ListBullet"/>
        <w:numPr>
          <w:ilvl w:val="0"/>
          <w:numId w:val="11"/>
        </w:numPr>
        <w:suppressAutoHyphens/>
        <w:ind w:hanging="270"/>
        <w:rPr>
          <w:szCs w:val="20"/>
        </w:rPr>
      </w:pPr>
      <w:r w:rsidRPr="00350300">
        <w:rPr>
          <w:szCs w:val="20"/>
        </w:rPr>
        <w:t>Expert IT skills in Linux, UNIX, Cisco technologies, and Windows Products</w:t>
      </w:r>
    </w:p>
    <w:p w14:paraId="0BC631D6" w14:textId="4E07F621" w:rsidR="00350300" w:rsidRPr="009C49CD" w:rsidRDefault="002B6375" w:rsidP="009C49CD">
      <w:pPr>
        <w:pStyle w:val="ListBullet"/>
        <w:numPr>
          <w:ilvl w:val="0"/>
          <w:numId w:val="11"/>
        </w:numPr>
        <w:suppressAutoHyphens/>
        <w:ind w:hanging="270"/>
        <w:rPr>
          <w:szCs w:val="20"/>
        </w:rPr>
      </w:pPr>
      <w:r>
        <w:rPr>
          <w:szCs w:val="20"/>
        </w:rPr>
        <w:t>Proficient</w:t>
      </w:r>
      <w:r w:rsidR="00240667" w:rsidRPr="00D45DBE">
        <w:rPr>
          <w:szCs w:val="20"/>
        </w:rPr>
        <w:t xml:space="preserve"> </w:t>
      </w:r>
      <w:r w:rsidR="000C3544" w:rsidRPr="00D45DBE">
        <w:rPr>
          <w:szCs w:val="20"/>
        </w:rPr>
        <w:t xml:space="preserve">in </w:t>
      </w:r>
      <w:r w:rsidR="00240667" w:rsidRPr="00D45DBE">
        <w:rPr>
          <w:szCs w:val="20"/>
        </w:rPr>
        <w:t xml:space="preserve">using tools </w:t>
      </w:r>
      <w:r w:rsidR="00574A49">
        <w:rPr>
          <w:szCs w:val="20"/>
        </w:rPr>
        <w:t>&amp;</w:t>
      </w:r>
      <w:r w:rsidR="00240667" w:rsidRPr="00D45DBE">
        <w:rPr>
          <w:szCs w:val="20"/>
        </w:rPr>
        <w:t xml:space="preserve"> techniques for managing changes, incidents and problems</w:t>
      </w:r>
    </w:p>
    <w:p w14:paraId="6D9E1CF7" w14:textId="71700B34" w:rsidR="00D24930" w:rsidRPr="00BE0614" w:rsidRDefault="00C91733" w:rsidP="00C91733">
      <w:pPr>
        <w:pStyle w:val="ListBullet"/>
        <w:numPr>
          <w:ilvl w:val="0"/>
          <w:numId w:val="11"/>
        </w:numPr>
        <w:suppressAutoHyphens/>
        <w:ind w:hanging="270"/>
        <w:rPr>
          <w:szCs w:val="20"/>
        </w:rPr>
      </w:pPr>
      <w:r w:rsidRPr="00BE0614">
        <w:rPr>
          <w:szCs w:val="20"/>
        </w:rPr>
        <w:t>Cisco Certified Network Associate (CCNA) Routing and Switching </w:t>
      </w:r>
    </w:p>
    <w:p w14:paraId="1AC03D2E" w14:textId="4E5D9B79" w:rsidR="00E92F0F" w:rsidRPr="00D45DBE" w:rsidRDefault="00BC5DB2" w:rsidP="00263F81">
      <w:pPr>
        <w:pStyle w:val="ListBullet"/>
        <w:numPr>
          <w:ilvl w:val="0"/>
          <w:numId w:val="11"/>
        </w:numPr>
        <w:suppressAutoHyphens/>
        <w:ind w:hanging="270"/>
        <w:rPr>
          <w:szCs w:val="20"/>
        </w:rPr>
      </w:pPr>
      <w:r w:rsidRPr="00D45DBE">
        <w:rPr>
          <w:szCs w:val="20"/>
        </w:rPr>
        <w:t>In-depth knowledge of</w:t>
      </w:r>
      <w:r w:rsidR="00777DBF" w:rsidRPr="00D45DBE">
        <w:rPr>
          <w:szCs w:val="20"/>
        </w:rPr>
        <w:t xml:space="preserve"> LAN</w:t>
      </w:r>
      <w:r w:rsidR="00A60E56" w:rsidRPr="00D45DBE">
        <w:rPr>
          <w:szCs w:val="20"/>
        </w:rPr>
        <w:t>/WAN</w:t>
      </w:r>
      <w:r w:rsidR="00777DBF" w:rsidRPr="00D45DBE">
        <w:rPr>
          <w:szCs w:val="20"/>
        </w:rPr>
        <w:t xml:space="preserve"> </w:t>
      </w:r>
      <w:r w:rsidR="00A60E56" w:rsidRPr="00D45DBE">
        <w:rPr>
          <w:szCs w:val="20"/>
        </w:rPr>
        <w:t xml:space="preserve">technologies, OSI/TCP IP models, </w:t>
      </w:r>
      <w:r w:rsidR="008C6669">
        <w:rPr>
          <w:szCs w:val="20"/>
        </w:rPr>
        <w:t>routing and switching protocols</w:t>
      </w:r>
    </w:p>
    <w:p w14:paraId="0B400948" w14:textId="46085D60" w:rsidR="00A60E56" w:rsidRDefault="00E74D4D" w:rsidP="00E74D4D">
      <w:pPr>
        <w:pStyle w:val="ListBullet"/>
        <w:numPr>
          <w:ilvl w:val="0"/>
          <w:numId w:val="0"/>
        </w:numPr>
        <w:suppressAutoHyphens/>
        <w:ind w:left="90"/>
        <w:rPr>
          <w:szCs w:val="20"/>
        </w:rPr>
      </w:pPr>
      <w:r>
        <w:rPr>
          <w:szCs w:val="20"/>
        </w:rPr>
        <w:t xml:space="preserve">    </w:t>
      </w:r>
      <w:r w:rsidR="00A60E56" w:rsidRPr="00D45DBE">
        <w:rPr>
          <w:szCs w:val="20"/>
        </w:rPr>
        <w:t>(EIGRP,</w:t>
      </w:r>
      <w:r w:rsidR="00A60E56">
        <w:rPr>
          <w:szCs w:val="20"/>
        </w:rPr>
        <w:t xml:space="preserve"> BGP, OSPF, STP, RSTP, …) ,  VPN, NAT, ACL</w:t>
      </w:r>
    </w:p>
    <w:p w14:paraId="06A45DD1" w14:textId="38D02C92" w:rsidR="00466548" w:rsidRDefault="00E92F0F" w:rsidP="00263F81">
      <w:pPr>
        <w:pStyle w:val="ListBullet"/>
        <w:numPr>
          <w:ilvl w:val="0"/>
          <w:numId w:val="11"/>
        </w:numPr>
        <w:suppressAutoHyphens/>
        <w:ind w:hanging="270"/>
        <w:rPr>
          <w:szCs w:val="20"/>
        </w:rPr>
      </w:pPr>
      <w:r>
        <w:rPr>
          <w:szCs w:val="20"/>
        </w:rPr>
        <w:t>Proficient</w:t>
      </w:r>
      <w:r w:rsidRPr="00223980">
        <w:rPr>
          <w:szCs w:val="20"/>
        </w:rPr>
        <w:t xml:space="preserve"> </w:t>
      </w:r>
      <w:r>
        <w:rPr>
          <w:szCs w:val="20"/>
        </w:rPr>
        <w:t xml:space="preserve">with </w:t>
      </w:r>
      <w:proofErr w:type="spellStart"/>
      <w:r>
        <w:rPr>
          <w:szCs w:val="20"/>
        </w:rPr>
        <w:t>Matlab</w:t>
      </w:r>
      <w:proofErr w:type="spellEnd"/>
      <w:r>
        <w:rPr>
          <w:szCs w:val="20"/>
        </w:rPr>
        <w:t>,</w:t>
      </w:r>
      <w:r w:rsidRPr="00223980">
        <w:rPr>
          <w:szCs w:val="20"/>
        </w:rPr>
        <w:t xml:space="preserve"> Perl</w:t>
      </w:r>
      <w:r>
        <w:rPr>
          <w:szCs w:val="20"/>
        </w:rPr>
        <w:t>, Shell</w:t>
      </w:r>
      <w:r w:rsidR="001904F8">
        <w:rPr>
          <w:szCs w:val="20"/>
        </w:rPr>
        <w:t xml:space="preserve"> and MySQL</w:t>
      </w:r>
    </w:p>
    <w:p w14:paraId="124DA75B" w14:textId="7DCD3072" w:rsidR="00030761" w:rsidRDefault="00E92F0F" w:rsidP="00263F81">
      <w:pPr>
        <w:pStyle w:val="ListBullet"/>
        <w:numPr>
          <w:ilvl w:val="0"/>
          <w:numId w:val="11"/>
        </w:numPr>
        <w:suppressAutoHyphens/>
        <w:ind w:hanging="270"/>
        <w:rPr>
          <w:szCs w:val="20"/>
        </w:rPr>
      </w:pPr>
      <w:r>
        <w:rPr>
          <w:szCs w:val="20"/>
        </w:rPr>
        <w:t>E</w:t>
      </w:r>
      <w:r w:rsidR="008C2104" w:rsidRPr="004923D9">
        <w:rPr>
          <w:szCs w:val="20"/>
        </w:rPr>
        <w:t xml:space="preserve">xcellent ability to plan, </w:t>
      </w:r>
      <w:r w:rsidR="00815494">
        <w:rPr>
          <w:szCs w:val="20"/>
        </w:rPr>
        <w:t xml:space="preserve">prioritize </w:t>
      </w:r>
      <w:r>
        <w:rPr>
          <w:szCs w:val="20"/>
        </w:rPr>
        <w:t xml:space="preserve">tasks and </w:t>
      </w:r>
      <w:r w:rsidRPr="00E92F0F">
        <w:rPr>
          <w:szCs w:val="20"/>
        </w:rPr>
        <w:t xml:space="preserve">work well under pressure in a fast paced environment </w:t>
      </w:r>
    </w:p>
    <w:p w14:paraId="616287F7" w14:textId="77777777" w:rsidR="0042552C" w:rsidRPr="00815494" w:rsidRDefault="0042552C" w:rsidP="0042552C">
      <w:pPr>
        <w:pStyle w:val="ListParagraph"/>
        <w:spacing w:after="0" w:line="240" w:lineRule="auto"/>
        <w:ind w:left="714"/>
        <w:rPr>
          <w:rFonts w:ascii="Century Gothic" w:hAnsi="Century Gothic"/>
          <w:sz w:val="20"/>
          <w:szCs w:val="20"/>
        </w:rPr>
      </w:pPr>
    </w:p>
    <w:p w14:paraId="6435E708" w14:textId="639AE15A" w:rsidR="009C49CD" w:rsidRDefault="009C49CD" w:rsidP="001904F8">
      <w:pPr>
        <w:pStyle w:val="Heading1"/>
        <w:pBdr>
          <w:bottom w:val="single" w:sz="4" w:space="3" w:color="auto"/>
        </w:pBdr>
        <w:spacing w:before="0"/>
        <w:ind w:left="0" w:right="36" w:firstLine="0"/>
      </w:pPr>
      <w:r>
        <w:t>Skills</w:t>
      </w:r>
    </w:p>
    <w:p w14:paraId="0A53A1FD" w14:textId="77777777" w:rsidR="009C49CD" w:rsidRPr="00473D0C" w:rsidRDefault="009C49CD" w:rsidP="00473D0C">
      <w:pPr>
        <w:pStyle w:val="BodyText"/>
        <w:spacing w:after="0"/>
        <w:rPr>
          <w:b/>
        </w:rPr>
      </w:pPr>
      <w:r w:rsidRPr="00473D0C">
        <w:rPr>
          <w:b/>
        </w:rPr>
        <w:t xml:space="preserve">Scripting and Programming: </w:t>
      </w:r>
    </w:p>
    <w:p w14:paraId="7923756D" w14:textId="16A5B488" w:rsidR="009C49CD" w:rsidRDefault="009C49CD" w:rsidP="00473D0C">
      <w:pPr>
        <w:pStyle w:val="BodyText"/>
        <w:spacing w:after="0"/>
      </w:pPr>
      <w:r>
        <w:t xml:space="preserve">Bash/Shell, </w:t>
      </w:r>
      <w:proofErr w:type="spellStart"/>
      <w:r>
        <w:t>Matlab</w:t>
      </w:r>
      <w:proofErr w:type="spellEnd"/>
      <w:r>
        <w:t>, MySQL, YAML, AWS CLI, Terraform</w:t>
      </w:r>
      <w:r w:rsidR="009F1752">
        <w:t>,</w:t>
      </w:r>
    </w:p>
    <w:p w14:paraId="0E470794" w14:textId="77777777" w:rsidR="000678CF" w:rsidRDefault="000678CF" w:rsidP="00473D0C">
      <w:pPr>
        <w:pStyle w:val="BodyText"/>
        <w:spacing w:after="0"/>
        <w:rPr>
          <w:b/>
        </w:rPr>
      </w:pPr>
    </w:p>
    <w:p w14:paraId="6734B22F" w14:textId="77777777" w:rsidR="00473D0C" w:rsidRDefault="009C49CD" w:rsidP="00473D0C">
      <w:pPr>
        <w:pStyle w:val="BodyText"/>
        <w:spacing w:after="0"/>
        <w:rPr>
          <w:b/>
        </w:rPr>
      </w:pPr>
      <w:r w:rsidRPr="00473D0C">
        <w:rPr>
          <w:b/>
        </w:rPr>
        <w:t>Application Servers:</w:t>
      </w:r>
    </w:p>
    <w:p w14:paraId="605CC21E" w14:textId="6BA4AEC1" w:rsidR="009C49CD" w:rsidRPr="00473D0C" w:rsidRDefault="009C49CD" w:rsidP="00473D0C">
      <w:pPr>
        <w:pStyle w:val="BodyText"/>
        <w:spacing w:after="0"/>
        <w:rPr>
          <w:b/>
        </w:rPr>
      </w:pPr>
      <w:r w:rsidRPr="00473D0C">
        <w:rPr>
          <w:szCs w:val="20"/>
        </w:rPr>
        <w:t xml:space="preserve">Tomcat, </w:t>
      </w:r>
      <w:proofErr w:type="spellStart"/>
      <w:r w:rsidRPr="00473D0C">
        <w:rPr>
          <w:szCs w:val="20"/>
        </w:rPr>
        <w:t>Websphere</w:t>
      </w:r>
      <w:proofErr w:type="spellEnd"/>
      <w:r w:rsidRPr="00473D0C">
        <w:rPr>
          <w:szCs w:val="20"/>
        </w:rPr>
        <w:t xml:space="preserve">, </w:t>
      </w:r>
      <w:proofErr w:type="spellStart"/>
      <w:r w:rsidRPr="00473D0C">
        <w:rPr>
          <w:szCs w:val="20"/>
        </w:rPr>
        <w:t>Weblogic</w:t>
      </w:r>
      <w:proofErr w:type="spellEnd"/>
      <w:r w:rsidRPr="00473D0C">
        <w:rPr>
          <w:szCs w:val="20"/>
        </w:rPr>
        <w:t xml:space="preserve"> </w:t>
      </w:r>
      <w:proofErr w:type="spellStart"/>
      <w:r w:rsidRPr="00473D0C">
        <w:rPr>
          <w:szCs w:val="20"/>
        </w:rPr>
        <w:t>JBoss</w:t>
      </w:r>
      <w:proofErr w:type="spellEnd"/>
    </w:p>
    <w:p w14:paraId="55FA6E30" w14:textId="77777777" w:rsidR="000678CF" w:rsidRDefault="000678CF" w:rsidP="000F169F">
      <w:pPr>
        <w:pStyle w:val="BodyText"/>
        <w:spacing w:after="0"/>
        <w:rPr>
          <w:b/>
          <w:szCs w:val="20"/>
        </w:rPr>
      </w:pPr>
    </w:p>
    <w:p w14:paraId="44A3076C" w14:textId="48DD8998" w:rsidR="00473D0C" w:rsidRPr="000F169F" w:rsidRDefault="00473D0C" w:rsidP="000F169F">
      <w:pPr>
        <w:pStyle w:val="BodyText"/>
        <w:spacing w:after="0"/>
        <w:rPr>
          <w:b/>
          <w:szCs w:val="20"/>
        </w:rPr>
      </w:pPr>
      <w:r w:rsidRPr="000F169F">
        <w:rPr>
          <w:b/>
          <w:szCs w:val="20"/>
        </w:rPr>
        <w:t>Web servers:</w:t>
      </w:r>
    </w:p>
    <w:p w14:paraId="036214D6" w14:textId="5DEE71B3" w:rsidR="000678CF" w:rsidRDefault="00473D0C" w:rsidP="000F169F">
      <w:pPr>
        <w:pStyle w:val="BodyText"/>
        <w:spacing w:after="0"/>
        <w:rPr>
          <w:szCs w:val="20"/>
        </w:rPr>
      </w:pPr>
      <w:r w:rsidRPr="00473D0C">
        <w:rPr>
          <w:szCs w:val="20"/>
        </w:rPr>
        <w:t xml:space="preserve">Apache, NGINX, IIS </w:t>
      </w:r>
    </w:p>
    <w:p w14:paraId="1F8CD824" w14:textId="77777777" w:rsidR="00842D69" w:rsidRDefault="00842D69" w:rsidP="000F169F">
      <w:pPr>
        <w:pStyle w:val="BodyText"/>
        <w:spacing w:after="0"/>
        <w:rPr>
          <w:b/>
          <w:szCs w:val="20"/>
        </w:rPr>
      </w:pPr>
    </w:p>
    <w:p w14:paraId="5FCA8962" w14:textId="77777777" w:rsidR="009C49CD" w:rsidRPr="000F169F" w:rsidRDefault="009C49CD" w:rsidP="000F169F">
      <w:pPr>
        <w:pStyle w:val="BodyText"/>
        <w:spacing w:after="0"/>
        <w:rPr>
          <w:b/>
          <w:szCs w:val="20"/>
        </w:rPr>
      </w:pPr>
      <w:r w:rsidRPr="000F169F">
        <w:rPr>
          <w:b/>
          <w:szCs w:val="20"/>
        </w:rPr>
        <w:t xml:space="preserve">Tools: </w:t>
      </w:r>
    </w:p>
    <w:p w14:paraId="64C610B5" w14:textId="60398AB6" w:rsidR="000678CF" w:rsidRDefault="00A33F11" w:rsidP="000F169F">
      <w:pPr>
        <w:pStyle w:val="BodyText"/>
        <w:spacing w:after="0"/>
        <w:rPr>
          <w:szCs w:val="20"/>
        </w:rPr>
      </w:pPr>
      <w:r w:rsidRPr="00A33F11">
        <w:rPr>
          <w:szCs w:val="20"/>
        </w:rPr>
        <w:t xml:space="preserve">Puppet, Ansible, Ansible Tower, Bamboo, Jenkins, UrbanCode Deploy, </w:t>
      </w:r>
      <w:proofErr w:type="spellStart"/>
      <w:r w:rsidRPr="00A33F11">
        <w:rPr>
          <w:szCs w:val="20"/>
        </w:rPr>
        <w:t>Bluemix</w:t>
      </w:r>
      <w:proofErr w:type="spellEnd"/>
      <w:r w:rsidRPr="00A33F11">
        <w:rPr>
          <w:szCs w:val="20"/>
        </w:rPr>
        <w:t xml:space="preserve">, Cloud Foundry, AWS, Docker, </w:t>
      </w:r>
      <w:proofErr w:type="spellStart"/>
      <w:r w:rsidRPr="00A33F11">
        <w:rPr>
          <w:szCs w:val="20"/>
        </w:rPr>
        <w:t>kubernetes</w:t>
      </w:r>
      <w:proofErr w:type="spellEnd"/>
      <w:r w:rsidRPr="00A33F11">
        <w:rPr>
          <w:szCs w:val="20"/>
        </w:rPr>
        <w:t>, Splunk, GIT/</w:t>
      </w:r>
      <w:proofErr w:type="spellStart"/>
      <w:r w:rsidRPr="00A33F11">
        <w:rPr>
          <w:szCs w:val="20"/>
        </w:rPr>
        <w:t>GitLab</w:t>
      </w:r>
      <w:proofErr w:type="spellEnd"/>
      <w:r w:rsidRPr="00A33F11">
        <w:rPr>
          <w:szCs w:val="20"/>
        </w:rPr>
        <w:t xml:space="preserve">/GitHub, </w:t>
      </w:r>
      <w:r>
        <w:rPr>
          <w:szCs w:val="20"/>
        </w:rPr>
        <w:t xml:space="preserve">SonarQube, </w:t>
      </w:r>
      <w:proofErr w:type="spellStart"/>
      <w:r w:rsidR="0054073A">
        <w:rPr>
          <w:szCs w:val="20"/>
        </w:rPr>
        <w:t>NiFi</w:t>
      </w:r>
      <w:proofErr w:type="spellEnd"/>
      <w:r w:rsidR="0054073A">
        <w:rPr>
          <w:szCs w:val="20"/>
        </w:rPr>
        <w:t>, c</w:t>
      </w:r>
      <w:bookmarkStart w:id="0" w:name="_GoBack"/>
      <w:bookmarkEnd w:id="0"/>
      <w:r w:rsidRPr="00A33F11">
        <w:rPr>
          <w:szCs w:val="20"/>
        </w:rPr>
        <w:t xml:space="preserve">VMware </w:t>
      </w:r>
      <w:proofErr w:type="spellStart"/>
      <w:r w:rsidRPr="00A33F11">
        <w:rPr>
          <w:szCs w:val="20"/>
        </w:rPr>
        <w:t>ESXi</w:t>
      </w:r>
      <w:proofErr w:type="spellEnd"/>
      <w:r w:rsidRPr="00A33F11">
        <w:rPr>
          <w:szCs w:val="20"/>
        </w:rPr>
        <w:t xml:space="preserve">/vSphere Client/ </w:t>
      </w:r>
      <w:proofErr w:type="spellStart"/>
      <w:r w:rsidRPr="00A33F11">
        <w:rPr>
          <w:szCs w:val="20"/>
        </w:rPr>
        <w:t>vCloud</w:t>
      </w:r>
      <w:proofErr w:type="spellEnd"/>
      <w:r w:rsidRPr="00A33F11">
        <w:rPr>
          <w:szCs w:val="20"/>
        </w:rPr>
        <w:t xml:space="preserve"> Director, </w:t>
      </w:r>
      <w:proofErr w:type="spellStart"/>
      <w:r w:rsidRPr="00A33F11">
        <w:rPr>
          <w:szCs w:val="20"/>
        </w:rPr>
        <w:t>altStack</w:t>
      </w:r>
      <w:proofErr w:type="spellEnd"/>
      <w:r w:rsidRPr="00A33F11">
        <w:rPr>
          <w:szCs w:val="20"/>
        </w:rPr>
        <w:t>, MySQL Enterprise, MySQL Enterprise Monitor, JIRA, HP Open View Service Centre (OVSC), HP Integrated Lights-Out (</w:t>
      </w:r>
      <w:proofErr w:type="spellStart"/>
      <w:r w:rsidRPr="00A33F11">
        <w:rPr>
          <w:szCs w:val="20"/>
        </w:rPr>
        <w:t>iLO</w:t>
      </w:r>
      <w:proofErr w:type="spellEnd"/>
      <w:r w:rsidRPr="00A33F11">
        <w:rPr>
          <w:szCs w:val="20"/>
        </w:rPr>
        <w:t>) 2, BMC Remedy ITSM, Service-Now, Active Directory, SVN</w:t>
      </w:r>
    </w:p>
    <w:p w14:paraId="77D25D74" w14:textId="77777777" w:rsidR="00A33F11" w:rsidRDefault="00A33F11" w:rsidP="000F169F">
      <w:pPr>
        <w:pStyle w:val="BodyText"/>
        <w:spacing w:after="0"/>
        <w:rPr>
          <w:b/>
          <w:szCs w:val="20"/>
        </w:rPr>
      </w:pPr>
    </w:p>
    <w:p w14:paraId="7B1C02AA" w14:textId="77777777" w:rsidR="00473D0C" w:rsidRPr="000F169F" w:rsidRDefault="009C49CD" w:rsidP="000F169F">
      <w:pPr>
        <w:pStyle w:val="BodyText"/>
        <w:spacing w:after="0"/>
        <w:rPr>
          <w:b/>
          <w:szCs w:val="20"/>
        </w:rPr>
      </w:pPr>
      <w:r w:rsidRPr="000F169F">
        <w:rPr>
          <w:b/>
          <w:szCs w:val="20"/>
        </w:rPr>
        <w:t xml:space="preserve">Networking: </w:t>
      </w:r>
    </w:p>
    <w:p w14:paraId="46C48788" w14:textId="6D1EDE90" w:rsidR="009C49CD" w:rsidRPr="00473D0C" w:rsidRDefault="009C49CD" w:rsidP="000F169F">
      <w:pPr>
        <w:pStyle w:val="BodyText"/>
        <w:spacing w:after="0"/>
        <w:rPr>
          <w:szCs w:val="20"/>
        </w:rPr>
      </w:pPr>
      <w:r w:rsidRPr="00473D0C">
        <w:rPr>
          <w:szCs w:val="20"/>
        </w:rPr>
        <w:t>TCP/IP routing, IP Addressing</w:t>
      </w:r>
      <w:r w:rsidR="00473D0C" w:rsidRPr="00473D0C">
        <w:rPr>
          <w:szCs w:val="20"/>
        </w:rPr>
        <w:t>/</w:t>
      </w:r>
      <w:proofErr w:type="spellStart"/>
      <w:r w:rsidR="00473D0C" w:rsidRPr="00473D0C">
        <w:rPr>
          <w:szCs w:val="20"/>
        </w:rPr>
        <w:t>subnetting</w:t>
      </w:r>
      <w:proofErr w:type="spellEnd"/>
      <w:r w:rsidRPr="00473D0C">
        <w:rPr>
          <w:szCs w:val="20"/>
        </w:rPr>
        <w:t>, LAN/WAN, WLAN, VLAN, DNS, DHCP, FTP, RIP v2, OSPF, EIGRP, IGRP, VoIP, ACL, VPN,</w:t>
      </w:r>
      <w:r w:rsidR="00473D0C" w:rsidRPr="00473D0C">
        <w:rPr>
          <w:szCs w:val="20"/>
        </w:rPr>
        <w:t xml:space="preserve"> NAT, L2/L3 switch</w:t>
      </w:r>
      <w:r w:rsidR="001B3D8E">
        <w:rPr>
          <w:szCs w:val="20"/>
        </w:rPr>
        <w:t>.</w:t>
      </w:r>
    </w:p>
    <w:p w14:paraId="1D7BEE16" w14:textId="77777777" w:rsidR="000678CF" w:rsidRDefault="000678CF" w:rsidP="000F169F">
      <w:pPr>
        <w:pStyle w:val="BodyText"/>
        <w:tabs>
          <w:tab w:val="left" w:pos="1515"/>
        </w:tabs>
        <w:spacing w:after="0"/>
        <w:rPr>
          <w:szCs w:val="20"/>
        </w:rPr>
      </w:pPr>
    </w:p>
    <w:p w14:paraId="5AA92AE7" w14:textId="592F96D4" w:rsidR="000F169F" w:rsidRPr="000F169F" w:rsidRDefault="000F169F" w:rsidP="000F169F">
      <w:pPr>
        <w:pStyle w:val="BodyText"/>
        <w:tabs>
          <w:tab w:val="left" w:pos="1515"/>
        </w:tabs>
        <w:spacing w:after="0"/>
        <w:rPr>
          <w:b/>
          <w:szCs w:val="20"/>
        </w:rPr>
      </w:pPr>
      <w:r w:rsidRPr="000F169F">
        <w:rPr>
          <w:b/>
          <w:szCs w:val="20"/>
        </w:rPr>
        <w:t xml:space="preserve">Telecom: </w:t>
      </w:r>
      <w:r>
        <w:rPr>
          <w:b/>
          <w:szCs w:val="20"/>
        </w:rPr>
        <w:tab/>
      </w:r>
    </w:p>
    <w:p w14:paraId="7A72A20C" w14:textId="26DFCB24" w:rsidR="000F169F" w:rsidRDefault="000F169F" w:rsidP="000F169F">
      <w:pPr>
        <w:pStyle w:val="BodyText"/>
        <w:spacing w:after="0"/>
        <w:rPr>
          <w:szCs w:val="20"/>
        </w:rPr>
      </w:pPr>
      <w:r w:rsidRPr="000F169F">
        <w:rPr>
          <w:szCs w:val="20"/>
        </w:rPr>
        <w:t xml:space="preserve">UMTS, GSM, 3GPP, LTE, UTRAN, SGSN, GGSN, </w:t>
      </w:r>
      <w:proofErr w:type="spellStart"/>
      <w:r w:rsidRPr="000F169F">
        <w:rPr>
          <w:szCs w:val="20"/>
        </w:rPr>
        <w:t>NodeB</w:t>
      </w:r>
      <w:proofErr w:type="spellEnd"/>
      <w:r w:rsidRPr="000F169F">
        <w:rPr>
          <w:szCs w:val="20"/>
        </w:rPr>
        <w:t xml:space="preserve">, </w:t>
      </w:r>
      <w:proofErr w:type="spellStart"/>
      <w:r w:rsidRPr="000F169F">
        <w:rPr>
          <w:szCs w:val="20"/>
        </w:rPr>
        <w:t>eNodeB</w:t>
      </w:r>
      <w:proofErr w:type="spellEnd"/>
      <w:r w:rsidRPr="000F169F">
        <w:rPr>
          <w:szCs w:val="20"/>
        </w:rPr>
        <w:t>, BSC, MSC</w:t>
      </w:r>
    </w:p>
    <w:p w14:paraId="36697EE9" w14:textId="77777777" w:rsidR="000678CF" w:rsidRDefault="000678CF" w:rsidP="000F169F">
      <w:pPr>
        <w:pStyle w:val="BodyText"/>
        <w:spacing w:after="0"/>
        <w:rPr>
          <w:szCs w:val="20"/>
        </w:rPr>
      </w:pPr>
    </w:p>
    <w:p w14:paraId="58B1D743" w14:textId="77777777" w:rsidR="00473D0C" w:rsidRPr="000F169F" w:rsidRDefault="00473D0C" w:rsidP="000F169F">
      <w:pPr>
        <w:pStyle w:val="BodyText"/>
        <w:spacing w:after="0"/>
        <w:rPr>
          <w:b/>
          <w:szCs w:val="20"/>
        </w:rPr>
      </w:pPr>
      <w:r w:rsidRPr="000F169F">
        <w:rPr>
          <w:b/>
          <w:szCs w:val="20"/>
        </w:rPr>
        <w:t>Others:</w:t>
      </w:r>
    </w:p>
    <w:p w14:paraId="7C90456B" w14:textId="306A49E5" w:rsidR="009C49CD" w:rsidRPr="00473D0C" w:rsidRDefault="00473D0C" w:rsidP="00473D0C">
      <w:pPr>
        <w:pStyle w:val="BodyText"/>
        <w:rPr>
          <w:szCs w:val="20"/>
        </w:rPr>
      </w:pPr>
      <w:r w:rsidRPr="00473D0C">
        <w:rPr>
          <w:szCs w:val="20"/>
        </w:rPr>
        <w:t>RHEL Cluster, LVM, LDAP, LAMP, SSL, VAS/Quest, AFS, NFS, SSL, SSSD, Kerberos, iSCSI, SSH, FTP, HTTP, DHCP, SAMBA, SMTP, SNMP, NTP, Nagios</w:t>
      </w:r>
    </w:p>
    <w:p w14:paraId="5066A9EE" w14:textId="77777777" w:rsidR="00FB2826" w:rsidRPr="004923D9" w:rsidRDefault="00BB456E" w:rsidP="001904F8">
      <w:pPr>
        <w:pStyle w:val="Heading1"/>
        <w:pBdr>
          <w:bottom w:val="single" w:sz="4" w:space="3" w:color="auto"/>
        </w:pBdr>
        <w:spacing w:before="0"/>
        <w:ind w:left="0" w:right="36" w:firstLine="0"/>
      </w:pPr>
      <w:r w:rsidRPr="004923D9">
        <w:lastRenderedPageBreak/>
        <w:t xml:space="preserve">Work </w:t>
      </w:r>
      <w:r w:rsidR="00FB2826" w:rsidRPr="004923D9">
        <w:t>Experience</w:t>
      </w:r>
    </w:p>
    <w:p w14:paraId="227CDEAB" w14:textId="09D398B3" w:rsidR="009F1752" w:rsidRDefault="009F1752" w:rsidP="009F1752">
      <w:pPr>
        <w:pStyle w:val="Heading2"/>
        <w:spacing w:after="0"/>
        <w:ind w:right="27"/>
        <w:rPr>
          <w:sz w:val="22"/>
        </w:rPr>
      </w:pPr>
      <w:r>
        <w:rPr>
          <w:sz w:val="22"/>
        </w:rPr>
        <w:t>Senior DevO</w:t>
      </w:r>
      <w:r w:rsidRPr="009F1752">
        <w:rPr>
          <w:sz w:val="22"/>
        </w:rPr>
        <w:t>ps Software Engineer</w:t>
      </w:r>
      <w:r w:rsidRPr="006744BF">
        <w:rPr>
          <w:sz w:val="22"/>
        </w:rPr>
        <w:t xml:space="preserve">                    </w:t>
      </w:r>
      <w:r>
        <w:rPr>
          <w:sz w:val="22"/>
        </w:rPr>
        <w:t xml:space="preserve">                                                   Feb 2016 – Present</w:t>
      </w:r>
    </w:p>
    <w:p w14:paraId="2B770656" w14:textId="0E234DF1" w:rsidR="009F1752" w:rsidRDefault="009F1752" w:rsidP="009F1752">
      <w:pPr>
        <w:pStyle w:val="BodyText"/>
        <w:spacing w:after="0"/>
      </w:pPr>
      <w:r>
        <w:t xml:space="preserve">  Royal Bank of Canada (RBC), Toronto, Canada</w:t>
      </w:r>
    </w:p>
    <w:p w14:paraId="6CF316CE" w14:textId="77777777" w:rsidR="009F1752" w:rsidRDefault="009F1752" w:rsidP="009F1752">
      <w:pPr>
        <w:pStyle w:val="BodyText"/>
        <w:spacing w:after="0"/>
      </w:pPr>
    </w:p>
    <w:p w14:paraId="491533E1" w14:textId="52398001" w:rsidR="009F1752" w:rsidRDefault="00A33F11" w:rsidP="009F1752">
      <w:pPr>
        <w:pStyle w:val="BodyText"/>
        <w:numPr>
          <w:ilvl w:val="0"/>
          <w:numId w:val="18"/>
        </w:numPr>
        <w:spacing w:after="0"/>
      </w:pPr>
      <w:r>
        <w:t xml:space="preserve">Run Jenkins in </w:t>
      </w:r>
      <w:proofErr w:type="spellStart"/>
      <w:r>
        <w:t>dockerized</w:t>
      </w:r>
      <w:proofErr w:type="spellEnd"/>
      <w:r>
        <w:t xml:space="preserve"> environment per development lab requirements</w:t>
      </w:r>
    </w:p>
    <w:p w14:paraId="4A6930B7" w14:textId="456A3139" w:rsidR="009F1752" w:rsidRDefault="009F1752" w:rsidP="009F1752">
      <w:pPr>
        <w:pStyle w:val="BodyText"/>
        <w:numPr>
          <w:ilvl w:val="0"/>
          <w:numId w:val="18"/>
        </w:numPr>
        <w:spacing w:after="0"/>
      </w:pPr>
      <w:r>
        <w:t>Create and provide</w:t>
      </w:r>
      <w:r w:rsidR="00A33F11">
        <w:t xml:space="preserve"> CI/CD</w:t>
      </w:r>
      <w:r>
        <w:t xml:space="preserve"> pipelines </w:t>
      </w:r>
      <w:r w:rsidR="00A33F11">
        <w:t>from development to deployment.</w:t>
      </w:r>
    </w:p>
    <w:p w14:paraId="3127096A" w14:textId="0ED79221" w:rsidR="009F1752" w:rsidRDefault="009F1752" w:rsidP="009F1752">
      <w:pPr>
        <w:pStyle w:val="BodyText"/>
        <w:numPr>
          <w:ilvl w:val="0"/>
          <w:numId w:val="18"/>
        </w:numPr>
        <w:spacing w:after="0"/>
      </w:pPr>
      <w:r w:rsidRPr="009F1752">
        <w:t xml:space="preserve">Employing Agile engineering to offer distinctive support for </w:t>
      </w:r>
      <w:r w:rsidR="00A33F11">
        <w:t xml:space="preserve">developers </w:t>
      </w:r>
      <w:r>
        <w:t xml:space="preserve"> and operations folks</w:t>
      </w:r>
    </w:p>
    <w:p w14:paraId="50450222" w14:textId="02C56153" w:rsidR="00842D69" w:rsidRPr="009F1752" w:rsidRDefault="00842D69" w:rsidP="009F1752">
      <w:pPr>
        <w:pStyle w:val="BodyText"/>
        <w:numPr>
          <w:ilvl w:val="0"/>
          <w:numId w:val="18"/>
        </w:numPr>
        <w:spacing w:after="0"/>
      </w:pPr>
      <w:r>
        <w:t xml:space="preserve">Automate day-to-day tasks using </w:t>
      </w:r>
      <w:r w:rsidR="00A33F11">
        <w:t xml:space="preserve">configuration management tools such as </w:t>
      </w:r>
      <w:r>
        <w:t xml:space="preserve">Ansible, Vagrant, </w:t>
      </w:r>
      <w:proofErr w:type="spellStart"/>
      <w:r w:rsidR="00A33F11">
        <w:t>kubernetes</w:t>
      </w:r>
      <w:proofErr w:type="spellEnd"/>
      <w:r w:rsidR="00A33F11">
        <w:t xml:space="preserve">, </w:t>
      </w:r>
      <w:r>
        <w:t xml:space="preserve">etc. </w:t>
      </w:r>
    </w:p>
    <w:p w14:paraId="41A0EEB1" w14:textId="629B8F3D" w:rsidR="009F1752" w:rsidRDefault="009F1752" w:rsidP="009F1752">
      <w:pPr>
        <w:pStyle w:val="BodyText"/>
        <w:numPr>
          <w:ilvl w:val="0"/>
          <w:numId w:val="18"/>
        </w:numPr>
        <w:spacing w:after="0"/>
      </w:pPr>
      <w:r>
        <w:t>B</w:t>
      </w:r>
      <w:r w:rsidRPr="009F1752">
        <w:t>uilding high-quality c</w:t>
      </w:r>
      <w:r>
        <w:t>ustom products and solutions</w:t>
      </w:r>
      <w:r w:rsidRPr="009F1752">
        <w:t xml:space="preserve"> </w:t>
      </w:r>
      <w:r w:rsidR="00A33F11">
        <w:t>per development team request</w:t>
      </w:r>
    </w:p>
    <w:p w14:paraId="5391D685" w14:textId="69335AB5" w:rsidR="00A33F11" w:rsidRDefault="00A33F11" w:rsidP="009F1752">
      <w:pPr>
        <w:pStyle w:val="BodyText"/>
        <w:numPr>
          <w:ilvl w:val="0"/>
          <w:numId w:val="18"/>
        </w:numPr>
        <w:spacing w:after="0"/>
      </w:pPr>
      <w:r>
        <w:t>Automated the whole process of deployment and configuration for Splunk using Ansible</w:t>
      </w:r>
    </w:p>
    <w:p w14:paraId="6BA907F3" w14:textId="18D28B5F" w:rsidR="00A33F11" w:rsidRDefault="00A33F11" w:rsidP="009F1752">
      <w:pPr>
        <w:pStyle w:val="BodyText"/>
        <w:numPr>
          <w:ilvl w:val="0"/>
          <w:numId w:val="18"/>
        </w:numPr>
        <w:spacing w:after="0"/>
      </w:pPr>
      <w:r>
        <w:t xml:space="preserve">Automated the whole process of deployment and configuration of SonarQube in </w:t>
      </w:r>
      <w:r w:rsidR="0054073A">
        <w:t>Docker</w:t>
      </w:r>
      <w:r>
        <w:t xml:space="preserve"> container</w:t>
      </w:r>
    </w:p>
    <w:p w14:paraId="1E648613" w14:textId="12A56355" w:rsidR="002046DF" w:rsidRPr="009F1752" w:rsidRDefault="002046DF" w:rsidP="009F1752">
      <w:pPr>
        <w:pStyle w:val="BodyText"/>
        <w:numPr>
          <w:ilvl w:val="0"/>
          <w:numId w:val="18"/>
        </w:numPr>
        <w:spacing w:after="0"/>
      </w:pPr>
      <w:r>
        <w:t>Automated the whole process of deploy</w:t>
      </w:r>
      <w:r w:rsidR="00394CA4">
        <w:t>ment and configuration of Edge Nodes</w:t>
      </w:r>
      <w:r>
        <w:t xml:space="preserve"> for Hadoop cluster using Ansible.</w:t>
      </w:r>
    </w:p>
    <w:p w14:paraId="394F3926" w14:textId="4F0C188D" w:rsidR="009F1752" w:rsidRPr="009F1752" w:rsidRDefault="009F1752" w:rsidP="009F1752">
      <w:pPr>
        <w:pStyle w:val="BodyText"/>
        <w:numPr>
          <w:ilvl w:val="0"/>
          <w:numId w:val="18"/>
        </w:numPr>
        <w:spacing w:after="0"/>
      </w:pPr>
      <w:r w:rsidRPr="009F1752">
        <w:t>Develops feasibility studies and proposals on DevOps for senior management and executive decis</w:t>
      </w:r>
      <w:r w:rsidR="002046DF">
        <w:t>ions on large complex projects</w:t>
      </w:r>
    </w:p>
    <w:p w14:paraId="08BF8825" w14:textId="77777777" w:rsidR="00842D69" w:rsidRDefault="00842D69" w:rsidP="009F1752">
      <w:pPr>
        <w:pStyle w:val="BodyText"/>
        <w:numPr>
          <w:ilvl w:val="0"/>
          <w:numId w:val="18"/>
        </w:numPr>
        <w:spacing w:after="0"/>
      </w:pPr>
      <w:r w:rsidRPr="00842D69">
        <w:t xml:space="preserve">Performs performance tuning to improve performance across multiple systems </w:t>
      </w:r>
    </w:p>
    <w:p w14:paraId="14210C2D" w14:textId="5194250C" w:rsidR="006744BF" w:rsidRDefault="00F8556C" w:rsidP="006744BF">
      <w:pPr>
        <w:pStyle w:val="Heading2"/>
        <w:spacing w:after="0"/>
        <w:ind w:right="27"/>
        <w:rPr>
          <w:sz w:val="22"/>
        </w:rPr>
      </w:pPr>
      <w:r>
        <w:rPr>
          <w:sz w:val="22"/>
        </w:rPr>
        <w:t>Release Analyst (DevOps)</w:t>
      </w:r>
      <w:r w:rsidR="006744BF" w:rsidRPr="006744BF">
        <w:rPr>
          <w:sz w:val="22"/>
        </w:rPr>
        <w:t xml:space="preserve">                    </w:t>
      </w:r>
      <w:r>
        <w:rPr>
          <w:sz w:val="22"/>
        </w:rPr>
        <w:t xml:space="preserve">                        </w:t>
      </w:r>
      <w:r w:rsidR="009F1752">
        <w:rPr>
          <w:sz w:val="22"/>
        </w:rPr>
        <w:t xml:space="preserve">                              </w:t>
      </w:r>
      <w:r>
        <w:rPr>
          <w:sz w:val="22"/>
        </w:rPr>
        <w:t xml:space="preserve">      April 2016 – </w:t>
      </w:r>
      <w:r w:rsidR="009F1752">
        <w:rPr>
          <w:sz w:val="22"/>
        </w:rPr>
        <w:t>Feb 2017</w:t>
      </w:r>
    </w:p>
    <w:p w14:paraId="28DF2CEB" w14:textId="1AEB2FD5" w:rsidR="006744BF" w:rsidRDefault="006744BF" w:rsidP="006744BF">
      <w:pPr>
        <w:pStyle w:val="BodyText"/>
        <w:spacing w:after="0"/>
      </w:pPr>
      <w:r>
        <w:t xml:space="preserve">  Rogers, Toronto, Canada</w:t>
      </w:r>
    </w:p>
    <w:p w14:paraId="4B96BBAB" w14:textId="77777777" w:rsidR="000678CF" w:rsidRDefault="000678CF" w:rsidP="006744BF">
      <w:pPr>
        <w:pStyle w:val="BodyText"/>
        <w:spacing w:after="0"/>
      </w:pPr>
    </w:p>
    <w:p w14:paraId="2BB4207D" w14:textId="4637F4EC" w:rsidR="00796934" w:rsidRDefault="00796934" w:rsidP="006744BF">
      <w:pPr>
        <w:pStyle w:val="BodyText"/>
        <w:numPr>
          <w:ilvl w:val="0"/>
          <w:numId w:val="18"/>
        </w:numPr>
        <w:spacing w:after="0"/>
      </w:pPr>
      <w:r>
        <w:t xml:space="preserve">Introduced a new deployment and </w:t>
      </w:r>
      <w:r w:rsidRPr="00702207">
        <w:t>configuration</w:t>
      </w:r>
      <w:r>
        <w:t xml:space="preserve"> process on all Dev, QA and prod platforms using </w:t>
      </w:r>
      <w:r w:rsidRPr="00702207">
        <w:t>Ansible playbooks</w:t>
      </w:r>
      <w:r>
        <w:t xml:space="preserve">. It has improved </w:t>
      </w:r>
      <w:r w:rsidR="009F4ED5">
        <w:t xml:space="preserve">and automated </w:t>
      </w:r>
      <w:r>
        <w:t xml:space="preserve">deployment </w:t>
      </w:r>
      <w:r w:rsidR="009F4ED5">
        <w:t xml:space="preserve">practice </w:t>
      </w:r>
      <w:r>
        <w:t xml:space="preserve">significantly </w:t>
      </w:r>
    </w:p>
    <w:p w14:paraId="0D8DE6D5" w14:textId="42926332" w:rsidR="006744BF" w:rsidRDefault="006744BF" w:rsidP="006744BF">
      <w:pPr>
        <w:pStyle w:val="BodyText"/>
        <w:numPr>
          <w:ilvl w:val="0"/>
          <w:numId w:val="18"/>
        </w:numPr>
        <w:spacing w:after="0"/>
      </w:pPr>
      <w:r w:rsidRPr="006744BF">
        <w:t>Wrote custom monitoring and integrated monitoring methods into deployment processes to develop self-healing solutions.</w:t>
      </w:r>
    </w:p>
    <w:p w14:paraId="17DD3EFD" w14:textId="5BA41A0C" w:rsidR="006744BF" w:rsidRDefault="00702207" w:rsidP="009F1752">
      <w:pPr>
        <w:pStyle w:val="BodyText"/>
        <w:numPr>
          <w:ilvl w:val="0"/>
          <w:numId w:val="18"/>
        </w:numPr>
        <w:spacing w:after="0"/>
      </w:pPr>
      <w:r w:rsidRPr="00702207">
        <w:t xml:space="preserve">Configure applications with Apache, NGINX, Play, Cassandra and Middleware applications such as </w:t>
      </w:r>
      <w:proofErr w:type="spellStart"/>
      <w:r w:rsidRPr="00702207">
        <w:t>Siteminder</w:t>
      </w:r>
      <w:proofErr w:type="spellEnd"/>
      <w:r w:rsidRPr="00702207">
        <w:t xml:space="preserve"> and WLP. </w:t>
      </w:r>
    </w:p>
    <w:p w14:paraId="4188289C" w14:textId="6027EB85" w:rsidR="009F4ED5" w:rsidRDefault="00C73235" w:rsidP="009F4ED5">
      <w:pPr>
        <w:pStyle w:val="BodyText"/>
        <w:numPr>
          <w:ilvl w:val="0"/>
          <w:numId w:val="18"/>
        </w:numPr>
        <w:spacing w:after="0"/>
      </w:pPr>
      <w:r>
        <w:t>Bamboo build-</w:t>
      </w:r>
      <w:r w:rsidR="00F8556C">
        <w:t>server administration.</w:t>
      </w:r>
      <w:r w:rsidR="009F4ED5" w:rsidRPr="009F4ED5">
        <w:t xml:space="preserve"> </w:t>
      </w:r>
      <w:proofErr w:type="spellStart"/>
      <w:r w:rsidR="009F4ED5" w:rsidRPr="009F4ED5">
        <w:t>Gitlab</w:t>
      </w:r>
      <w:proofErr w:type="spellEnd"/>
      <w:r w:rsidR="009F4ED5" w:rsidRPr="009F4ED5">
        <w:t xml:space="preserve"> administration</w:t>
      </w:r>
      <w:r w:rsidR="00F8556C">
        <w:t xml:space="preserve"> and </w:t>
      </w:r>
      <w:r w:rsidR="00F8556C" w:rsidRPr="00F8556C">
        <w:t xml:space="preserve">Linux </w:t>
      </w:r>
      <w:proofErr w:type="spellStart"/>
      <w:r w:rsidR="00F8556C" w:rsidRPr="00F8556C">
        <w:t>RedHat</w:t>
      </w:r>
      <w:proofErr w:type="spellEnd"/>
      <w:r w:rsidR="00F8556C" w:rsidRPr="00F8556C">
        <w:t>/CentOS configuration</w:t>
      </w:r>
    </w:p>
    <w:p w14:paraId="6FC03D30" w14:textId="3CF8558C" w:rsidR="009A6760" w:rsidRDefault="009A6760" w:rsidP="009A6760">
      <w:pPr>
        <w:pStyle w:val="BodyText"/>
        <w:numPr>
          <w:ilvl w:val="0"/>
          <w:numId w:val="18"/>
        </w:numPr>
        <w:spacing w:after="0"/>
      </w:pPr>
      <w:r>
        <w:t xml:space="preserve">Providing new solutions to create cloud base working environments  </w:t>
      </w:r>
    </w:p>
    <w:p w14:paraId="45FEF742" w14:textId="09D2B554" w:rsidR="009F4ED5" w:rsidRDefault="009F4ED5" w:rsidP="009F4ED5">
      <w:pPr>
        <w:pStyle w:val="BodyText"/>
        <w:numPr>
          <w:ilvl w:val="0"/>
          <w:numId w:val="18"/>
        </w:numPr>
        <w:spacing w:after="0"/>
      </w:pPr>
      <w:r w:rsidRPr="009F4ED5">
        <w:t>Migrate existing development environment</w:t>
      </w:r>
      <w:r w:rsidR="00F8556C">
        <w:t>s</w:t>
      </w:r>
      <w:r w:rsidRPr="009F4ED5">
        <w:t xml:space="preserve"> from in-house datacenter to AWS using terraform.</w:t>
      </w:r>
    </w:p>
    <w:p w14:paraId="73CEE765" w14:textId="463135CD" w:rsidR="009F4ED5" w:rsidRDefault="00F8393B" w:rsidP="009F4ED5">
      <w:pPr>
        <w:pStyle w:val="BodyText"/>
        <w:numPr>
          <w:ilvl w:val="0"/>
          <w:numId w:val="18"/>
        </w:numPr>
        <w:spacing w:after="0"/>
      </w:pPr>
      <w:r>
        <w:t xml:space="preserve">Automated the process of building development </w:t>
      </w:r>
      <w:r w:rsidR="00C73235">
        <w:t>environment, which</w:t>
      </w:r>
      <w:r>
        <w:t xml:space="preserve"> include Ap</w:t>
      </w:r>
      <w:r w:rsidR="009A6760">
        <w:t>a</w:t>
      </w:r>
      <w:r>
        <w:t xml:space="preserve">che, Nginx, Play server and Cassandra cache server using Ansible.  </w:t>
      </w:r>
    </w:p>
    <w:p w14:paraId="76A25513" w14:textId="1DEF1EBF" w:rsidR="00F8393B" w:rsidRDefault="00F8393B" w:rsidP="009F4ED5">
      <w:pPr>
        <w:pStyle w:val="BodyText"/>
        <w:numPr>
          <w:ilvl w:val="0"/>
          <w:numId w:val="18"/>
        </w:numPr>
        <w:spacing w:after="0"/>
      </w:pPr>
      <w:r>
        <w:t>Configured a production like environment and automated the code deployment for it for more than 30 application</w:t>
      </w:r>
    </w:p>
    <w:p w14:paraId="598F8D5D" w14:textId="0E5BEFC2" w:rsidR="006744BF" w:rsidRDefault="00F8556C" w:rsidP="006744BF">
      <w:pPr>
        <w:pStyle w:val="BodyText"/>
        <w:numPr>
          <w:ilvl w:val="0"/>
          <w:numId w:val="18"/>
        </w:numPr>
        <w:spacing w:after="0"/>
      </w:pPr>
      <w:r>
        <w:t xml:space="preserve">Automated the deployment process for 5 legacy QA environment using bamboo and Ansible. This procedure improved code deployment for more than 30 </w:t>
      </w:r>
      <w:r w:rsidR="00C73235">
        <w:t>applications</w:t>
      </w:r>
      <w:r>
        <w:t xml:space="preserve"> in </w:t>
      </w:r>
      <w:r w:rsidRPr="00F8556C">
        <w:t>quantity and the work efficiency.</w:t>
      </w:r>
    </w:p>
    <w:p w14:paraId="418DF490" w14:textId="77777777" w:rsidR="000678CF" w:rsidRPr="006744BF" w:rsidRDefault="000678CF" w:rsidP="000678CF">
      <w:pPr>
        <w:pStyle w:val="BodyText"/>
        <w:spacing w:after="0"/>
        <w:ind w:left="643"/>
      </w:pPr>
    </w:p>
    <w:p w14:paraId="6C9ED9E4" w14:textId="05671071" w:rsidR="006F22B4" w:rsidRDefault="006F22B4" w:rsidP="000678CF">
      <w:pPr>
        <w:pStyle w:val="Heading2"/>
        <w:spacing w:before="0" w:after="0"/>
        <w:ind w:right="27"/>
        <w:rPr>
          <w:sz w:val="22"/>
        </w:rPr>
      </w:pPr>
      <w:r w:rsidRPr="006F22B4">
        <w:rPr>
          <w:sz w:val="22"/>
        </w:rPr>
        <w:t>Team Lead, Production and Development Support</w:t>
      </w:r>
      <w:r>
        <w:rPr>
          <w:sz w:val="22"/>
        </w:rPr>
        <w:t xml:space="preserve">   </w:t>
      </w:r>
      <w:r w:rsidR="000678CF">
        <w:rPr>
          <w:sz w:val="22"/>
        </w:rPr>
        <w:t xml:space="preserve">                    </w:t>
      </w:r>
      <w:r w:rsidR="000F169F">
        <w:rPr>
          <w:sz w:val="22"/>
        </w:rPr>
        <w:t xml:space="preserve"> </w:t>
      </w:r>
      <w:r w:rsidR="00842D69">
        <w:rPr>
          <w:sz w:val="22"/>
        </w:rPr>
        <w:t xml:space="preserve">        </w:t>
      </w:r>
      <w:r>
        <w:rPr>
          <w:sz w:val="22"/>
        </w:rPr>
        <w:t xml:space="preserve">August 2015 – </w:t>
      </w:r>
      <w:r w:rsidR="000F169F">
        <w:rPr>
          <w:sz w:val="22"/>
        </w:rPr>
        <w:t>April 2016</w:t>
      </w:r>
    </w:p>
    <w:p w14:paraId="37159840" w14:textId="682CB2EE" w:rsidR="000678CF" w:rsidRPr="000678CF" w:rsidRDefault="000678CF" w:rsidP="000678CF">
      <w:pPr>
        <w:pStyle w:val="BodyText"/>
      </w:pPr>
      <w:r>
        <w:t xml:space="preserve">   </w:t>
      </w:r>
      <w:proofErr w:type="spellStart"/>
      <w:r>
        <w:t>MobileLive</w:t>
      </w:r>
      <w:proofErr w:type="spellEnd"/>
      <w:r>
        <w:t xml:space="preserve"> (Rogers), Toronto, Canada</w:t>
      </w:r>
    </w:p>
    <w:p w14:paraId="5F6F2166" w14:textId="49F314B3" w:rsidR="006F22B4" w:rsidRPr="006F22B4" w:rsidRDefault="006F22B4" w:rsidP="006F22B4">
      <w:pPr>
        <w:pStyle w:val="ListBullet"/>
        <w:numPr>
          <w:ilvl w:val="0"/>
          <w:numId w:val="11"/>
        </w:numPr>
        <w:suppressAutoHyphens/>
        <w:ind w:left="540" w:hanging="270"/>
      </w:pPr>
      <w:r w:rsidRPr="006F22B4">
        <w:t>Serve as a point of contact team member collaborating with Management team, technical delivery leads, and developers</w:t>
      </w:r>
    </w:p>
    <w:p w14:paraId="45611FAB" w14:textId="0D6DF54A" w:rsidR="006F22B4" w:rsidRPr="006F22B4" w:rsidRDefault="006F22B4" w:rsidP="006F22B4">
      <w:pPr>
        <w:pStyle w:val="ListBullet"/>
        <w:numPr>
          <w:ilvl w:val="0"/>
          <w:numId w:val="11"/>
        </w:numPr>
        <w:suppressAutoHyphens/>
        <w:ind w:left="540" w:hanging="270"/>
      </w:pPr>
      <w:r w:rsidRPr="006F22B4">
        <w:t>Help to establish and implement standards and guidelines</w:t>
      </w:r>
    </w:p>
    <w:p w14:paraId="3A08C640" w14:textId="4E67DEB1" w:rsidR="006F22B4" w:rsidRPr="006F22B4" w:rsidRDefault="006F22B4" w:rsidP="006F22B4">
      <w:pPr>
        <w:pStyle w:val="ListBullet"/>
        <w:numPr>
          <w:ilvl w:val="0"/>
          <w:numId w:val="11"/>
        </w:numPr>
        <w:suppressAutoHyphens/>
        <w:ind w:left="540" w:hanging="270"/>
      </w:pPr>
      <w:r w:rsidRPr="006F22B4">
        <w:t xml:space="preserve">Develop procedures for routine administration, monitoring and maintenance of infrastructure </w:t>
      </w:r>
    </w:p>
    <w:p w14:paraId="7DAA6B00" w14:textId="01D6F8BB" w:rsidR="006F22B4" w:rsidRPr="006F22B4" w:rsidRDefault="006F22B4" w:rsidP="006F22B4">
      <w:pPr>
        <w:pStyle w:val="ListBullet"/>
        <w:numPr>
          <w:ilvl w:val="0"/>
          <w:numId w:val="11"/>
        </w:numPr>
        <w:suppressAutoHyphens/>
        <w:ind w:left="540" w:hanging="270"/>
      </w:pPr>
      <w:r w:rsidRPr="006F22B4">
        <w:t xml:space="preserve">Develop procedures for managing infrastructure configurations to provide capacity planning and performance monitoring of systems </w:t>
      </w:r>
    </w:p>
    <w:p w14:paraId="0DD7D278" w14:textId="2F10DBE7" w:rsidR="006F22B4" w:rsidRPr="006F22B4" w:rsidRDefault="006F22B4" w:rsidP="006F22B4">
      <w:pPr>
        <w:pStyle w:val="ListBullet"/>
        <w:numPr>
          <w:ilvl w:val="0"/>
          <w:numId w:val="11"/>
        </w:numPr>
        <w:suppressAutoHyphens/>
        <w:ind w:left="540" w:hanging="270"/>
      </w:pPr>
      <w:r w:rsidRPr="006F22B4">
        <w:lastRenderedPageBreak/>
        <w:t>Ensures potential application impacting incidents are identified and remediated prior to customer impact or remediated as soon as possible after issues arise</w:t>
      </w:r>
    </w:p>
    <w:p w14:paraId="2BB1F5A0" w14:textId="34D0E8B7" w:rsidR="006F22B4" w:rsidRPr="006F22B4" w:rsidRDefault="006F22B4" w:rsidP="006F22B4">
      <w:pPr>
        <w:pStyle w:val="ListBullet"/>
        <w:numPr>
          <w:ilvl w:val="0"/>
          <w:numId w:val="11"/>
        </w:numPr>
        <w:suppressAutoHyphens/>
        <w:ind w:left="540" w:hanging="270"/>
      </w:pPr>
      <w:r w:rsidRPr="006F22B4">
        <w:t>Attend RCA and Problem management calls</w:t>
      </w:r>
    </w:p>
    <w:p w14:paraId="6528BF28" w14:textId="4D7C7D03" w:rsidR="006F22B4" w:rsidRPr="006F22B4" w:rsidRDefault="006F22B4" w:rsidP="006F22B4">
      <w:pPr>
        <w:pStyle w:val="ListBullet"/>
        <w:numPr>
          <w:ilvl w:val="0"/>
          <w:numId w:val="11"/>
        </w:numPr>
        <w:suppressAutoHyphens/>
        <w:ind w:left="540" w:hanging="270"/>
      </w:pPr>
      <w:r w:rsidRPr="006F22B4">
        <w:t>Make sure that implementation of incident, problem, and change management processes are followed, as it should</w:t>
      </w:r>
    </w:p>
    <w:p w14:paraId="673A5F09" w14:textId="3BD4AF56" w:rsidR="006F22B4" w:rsidRPr="006F22B4" w:rsidRDefault="006F22B4" w:rsidP="006F22B4">
      <w:pPr>
        <w:pStyle w:val="ListBullet"/>
        <w:numPr>
          <w:ilvl w:val="0"/>
          <w:numId w:val="11"/>
        </w:numPr>
        <w:suppressAutoHyphens/>
        <w:ind w:left="540" w:hanging="270"/>
      </w:pPr>
      <w:r w:rsidRPr="006F22B4">
        <w:t>Implement business continuity practices to meet high availability and mission critical business needs</w:t>
      </w:r>
    </w:p>
    <w:p w14:paraId="455CBFA0" w14:textId="69574883" w:rsidR="006F22B4" w:rsidRPr="006F22B4" w:rsidRDefault="006F22B4" w:rsidP="006F22B4">
      <w:pPr>
        <w:pStyle w:val="ListBullet"/>
        <w:numPr>
          <w:ilvl w:val="0"/>
          <w:numId w:val="11"/>
        </w:numPr>
        <w:suppressAutoHyphens/>
        <w:ind w:left="540" w:hanging="270"/>
      </w:pPr>
      <w:r w:rsidRPr="006F22B4">
        <w:t xml:space="preserve">Provides training and guidance to team members </w:t>
      </w:r>
    </w:p>
    <w:p w14:paraId="1230316C" w14:textId="5485B45D" w:rsidR="006F22B4" w:rsidRPr="006F22B4" w:rsidRDefault="006F22B4" w:rsidP="006F22B4">
      <w:pPr>
        <w:pStyle w:val="ListBullet"/>
        <w:numPr>
          <w:ilvl w:val="0"/>
          <w:numId w:val="11"/>
        </w:numPr>
        <w:suppressAutoHyphens/>
        <w:ind w:left="540" w:hanging="270"/>
      </w:pPr>
      <w:r w:rsidRPr="006F22B4">
        <w:t xml:space="preserve">Lead others in delivering continuous process improvement of internal procedures and practices in order to meet changing business unit conditions </w:t>
      </w:r>
    </w:p>
    <w:p w14:paraId="5DE4BCF9" w14:textId="28652768" w:rsidR="006F22B4" w:rsidRPr="006F22B4" w:rsidRDefault="006F22B4" w:rsidP="006F22B4">
      <w:pPr>
        <w:pStyle w:val="ListBullet"/>
        <w:numPr>
          <w:ilvl w:val="0"/>
          <w:numId w:val="11"/>
        </w:numPr>
        <w:suppressAutoHyphens/>
        <w:ind w:left="540" w:hanging="270"/>
      </w:pPr>
      <w:r w:rsidRPr="006F22B4">
        <w:t>Develop and manage accesses for the team and scheduling for personnel to ensure optimal and adequate shift coverage</w:t>
      </w:r>
    </w:p>
    <w:p w14:paraId="2519E80E" w14:textId="4BA58F88" w:rsidR="006F22B4" w:rsidRPr="006F22B4" w:rsidRDefault="006F22B4" w:rsidP="006F22B4">
      <w:pPr>
        <w:pStyle w:val="ListBullet"/>
        <w:numPr>
          <w:ilvl w:val="0"/>
          <w:numId w:val="11"/>
        </w:numPr>
        <w:suppressAutoHyphens/>
        <w:ind w:left="540" w:hanging="270"/>
      </w:pPr>
      <w:r w:rsidRPr="006F22B4">
        <w:t>Supervise assignments and tasks and make sure team members follow the right procedure</w:t>
      </w:r>
    </w:p>
    <w:p w14:paraId="6DE82E09" w14:textId="77777777" w:rsidR="006F22B4" w:rsidRDefault="006F22B4" w:rsidP="00AB78B0">
      <w:pPr>
        <w:pStyle w:val="Heading2"/>
        <w:spacing w:before="0" w:after="0"/>
        <w:ind w:right="27"/>
        <w:rPr>
          <w:sz w:val="22"/>
        </w:rPr>
      </w:pPr>
    </w:p>
    <w:p w14:paraId="7DEBFF6A" w14:textId="77777777" w:rsidR="000678CF" w:rsidRPr="000678CF" w:rsidRDefault="000678CF" w:rsidP="000678CF">
      <w:pPr>
        <w:pStyle w:val="BodyText"/>
      </w:pPr>
    </w:p>
    <w:p w14:paraId="517B5476" w14:textId="62596E67" w:rsidR="00AB78B0" w:rsidRPr="00F50AD6" w:rsidRDefault="00AB78B0" w:rsidP="00AB78B0">
      <w:pPr>
        <w:pStyle w:val="Heading2"/>
        <w:spacing w:before="0" w:after="0"/>
        <w:ind w:right="27"/>
        <w:rPr>
          <w:sz w:val="22"/>
        </w:rPr>
      </w:pPr>
      <w:r>
        <w:rPr>
          <w:sz w:val="22"/>
        </w:rPr>
        <w:t xml:space="preserve">System Administrator </w:t>
      </w:r>
      <w:r w:rsidR="009A6760">
        <w:rPr>
          <w:sz w:val="22"/>
        </w:rPr>
        <w:t xml:space="preserve">                </w:t>
      </w:r>
      <w:r>
        <w:rPr>
          <w:sz w:val="22"/>
        </w:rPr>
        <w:t xml:space="preserve">                                            </w:t>
      </w:r>
      <w:r w:rsidR="00075FD0">
        <w:rPr>
          <w:sz w:val="22"/>
        </w:rPr>
        <w:t xml:space="preserve">                </w:t>
      </w:r>
      <w:r>
        <w:rPr>
          <w:sz w:val="22"/>
        </w:rPr>
        <w:t xml:space="preserve">         </w:t>
      </w:r>
      <w:r w:rsidR="000F169F">
        <w:rPr>
          <w:sz w:val="22"/>
        </w:rPr>
        <w:t xml:space="preserve"> </w:t>
      </w:r>
      <w:r>
        <w:rPr>
          <w:sz w:val="22"/>
        </w:rPr>
        <w:t xml:space="preserve">May 2015 – </w:t>
      </w:r>
      <w:r w:rsidR="000F169F" w:rsidRPr="000F169F">
        <w:rPr>
          <w:sz w:val="22"/>
        </w:rPr>
        <w:t>April 2016</w:t>
      </w:r>
    </w:p>
    <w:p w14:paraId="036426C9" w14:textId="63F7528C" w:rsidR="00AB78B0" w:rsidRPr="001904F8" w:rsidRDefault="00AB78B0" w:rsidP="00AB78B0">
      <w:pPr>
        <w:pStyle w:val="Heading2"/>
        <w:tabs>
          <w:tab w:val="clear" w:pos="5760"/>
          <w:tab w:val="left" w:pos="180"/>
        </w:tabs>
        <w:spacing w:before="0" w:after="120"/>
        <w:rPr>
          <w:b w:val="0"/>
          <w:sz w:val="22"/>
        </w:rPr>
      </w:pPr>
      <w:r>
        <w:tab/>
      </w:r>
      <w:proofErr w:type="spellStart"/>
      <w:r>
        <w:rPr>
          <w:b w:val="0"/>
        </w:rPr>
        <w:t>MobileLive</w:t>
      </w:r>
      <w:proofErr w:type="spellEnd"/>
      <w:r>
        <w:rPr>
          <w:b w:val="0"/>
        </w:rPr>
        <w:t xml:space="preserve"> (Rogers), Toronto, Canada</w:t>
      </w:r>
    </w:p>
    <w:p w14:paraId="10AA1364" w14:textId="7D3C3AE9" w:rsidR="006F22B4" w:rsidRPr="006F22B4" w:rsidRDefault="006F22B4" w:rsidP="006F22B4">
      <w:pPr>
        <w:pStyle w:val="ListBullet"/>
        <w:numPr>
          <w:ilvl w:val="0"/>
          <w:numId w:val="11"/>
        </w:numPr>
        <w:suppressAutoHyphens/>
        <w:ind w:left="540" w:hanging="270"/>
      </w:pPr>
      <w:r w:rsidRPr="006F22B4">
        <w:t>Performing production support and monitoring for a premier self-serve application of the Biggest Canadian Telecom with a load of more than 1.5 million subscribers.</w:t>
      </w:r>
    </w:p>
    <w:p w14:paraId="67B6AB69" w14:textId="0AACF4D5" w:rsidR="006F22B4" w:rsidRPr="006F22B4" w:rsidRDefault="006F22B4" w:rsidP="006F22B4">
      <w:pPr>
        <w:pStyle w:val="ListBullet"/>
        <w:numPr>
          <w:ilvl w:val="0"/>
          <w:numId w:val="11"/>
        </w:numPr>
        <w:suppressAutoHyphens/>
        <w:ind w:left="540" w:hanging="270"/>
      </w:pPr>
      <w:r w:rsidRPr="006F22B4">
        <w:t>Performing 24/7 on call application monitoring, troubleshooting and validation in Unix/Linux platform</w:t>
      </w:r>
    </w:p>
    <w:p w14:paraId="65DAB671" w14:textId="28395058" w:rsidR="006F22B4" w:rsidRPr="006F22B4" w:rsidRDefault="006F22B4" w:rsidP="006F22B4">
      <w:pPr>
        <w:pStyle w:val="ListBullet"/>
        <w:numPr>
          <w:ilvl w:val="0"/>
          <w:numId w:val="11"/>
        </w:numPr>
        <w:suppressAutoHyphens/>
        <w:ind w:left="540" w:hanging="270"/>
      </w:pPr>
      <w:r w:rsidRPr="006F22B4">
        <w:t xml:space="preserve">Performing Incident, Change and Problem management best practices on a day-to-day basis </w:t>
      </w:r>
    </w:p>
    <w:p w14:paraId="129606BD" w14:textId="39CC05F4" w:rsidR="006F22B4" w:rsidRPr="006F22B4" w:rsidRDefault="006F22B4" w:rsidP="006F22B4">
      <w:pPr>
        <w:pStyle w:val="ListBullet"/>
        <w:numPr>
          <w:ilvl w:val="0"/>
          <w:numId w:val="11"/>
        </w:numPr>
        <w:suppressAutoHyphens/>
        <w:ind w:left="540" w:hanging="270"/>
      </w:pPr>
      <w:r w:rsidRPr="006F22B4">
        <w:t xml:space="preserve">Working in a fast-paced enterprise environment and in collaboration with large number of teams, vendors to resolve incidents, co-ordinate changes and perform root cause analysis. </w:t>
      </w:r>
    </w:p>
    <w:p w14:paraId="208D338A" w14:textId="630D2E24" w:rsidR="006F22B4" w:rsidRPr="006F22B4" w:rsidRDefault="006F22B4" w:rsidP="006F22B4">
      <w:pPr>
        <w:pStyle w:val="ListBullet"/>
        <w:numPr>
          <w:ilvl w:val="0"/>
          <w:numId w:val="11"/>
        </w:numPr>
        <w:suppressAutoHyphens/>
        <w:ind w:left="540" w:hanging="270"/>
      </w:pPr>
      <w:r w:rsidRPr="006F22B4">
        <w:t xml:space="preserve">Plan, manage and execute automation for 24/7 proactive monitoring </w:t>
      </w:r>
    </w:p>
    <w:p w14:paraId="019585A7" w14:textId="1F215E1B" w:rsidR="00AB78B0" w:rsidRDefault="006F22B4" w:rsidP="006F22B4">
      <w:pPr>
        <w:pStyle w:val="ListBullet"/>
        <w:numPr>
          <w:ilvl w:val="0"/>
          <w:numId w:val="11"/>
        </w:numPr>
        <w:suppressAutoHyphens/>
        <w:ind w:left="540" w:hanging="270"/>
      </w:pPr>
      <w:r w:rsidRPr="006F22B4">
        <w:t xml:space="preserve">Technical Environment: Linux/Unix, HP Diagnostics, </w:t>
      </w:r>
      <w:proofErr w:type="spellStart"/>
      <w:r w:rsidRPr="006F22B4">
        <w:t>Sitescope</w:t>
      </w:r>
      <w:proofErr w:type="spellEnd"/>
      <w:r w:rsidRPr="006F22B4">
        <w:t>, CentOS, Nginx, GI</w:t>
      </w:r>
      <w:r w:rsidR="005D6D05">
        <w:t xml:space="preserve">T, </w:t>
      </w:r>
      <w:proofErr w:type="spellStart"/>
      <w:r w:rsidR="005D6D05">
        <w:t>Weblogic</w:t>
      </w:r>
      <w:proofErr w:type="spellEnd"/>
      <w:r w:rsidR="005D6D05">
        <w:t>, BMC Remedy</w:t>
      </w:r>
      <w:r w:rsidRPr="006F22B4">
        <w:t xml:space="preserve">, Bash, </w:t>
      </w:r>
      <w:proofErr w:type="spellStart"/>
      <w:r w:rsidRPr="006F22B4">
        <w:t>RedHat</w:t>
      </w:r>
      <w:proofErr w:type="spellEnd"/>
      <w:r w:rsidRPr="006F22B4">
        <w:t xml:space="preserve">, </w:t>
      </w:r>
      <w:proofErr w:type="spellStart"/>
      <w:r w:rsidRPr="006F22B4">
        <w:t>Weblogic</w:t>
      </w:r>
      <w:proofErr w:type="spellEnd"/>
      <w:r w:rsidRPr="006F22B4">
        <w:t>, Apache, perfecto</w:t>
      </w:r>
    </w:p>
    <w:p w14:paraId="2C6F3952" w14:textId="77777777" w:rsidR="006F22B4" w:rsidRPr="006F22B4" w:rsidRDefault="006F22B4" w:rsidP="006F22B4">
      <w:pPr>
        <w:pStyle w:val="ListBullet"/>
        <w:numPr>
          <w:ilvl w:val="0"/>
          <w:numId w:val="0"/>
        </w:numPr>
        <w:suppressAutoHyphens/>
        <w:ind w:left="540"/>
      </w:pPr>
    </w:p>
    <w:p w14:paraId="695F6448" w14:textId="2D55D869" w:rsidR="00C11A74" w:rsidRPr="00F50AD6" w:rsidRDefault="00FF3EEC" w:rsidP="00552EF6">
      <w:pPr>
        <w:pStyle w:val="Heading2"/>
        <w:spacing w:before="0" w:after="0"/>
        <w:ind w:right="27"/>
        <w:rPr>
          <w:sz w:val="22"/>
        </w:rPr>
      </w:pPr>
      <w:r>
        <w:rPr>
          <w:sz w:val="22"/>
        </w:rPr>
        <w:t>System Administrator</w:t>
      </w:r>
      <w:r w:rsidR="003D30F9">
        <w:rPr>
          <w:sz w:val="22"/>
        </w:rPr>
        <w:t xml:space="preserve">             </w:t>
      </w:r>
      <w:r>
        <w:rPr>
          <w:sz w:val="22"/>
        </w:rPr>
        <w:t xml:space="preserve">       </w:t>
      </w:r>
      <w:r w:rsidR="003D30F9">
        <w:rPr>
          <w:sz w:val="22"/>
        </w:rPr>
        <w:t xml:space="preserve">                                       </w:t>
      </w:r>
      <w:r>
        <w:rPr>
          <w:sz w:val="22"/>
        </w:rPr>
        <w:t xml:space="preserve"> </w:t>
      </w:r>
      <w:r w:rsidR="00AB78B0">
        <w:rPr>
          <w:sz w:val="22"/>
        </w:rPr>
        <w:t xml:space="preserve">                             </w:t>
      </w:r>
      <w:r w:rsidR="00C11A74">
        <w:rPr>
          <w:sz w:val="22"/>
        </w:rPr>
        <w:t xml:space="preserve">Apr 2013 – </w:t>
      </w:r>
      <w:r w:rsidR="00AB78B0">
        <w:rPr>
          <w:sz w:val="22"/>
        </w:rPr>
        <w:t>May 2015</w:t>
      </w:r>
    </w:p>
    <w:p w14:paraId="514C85BE" w14:textId="5E23E3B6" w:rsidR="00C11A74" w:rsidRPr="001904F8" w:rsidRDefault="001904F8" w:rsidP="001904F8">
      <w:pPr>
        <w:pStyle w:val="Heading2"/>
        <w:tabs>
          <w:tab w:val="clear" w:pos="5760"/>
          <w:tab w:val="left" w:pos="180"/>
        </w:tabs>
        <w:spacing w:before="0" w:after="120"/>
        <w:rPr>
          <w:b w:val="0"/>
          <w:sz w:val="22"/>
        </w:rPr>
      </w:pPr>
      <w:r>
        <w:tab/>
      </w:r>
      <w:r w:rsidR="00C11A74">
        <w:rPr>
          <w:b w:val="0"/>
        </w:rPr>
        <w:t>NTT DATA</w:t>
      </w:r>
      <w:r w:rsidR="005D6D05">
        <w:rPr>
          <w:b w:val="0"/>
        </w:rPr>
        <w:t xml:space="preserve"> (Morgan Stanley)</w:t>
      </w:r>
      <w:r w:rsidR="00C11A74">
        <w:rPr>
          <w:b w:val="0"/>
        </w:rPr>
        <w:t>, Halifax, Canada</w:t>
      </w:r>
    </w:p>
    <w:p w14:paraId="5AD0C63F" w14:textId="07EE1928" w:rsidR="00E90A9F" w:rsidRDefault="00901D87" w:rsidP="001904F8">
      <w:pPr>
        <w:pStyle w:val="ListBullet"/>
        <w:numPr>
          <w:ilvl w:val="0"/>
          <w:numId w:val="11"/>
        </w:numPr>
        <w:suppressAutoHyphens/>
        <w:ind w:left="540" w:hanging="270"/>
        <w:rPr>
          <w:szCs w:val="20"/>
        </w:rPr>
      </w:pPr>
      <w:r>
        <w:t>System a</w:t>
      </w:r>
      <w:r w:rsidR="00E90A9F" w:rsidRPr="003F0291">
        <w:t xml:space="preserve">dministrator for a large environment of </w:t>
      </w:r>
      <w:proofErr w:type="spellStart"/>
      <w:r w:rsidR="00E90A9F" w:rsidRPr="003F0291">
        <w:t>RedHat</w:t>
      </w:r>
      <w:proofErr w:type="spellEnd"/>
      <w:r w:rsidR="00E90A9F" w:rsidRPr="003F0291">
        <w:t xml:space="preserve"> </w:t>
      </w:r>
      <w:r w:rsidR="009719B5">
        <w:t>&amp;</w:t>
      </w:r>
      <w:r w:rsidR="007105B8">
        <w:t xml:space="preserve"> </w:t>
      </w:r>
      <w:r w:rsidR="000266C3">
        <w:t>W</w:t>
      </w:r>
      <w:r w:rsidR="007105B8">
        <w:t xml:space="preserve">indows 2003/2008 </w:t>
      </w:r>
      <w:r w:rsidR="00E90A9F" w:rsidRPr="003F0291">
        <w:t>servers</w:t>
      </w:r>
      <w:r w:rsidR="00E90A9F" w:rsidRPr="00E445DB">
        <w:rPr>
          <w:szCs w:val="20"/>
        </w:rPr>
        <w:t xml:space="preserve"> </w:t>
      </w:r>
      <w:r w:rsidR="00A31E1E">
        <w:rPr>
          <w:szCs w:val="20"/>
        </w:rPr>
        <w:t>for Morgan Stanley</w:t>
      </w:r>
      <w:r w:rsidR="00740F05">
        <w:rPr>
          <w:szCs w:val="20"/>
        </w:rPr>
        <w:t>.</w:t>
      </w:r>
    </w:p>
    <w:p w14:paraId="1C7CFCB1" w14:textId="3BAF380C" w:rsidR="00552EF6" w:rsidRPr="0093064B" w:rsidRDefault="005A4D4D" w:rsidP="001904F8">
      <w:pPr>
        <w:pStyle w:val="ListBullet"/>
        <w:numPr>
          <w:ilvl w:val="0"/>
          <w:numId w:val="11"/>
        </w:numPr>
        <w:suppressAutoHyphens/>
        <w:ind w:left="540" w:hanging="270"/>
        <w:rPr>
          <w:szCs w:val="20"/>
        </w:rPr>
      </w:pPr>
      <w:r>
        <w:rPr>
          <w:szCs w:val="20"/>
        </w:rPr>
        <w:t>M</w:t>
      </w:r>
      <w:r w:rsidR="00552EF6" w:rsidRPr="00E445DB">
        <w:rPr>
          <w:szCs w:val="20"/>
        </w:rPr>
        <w:t xml:space="preserve">onitor </w:t>
      </w:r>
      <w:r w:rsidR="007105B8">
        <w:rPr>
          <w:szCs w:val="20"/>
        </w:rPr>
        <w:t>and diagnose system performance,</w:t>
      </w:r>
      <w:r w:rsidR="007105B8" w:rsidRPr="00E445DB">
        <w:rPr>
          <w:szCs w:val="20"/>
        </w:rPr>
        <w:t xml:space="preserve"> application</w:t>
      </w:r>
      <w:r w:rsidR="00552EF6" w:rsidRPr="00E445DB">
        <w:rPr>
          <w:szCs w:val="20"/>
        </w:rPr>
        <w:t xml:space="preserve"> performance management</w:t>
      </w:r>
      <w:r w:rsidR="007105B8">
        <w:rPr>
          <w:szCs w:val="20"/>
        </w:rPr>
        <w:t xml:space="preserve">, maintenance, incident and problem resolution, </w:t>
      </w:r>
      <w:r>
        <w:rPr>
          <w:szCs w:val="20"/>
        </w:rPr>
        <w:t>Root Cause analysis (RCA)</w:t>
      </w:r>
      <w:r w:rsidR="009A43F1">
        <w:rPr>
          <w:szCs w:val="20"/>
        </w:rPr>
        <w:t>,</w:t>
      </w:r>
      <w:r w:rsidR="007105B8">
        <w:rPr>
          <w:szCs w:val="20"/>
        </w:rPr>
        <w:t xml:space="preserve"> </w:t>
      </w:r>
      <w:r w:rsidR="009A43F1">
        <w:rPr>
          <w:szCs w:val="20"/>
        </w:rPr>
        <w:t>hardware support, and</w:t>
      </w:r>
      <w:r w:rsidR="007105B8">
        <w:rPr>
          <w:szCs w:val="20"/>
        </w:rPr>
        <w:t xml:space="preserve"> </w:t>
      </w:r>
      <w:r>
        <w:rPr>
          <w:szCs w:val="20"/>
        </w:rPr>
        <w:t>administration</w:t>
      </w:r>
      <w:r w:rsidR="00740F05">
        <w:rPr>
          <w:szCs w:val="20"/>
        </w:rPr>
        <w:t>.</w:t>
      </w:r>
    </w:p>
    <w:p w14:paraId="65A7DE37" w14:textId="3ABF7A64" w:rsidR="00C11A74" w:rsidRPr="0093064B" w:rsidRDefault="000266C3" w:rsidP="001904F8">
      <w:pPr>
        <w:pStyle w:val="ListBullet"/>
        <w:numPr>
          <w:ilvl w:val="0"/>
          <w:numId w:val="11"/>
        </w:numPr>
        <w:suppressAutoHyphens/>
        <w:ind w:left="540" w:hanging="270"/>
        <w:rPr>
          <w:szCs w:val="20"/>
        </w:rPr>
      </w:pPr>
      <w:r>
        <w:rPr>
          <w:szCs w:val="20"/>
        </w:rPr>
        <w:t>Collaborate</w:t>
      </w:r>
      <w:r w:rsidR="00C11A74" w:rsidRPr="00E445DB">
        <w:rPr>
          <w:szCs w:val="20"/>
        </w:rPr>
        <w:t xml:space="preserve"> with </w:t>
      </w:r>
      <w:r w:rsidR="005A140F">
        <w:rPr>
          <w:szCs w:val="20"/>
        </w:rPr>
        <w:t>multiple</w:t>
      </w:r>
      <w:r w:rsidR="00C11A74" w:rsidRPr="00E445DB">
        <w:rPr>
          <w:szCs w:val="20"/>
        </w:rPr>
        <w:t xml:space="preserve"> t</w:t>
      </w:r>
      <w:r w:rsidR="005A140F">
        <w:rPr>
          <w:szCs w:val="20"/>
        </w:rPr>
        <w:t>echnical and non-technical teams</w:t>
      </w:r>
      <w:r w:rsidR="007105B8">
        <w:rPr>
          <w:szCs w:val="20"/>
        </w:rPr>
        <w:t xml:space="preserve"> such as development </w:t>
      </w:r>
      <w:r w:rsidR="0093064B">
        <w:rPr>
          <w:szCs w:val="20"/>
        </w:rPr>
        <w:t xml:space="preserve">teams, service desk and </w:t>
      </w:r>
      <w:r w:rsidR="0093064B" w:rsidRPr="00CC6711">
        <w:rPr>
          <w:lang w:val="en-CA"/>
        </w:rPr>
        <w:t>third party software vendors to imple</w:t>
      </w:r>
      <w:r w:rsidR="0093064B">
        <w:rPr>
          <w:lang w:val="en-CA"/>
        </w:rPr>
        <w:t>ment fixes and custom solutions</w:t>
      </w:r>
      <w:r w:rsidR="00740F05">
        <w:rPr>
          <w:lang w:val="en-CA"/>
        </w:rPr>
        <w:t>.</w:t>
      </w:r>
    </w:p>
    <w:p w14:paraId="42EF5CFF" w14:textId="03E49631" w:rsidR="00507EF7" w:rsidRPr="00507EF7" w:rsidRDefault="000266C3" w:rsidP="001904F8">
      <w:pPr>
        <w:pStyle w:val="ListBullet"/>
        <w:numPr>
          <w:ilvl w:val="0"/>
          <w:numId w:val="11"/>
        </w:numPr>
        <w:suppressAutoHyphens/>
        <w:ind w:left="540" w:hanging="270"/>
        <w:rPr>
          <w:szCs w:val="20"/>
        </w:rPr>
      </w:pPr>
      <w:r>
        <w:rPr>
          <w:lang w:val="en-CA"/>
        </w:rPr>
        <w:t>Implement</w:t>
      </w:r>
      <w:r w:rsidR="00507EF7" w:rsidRPr="00CC6711">
        <w:rPr>
          <w:lang w:val="en-CA"/>
        </w:rPr>
        <w:t xml:space="preserve"> technology change management (TCM) through stan</w:t>
      </w:r>
      <w:r w:rsidR="00507EF7">
        <w:rPr>
          <w:lang w:val="en-CA"/>
        </w:rPr>
        <w:t>dardized methods and procedures</w:t>
      </w:r>
      <w:r w:rsidR="00740F05">
        <w:rPr>
          <w:lang w:val="en-CA"/>
        </w:rPr>
        <w:t>.</w:t>
      </w:r>
    </w:p>
    <w:p w14:paraId="7F357D32" w14:textId="300AC0A5" w:rsidR="00C11A74" w:rsidRPr="00E445DB" w:rsidRDefault="000266C3" w:rsidP="001904F8">
      <w:pPr>
        <w:pStyle w:val="ListBullet"/>
        <w:numPr>
          <w:ilvl w:val="0"/>
          <w:numId w:val="11"/>
        </w:numPr>
        <w:suppressAutoHyphens/>
        <w:ind w:left="540" w:hanging="270"/>
        <w:rPr>
          <w:szCs w:val="20"/>
        </w:rPr>
      </w:pPr>
      <w:r>
        <w:rPr>
          <w:szCs w:val="20"/>
        </w:rPr>
        <w:t>Respond</w:t>
      </w:r>
      <w:r w:rsidR="00C11A74" w:rsidRPr="00E445DB">
        <w:rPr>
          <w:szCs w:val="20"/>
        </w:rPr>
        <w:t xml:space="preserve"> to</w:t>
      </w:r>
      <w:r w:rsidR="0093064B">
        <w:rPr>
          <w:szCs w:val="20"/>
        </w:rPr>
        <w:t xml:space="preserve"> h</w:t>
      </w:r>
      <w:r w:rsidR="00DD170E">
        <w:rPr>
          <w:szCs w:val="20"/>
        </w:rPr>
        <w:t>otline calls and troubleshoot</w:t>
      </w:r>
      <w:r w:rsidR="00C11A74" w:rsidRPr="00E445DB">
        <w:rPr>
          <w:szCs w:val="20"/>
        </w:rPr>
        <w:t xml:space="preserve"> production </w:t>
      </w:r>
      <w:r w:rsidR="0093064B">
        <w:rPr>
          <w:szCs w:val="20"/>
        </w:rPr>
        <w:t>requests</w:t>
      </w:r>
      <w:r w:rsidR="00C11A74" w:rsidRPr="00E445DB">
        <w:rPr>
          <w:szCs w:val="20"/>
        </w:rPr>
        <w:t>/emergencies</w:t>
      </w:r>
      <w:r w:rsidR="0093064B">
        <w:rPr>
          <w:szCs w:val="20"/>
        </w:rPr>
        <w:t xml:space="preserve"> raised by clients</w:t>
      </w:r>
      <w:r w:rsidR="00C11A74" w:rsidRPr="00E445DB">
        <w:rPr>
          <w:szCs w:val="20"/>
        </w:rPr>
        <w:t xml:space="preserve">, including issues </w:t>
      </w:r>
      <w:r w:rsidR="000D7534" w:rsidRPr="00E445DB">
        <w:rPr>
          <w:szCs w:val="20"/>
        </w:rPr>
        <w:t>concerning</w:t>
      </w:r>
      <w:r w:rsidR="00C11A74" w:rsidRPr="00E445DB">
        <w:rPr>
          <w:szCs w:val="20"/>
        </w:rPr>
        <w:t xml:space="preserve"> Linux, windows, </w:t>
      </w:r>
      <w:r w:rsidR="00CB0000">
        <w:rPr>
          <w:szCs w:val="20"/>
        </w:rPr>
        <w:t xml:space="preserve">Network, </w:t>
      </w:r>
      <w:r w:rsidR="00C11A74" w:rsidRPr="00E445DB">
        <w:rPr>
          <w:szCs w:val="20"/>
        </w:rPr>
        <w:t xml:space="preserve">Hosts, nodes, cache, </w:t>
      </w:r>
      <w:r w:rsidR="00815494" w:rsidRPr="00E445DB">
        <w:rPr>
          <w:szCs w:val="20"/>
        </w:rPr>
        <w:t>etc.</w:t>
      </w:r>
    </w:p>
    <w:p w14:paraId="0D4A874E" w14:textId="57A42B28" w:rsidR="00C11A74" w:rsidRPr="00E445DB" w:rsidRDefault="000266C3" w:rsidP="001904F8">
      <w:pPr>
        <w:pStyle w:val="ListBullet"/>
        <w:numPr>
          <w:ilvl w:val="0"/>
          <w:numId w:val="11"/>
        </w:numPr>
        <w:suppressAutoHyphens/>
        <w:ind w:left="540" w:hanging="270"/>
        <w:rPr>
          <w:szCs w:val="20"/>
        </w:rPr>
      </w:pPr>
      <w:r>
        <w:rPr>
          <w:szCs w:val="20"/>
        </w:rPr>
        <w:t>Develop</w:t>
      </w:r>
      <w:r w:rsidR="0093064B">
        <w:rPr>
          <w:szCs w:val="20"/>
        </w:rPr>
        <w:t xml:space="preserve"> shell script</w:t>
      </w:r>
      <w:r>
        <w:rPr>
          <w:szCs w:val="20"/>
        </w:rPr>
        <w:t>s</w:t>
      </w:r>
      <w:r w:rsidR="0093064B">
        <w:rPr>
          <w:szCs w:val="20"/>
        </w:rPr>
        <w:t xml:space="preserve"> </w:t>
      </w:r>
      <w:r w:rsidR="00C11A74" w:rsidRPr="00E445DB">
        <w:rPr>
          <w:szCs w:val="20"/>
        </w:rPr>
        <w:t>for parsing data, monitoring and automation of tasks</w:t>
      </w:r>
      <w:r w:rsidR="00740F05">
        <w:rPr>
          <w:szCs w:val="20"/>
        </w:rPr>
        <w:t>.</w:t>
      </w:r>
    </w:p>
    <w:p w14:paraId="35367371" w14:textId="66E5F65F" w:rsidR="00C11A74" w:rsidRPr="00E445DB" w:rsidRDefault="00C11A74" w:rsidP="001904F8">
      <w:pPr>
        <w:pStyle w:val="ListBullet"/>
        <w:numPr>
          <w:ilvl w:val="0"/>
          <w:numId w:val="11"/>
        </w:numPr>
        <w:suppressAutoHyphens/>
        <w:ind w:left="540" w:hanging="270"/>
        <w:rPr>
          <w:szCs w:val="20"/>
        </w:rPr>
      </w:pPr>
      <w:r w:rsidRPr="00E445DB">
        <w:rPr>
          <w:szCs w:val="20"/>
        </w:rPr>
        <w:t>Implement best practices for new and existing solutions</w:t>
      </w:r>
      <w:r w:rsidR="00740F05">
        <w:rPr>
          <w:szCs w:val="20"/>
        </w:rPr>
        <w:t>.</w:t>
      </w:r>
    </w:p>
    <w:p w14:paraId="2B521A7E" w14:textId="1F298F54" w:rsidR="00C11A74" w:rsidRDefault="00552EF6" w:rsidP="001904F8">
      <w:pPr>
        <w:pStyle w:val="ListBullet"/>
        <w:numPr>
          <w:ilvl w:val="0"/>
          <w:numId w:val="11"/>
        </w:numPr>
        <w:suppressAutoHyphens/>
        <w:ind w:left="540" w:hanging="270"/>
        <w:rPr>
          <w:szCs w:val="20"/>
        </w:rPr>
      </w:pPr>
      <w:r w:rsidRPr="00E445DB">
        <w:rPr>
          <w:szCs w:val="20"/>
        </w:rPr>
        <w:t>Administer and maintain end-user accounts, permissions, and access rights</w:t>
      </w:r>
      <w:r w:rsidR="00740F05">
        <w:rPr>
          <w:szCs w:val="20"/>
        </w:rPr>
        <w:t>.</w:t>
      </w:r>
    </w:p>
    <w:p w14:paraId="1C06F875" w14:textId="77777777" w:rsidR="0042552C" w:rsidRPr="00E445DB" w:rsidRDefault="0042552C" w:rsidP="0042552C">
      <w:pPr>
        <w:pStyle w:val="ListBullet"/>
        <w:numPr>
          <w:ilvl w:val="0"/>
          <w:numId w:val="0"/>
        </w:numPr>
        <w:suppressAutoHyphens/>
        <w:ind w:left="1418"/>
        <w:rPr>
          <w:szCs w:val="20"/>
        </w:rPr>
      </w:pPr>
    </w:p>
    <w:p w14:paraId="7CE592F0" w14:textId="26A1C4CF" w:rsidR="00F50AD6" w:rsidRPr="00F50AD6" w:rsidRDefault="00F50AD6" w:rsidP="009C11AF">
      <w:pPr>
        <w:pStyle w:val="Heading2"/>
        <w:spacing w:before="0" w:after="0"/>
        <w:rPr>
          <w:sz w:val="22"/>
        </w:rPr>
      </w:pPr>
      <w:r w:rsidRPr="00F50AD6">
        <w:rPr>
          <w:sz w:val="22"/>
        </w:rPr>
        <w:t xml:space="preserve">Transmission Design Engineer </w:t>
      </w:r>
      <w:r w:rsidR="00697C93">
        <w:rPr>
          <w:sz w:val="22"/>
        </w:rPr>
        <w:t xml:space="preserve">(Contract)   </w:t>
      </w:r>
      <w:r w:rsidR="005C7C5A">
        <w:rPr>
          <w:sz w:val="22"/>
        </w:rPr>
        <w:t xml:space="preserve">                    </w:t>
      </w:r>
      <w:r>
        <w:rPr>
          <w:sz w:val="22"/>
        </w:rPr>
        <w:t xml:space="preserve">       </w:t>
      </w:r>
      <w:r w:rsidR="001904F8">
        <w:rPr>
          <w:sz w:val="22"/>
        </w:rPr>
        <w:t xml:space="preserve">                     </w:t>
      </w:r>
      <w:r w:rsidR="00697C93">
        <w:rPr>
          <w:sz w:val="22"/>
        </w:rPr>
        <w:t xml:space="preserve">  </w:t>
      </w:r>
      <w:r>
        <w:rPr>
          <w:sz w:val="22"/>
        </w:rPr>
        <w:t xml:space="preserve">  </w:t>
      </w:r>
      <w:r w:rsidR="00861DE1">
        <w:rPr>
          <w:sz w:val="22"/>
        </w:rPr>
        <w:t xml:space="preserve"> </w:t>
      </w:r>
      <w:r w:rsidRPr="00F50AD6">
        <w:rPr>
          <w:sz w:val="22"/>
        </w:rPr>
        <w:t>Jun 2012</w:t>
      </w:r>
      <w:r w:rsidR="00861DE1">
        <w:rPr>
          <w:sz w:val="22"/>
        </w:rPr>
        <w:t xml:space="preserve"> – </w:t>
      </w:r>
      <w:r>
        <w:rPr>
          <w:sz w:val="22"/>
        </w:rPr>
        <w:t>Dec 2012</w:t>
      </w:r>
      <w:r w:rsidRPr="00F50AD6">
        <w:rPr>
          <w:sz w:val="22"/>
        </w:rPr>
        <w:t> </w:t>
      </w:r>
    </w:p>
    <w:p w14:paraId="3D74257D" w14:textId="6F7BC971" w:rsidR="009C11AF" w:rsidRPr="009C11AF" w:rsidRDefault="00F50AD6" w:rsidP="001904F8">
      <w:pPr>
        <w:pStyle w:val="ListBullet3"/>
        <w:numPr>
          <w:ilvl w:val="0"/>
          <w:numId w:val="0"/>
        </w:numPr>
        <w:spacing w:after="120"/>
        <w:ind w:left="180"/>
      </w:pPr>
      <w:proofErr w:type="spellStart"/>
      <w:r w:rsidRPr="009C11AF">
        <w:t>Kordia</w:t>
      </w:r>
      <w:proofErr w:type="spellEnd"/>
      <w:r w:rsidRPr="009C11AF">
        <w:t xml:space="preserve">, Sydney, Australia </w:t>
      </w:r>
    </w:p>
    <w:p w14:paraId="583AE67F" w14:textId="4C060A30" w:rsidR="00B303CB" w:rsidRPr="00B303CB" w:rsidRDefault="00B303CB" w:rsidP="001904F8">
      <w:pPr>
        <w:pStyle w:val="ListBullet"/>
        <w:numPr>
          <w:ilvl w:val="0"/>
          <w:numId w:val="11"/>
        </w:numPr>
        <w:suppressAutoHyphens/>
        <w:ind w:left="540" w:hanging="270"/>
        <w:rPr>
          <w:szCs w:val="20"/>
          <w:lang w:val="en-CA"/>
        </w:rPr>
      </w:pPr>
      <w:r>
        <w:rPr>
          <w:szCs w:val="20"/>
          <w:lang w:val="en-CA"/>
        </w:rPr>
        <w:t>Plan</w:t>
      </w:r>
      <w:r w:rsidR="00740F05">
        <w:rPr>
          <w:szCs w:val="20"/>
          <w:lang w:val="en-CA"/>
        </w:rPr>
        <w:t>n</w:t>
      </w:r>
      <w:r>
        <w:rPr>
          <w:szCs w:val="20"/>
          <w:lang w:val="en-CA"/>
        </w:rPr>
        <w:t>ed</w:t>
      </w:r>
      <w:r w:rsidRPr="00B303CB">
        <w:rPr>
          <w:szCs w:val="20"/>
          <w:lang w:val="en-CA"/>
        </w:rPr>
        <w:t xml:space="preserve"> and design</w:t>
      </w:r>
      <w:r>
        <w:rPr>
          <w:szCs w:val="20"/>
          <w:lang w:val="en-CA"/>
        </w:rPr>
        <w:t xml:space="preserve">ed </w:t>
      </w:r>
      <w:r w:rsidRPr="00B303CB">
        <w:rPr>
          <w:szCs w:val="20"/>
          <w:lang w:val="en-CA"/>
        </w:rPr>
        <w:t>SDH, PDH and microwave technologies into the transmission networks </w:t>
      </w:r>
    </w:p>
    <w:p w14:paraId="3CD2F21F" w14:textId="68CB1498" w:rsidR="004F3EAD" w:rsidRDefault="00C11A74" w:rsidP="001904F8">
      <w:pPr>
        <w:pStyle w:val="ListBullet"/>
        <w:numPr>
          <w:ilvl w:val="0"/>
          <w:numId w:val="11"/>
        </w:numPr>
        <w:suppressAutoHyphens/>
        <w:ind w:left="540" w:hanging="270"/>
        <w:rPr>
          <w:szCs w:val="20"/>
        </w:rPr>
      </w:pPr>
      <w:r>
        <w:rPr>
          <w:szCs w:val="20"/>
        </w:rPr>
        <w:lastRenderedPageBreak/>
        <w:t>Optimized &amp; improved</w:t>
      </w:r>
      <w:r w:rsidR="00F971E9" w:rsidRPr="00F971E9">
        <w:rPr>
          <w:szCs w:val="20"/>
        </w:rPr>
        <w:t xml:space="preserve"> the Network quality </w:t>
      </w:r>
      <w:r w:rsidR="004F3EAD">
        <w:rPr>
          <w:szCs w:val="20"/>
        </w:rPr>
        <w:t>(</w:t>
      </w:r>
      <w:r w:rsidR="00F971E9" w:rsidRPr="00F971E9">
        <w:rPr>
          <w:szCs w:val="20"/>
        </w:rPr>
        <w:t xml:space="preserve">voice, </w:t>
      </w:r>
      <w:r w:rsidR="00BF306B" w:rsidRPr="00F971E9">
        <w:rPr>
          <w:szCs w:val="20"/>
        </w:rPr>
        <w:t>data) for</w:t>
      </w:r>
      <w:r w:rsidR="00F971E9" w:rsidRPr="00F971E9">
        <w:rPr>
          <w:szCs w:val="20"/>
        </w:rPr>
        <w:t xml:space="preserve"> both UMTS/HSPA &amp; GSM/EDGE networks</w:t>
      </w:r>
      <w:r w:rsidR="009E6399">
        <w:rPr>
          <w:szCs w:val="20"/>
        </w:rPr>
        <w:t>.</w:t>
      </w:r>
    </w:p>
    <w:p w14:paraId="7470DD86" w14:textId="2C02217A" w:rsidR="008F28D1" w:rsidRPr="00A535B2" w:rsidRDefault="008F28D1" w:rsidP="001904F8">
      <w:pPr>
        <w:pStyle w:val="ListBullet"/>
        <w:numPr>
          <w:ilvl w:val="0"/>
          <w:numId w:val="11"/>
        </w:numPr>
        <w:suppressAutoHyphens/>
        <w:ind w:left="540" w:hanging="270"/>
        <w:rPr>
          <w:szCs w:val="20"/>
        </w:rPr>
      </w:pPr>
      <w:r w:rsidRPr="008F28D1">
        <w:rPr>
          <w:szCs w:val="20"/>
        </w:rPr>
        <w:t>Liaised with Project Managers, Project Engineers and SME</w:t>
      </w:r>
      <w:r w:rsidR="009E6399">
        <w:rPr>
          <w:szCs w:val="20"/>
        </w:rPr>
        <w:t>s</w:t>
      </w:r>
      <w:r w:rsidRPr="008F28D1">
        <w:rPr>
          <w:szCs w:val="20"/>
        </w:rPr>
        <w:t xml:space="preserve"> in understanding and designing best-tailored solutions for each site.</w:t>
      </w:r>
    </w:p>
    <w:p w14:paraId="2176CDAD" w14:textId="68A9490E" w:rsidR="00AB279F" w:rsidRPr="00A535B2" w:rsidRDefault="00C11A74" w:rsidP="001904F8">
      <w:pPr>
        <w:pStyle w:val="ListBullet"/>
        <w:numPr>
          <w:ilvl w:val="0"/>
          <w:numId w:val="11"/>
        </w:numPr>
        <w:suppressAutoHyphens/>
        <w:ind w:left="540" w:hanging="270"/>
        <w:rPr>
          <w:szCs w:val="20"/>
        </w:rPr>
      </w:pPr>
      <w:r>
        <w:rPr>
          <w:szCs w:val="20"/>
        </w:rPr>
        <w:t>Handled</w:t>
      </w:r>
      <w:r w:rsidR="00F50AD6" w:rsidRPr="00223980">
        <w:rPr>
          <w:szCs w:val="20"/>
        </w:rPr>
        <w:t xml:space="preserve"> pro</w:t>
      </w:r>
      <w:r w:rsidR="00D9716B">
        <w:rPr>
          <w:szCs w:val="20"/>
        </w:rPr>
        <w:t xml:space="preserve">per </w:t>
      </w:r>
      <w:proofErr w:type="spellStart"/>
      <w:r w:rsidR="00D9716B">
        <w:rPr>
          <w:szCs w:val="20"/>
        </w:rPr>
        <w:t>Tx</w:t>
      </w:r>
      <w:proofErr w:type="spellEnd"/>
      <w:r w:rsidR="00D9716B">
        <w:rPr>
          <w:szCs w:val="20"/>
        </w:rPr>
        <w:t xml:space="preserve"> documentation (E2E E1 &amp;</w:t>
      </w:r>
      <w:r w:rsidR="00F50AD6" w:rsidRPr="00223980">
        <w:rPr>
          <w:szCs w:val="20"/>
        </w:rPr>
        <w:t xml:space="preserve"> Ethernet traffic mapping and </w:t>
      </w:r>
      <w:proofErr w:type="spellStart"/>
      <w:r w:rsidR="00F50AD6" w:rsidRPr="00223980">
        <w:rPr>
          <w:szCs w:val="20"/>
        </w:rPr>
        <w:t>jumpering</w:t>
      </w:r>
      <w:proofErr w:type="spellEnd"/>
      <w:r w:rsidR="00F50AD6" w:rsidRPr="00223980">
        <w:rPr>
          <w:szCs w:val="20"/>
        </w:rPr>
        <w:t xml:space="preserve"> instructions)</w:t>
      </w:r>
    </w:p>
    <w:p w14:paraId="1602E0D6" w14:textId="631FF67B" w:rsidR="00F50AD6" w:rsidRPr="00223980" w:rsidRDefault="00F50AD6" w:rsidP="001904F8">
      <w:pPr>
        <w:pStyle w:val="ListBullet"/>
        <w:numPr>
          <w:ilvl w:val="0"/>
          <w:numId w:val="11"/>
        </w:numPr>
        <w:suppressAutoHyphens/>
        <w:ind w:left="540" w:hanging="270"/>
        <w:rPr>
          <w:szCs w:val="20"/>
        </w:rPr>
      </w:pPr>
      <w:r w:rsidRPr="00223980">
        <w:rPr>
          <w:szCs w:val="20"/>
        </w:rPr>
        <w:t>Developed a Database model for storing and logging design information</w:t>
      </w:r>
      <w:r w:rsidR="009E6399">
        <w:rPr>
          <w:szCs w:val="20"/>
        </w:rPr>
        <w:t>.</w:t>
      </w:r>
    </w:p>
    <w:p w14:paraId="07781C01" w14:textId="12BB9F25" w:rsidR="00F50AD6" w:rsidRPr="00223980" w:rsidRDefault="00F50AD6" w:rsidP="001904F8">
      <w:pPr>
        <w:pStyle w:val="ListBullet"/>
        <w:numPr>
          <w:ilvl w:val="0"/>
          <w:numId w:val="11"/>
        </w:numPr>
        <w:suppressAutoHyphens/>
        <w:ind w:left="540" w:hanging="270"/>
        <w:rPr>
          <w:szCs w:val="20"/>
        </w:rPr>
      </w:pPr>
      <w:r w:rsidRPr="00223980">
        <w:rPr>
          <w:szCs w:val="20"/>
        </w:rPr>
        <w:t>Developed microwave designs, using licensed and unlicensed frequencies, which support the deployment of next generat</w:t>
      </w:r>
      <w:r w:rsidR="009E6399">
        <w:rPr>
          <w:szCs w:val="20"/>
        </w:rPr>
        <w:t>ion wireless broadband networks.</w:t>
      </w:r>
    </w:p>
    <w:p w14:paraId="5ECC7815" w14:textId="42D51027" w:rsidR="00E90A9F" w:rsidRDefault="00F50AD6" w:rsidP="001904F8">
      <w:pPr>
        <w:pStyle w:val="ListBullet"/>
        <w:numPr>
          <w:ilvl w:val="0"/>
          <w:numId w:val="11"/>
        </w:numPr>
        <w:suppressAutoHyphens/>
        <w:ind w:left="540" w:hanging="270"/>
        <w:rPr>
          <w:szCs w:val="20"/>
        </w:rPr>
      </w:pPr>
      <w:r w:rsidRPr="00223980">
        <w:rPr>
          <w:szCs w:val="20"/>
        </w:rPr>
        <w:t xml:space="preserve">Worked closely with customers to </w:t>
      </w:r>
      <w:r w:rsidR="00634EA9">
        <w:rPr>
          <w:szCs w:val="20"/>
        </w:rPr>
        <w:t>accommodate</w:t>
      </w:r>
      <w:r w:rsidRPr="00223980">
        <w:rPr>
          <w:szCs w:val="20"/>
        </w:rPr>
        <w:t xml:space="preserve"> the required changes to the network</w:t>
      </w:r>
      <w:r w:rsidR="009E6399">
        <w:rPr>
          <w:szCs w:val="20"/>
        </w:rPr>
        <w:t>.</w:t>
      </w:r>
    </w:p>
    <w:p w14:paraId="52765F4B" w14:textId="77777777" w:rsidR="0042552C" w:rsidRPr="007D1014" w:rsidRDefault="0042552C" w:rsidP="00924C97">
      <w:pPr>
        <w:pStyle w:val="ListBullet"/>
        <w:numPr>
          <w:ilvl w:val="0"/>
          <w:numId w:val="0"/>
        </w:numPr>
        <w:suppressAutoHyphens/>
        <w:ind w:left="360" w:hanging="360"/>
        <w:rPr>
          <w:szCs w:val="20"/>
        </w:rPr>
      </w:pPr>
    </w:p>
    <w:p w14:paraId="0D91E854" w14:textId="166561BF" w:rsidR="00FB2826" w:rsidRPr="004923D9" w:rsidRDefault="00660A0B" w:rsidP="009C11AF">
      <w:pPr>
        <w:pStyle w:val="Heading2"/>
        <w:spacing w:before="0" w:after="0"/>
        <w:rPr>
          <w:sz w:val="22"/>
          <w:szCs w:val="22"/>
        </w:rPr>
      </w:pPr>
      <w:r>
        <w:rPr>
          <w:sz w:val="22"/>
          <w:szCs w:val="22"/>
        </w:rPr>
        <w:t xml:space="preserve">Network Engineer </w:t>
      </w:r>
      <w:r w:rsidR="00FF3EEC"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1904F8">
        <w:rPr>
          <w:sz w:val="22"/>
          <w:szCs w:val="22"/>
        </w:rPr>
        <w:tab/>
        <w:t xml:space="preserve">          </w:t>
      </w:r>
      <w:r w:rsidR="000704BB" w:rsidRPr="004923D9">
        <w:rPr>
          <w:sz w:val="22"/>
          <w:szCs w:val="22"/>
        </w:rPr>
        <w:t xml:space="preserve">Jan </w:t>
      </w:r>
      <w:r w:rsidR="00A254E5" w:rsidRPr="004923D9">
        <w:rPr>
          <w:sz w:val="22"/>
          <w:szCs w:val="22"/>
        </w:rPr>
        <w:t>2008</w:t>
      </w:r>
      <w:r w:rsidR="00D45DC1">
        <w:rPr>
          <w:sz w:val="22"/>
          <w:szCs w:val="22"/>
        </w:rPr>
        <w:t xml:space="preserve"> </w:t>
      </w:r>
      <w:r w:rsidR="00D45DC1" w:rsidRPr="00D257B5">
        <w:rPr>
          <w:sz w:val="22"/>
          <w:szCs w:val="22"/>
        </w:rPr>
        <w:t>–</w:t>
      </w:r>
      <w:r w:rsidR="00D45DC1">
        <w:rPr>
          <w:sz w:val="22"/>
          <w:szCs w:val="22"/>
        </w:rPr>
        <w:t xml:space="preserve"> </w:t>
      </w:r>
      <w:r w:rsidR="000704BB" w:rsidRPr="004923D9">
        <w:rPr>
          <w:sz w:val="22"/>
          <w:szCs w:val="22"/>
        </w:rPr>
        <w:t xml:space="preserve">Oct </w:t>
      </w:r>
      <w:r w:rsidR="00FB2826" w:rsidRPr="004923D9">
        <w:rPr>
          <w:sz w:val="22"/>
          <w:szCs w:val="22"/>
        </w:rPr>
        <w:t>2009</w:t>
      </w:r>
    </w:p>
    <w:p w14:paraId="7A43CBFF" w14:textId="7AEBE4E4" w:rsidR="00074756" w:rsidRPr="004923D9" w:rsidRDefault="00FB2826" w:rsidP="001904F8">
      <w:pPr>
        <w:pStyle w:val="ListBullet3"/>
        <w:numPr>
          <w:ilvl w:val="0"/>
          <w:numId w:val="0"/>
        </w:numPr>
        <w:spacing w:after="120"/>
        <w:ind w:left="180"/>
      </w:pPr>
      <w:r w:rsidRPr="004923D9">
        <w:t>Industri</w:t>
      </w:r>
      <w:r w:rsidR="000704BB" w:rsidRPr="004923D9">
        <w:t>es</w:t>
      </w:r>
      <w:r w:rsidRPr="004923D9">
        <w:t xml:space="preserve"> Management Service Center (I.M.S.C), Tehran, Iran </w:t>
      </w:r>
    </w:p>
    <w:p w14:paraId="232C9240" w14:textId="77777777" w:rsidR="00636B49" w:rsidRDefault="00636B49" w:rsidP="00636B49">
      <w:pPr>
        <w:numPr>
          <w:ilvl w:val="0"/>
          <w:numId w:val="11"/>
        </w:numPr>
        <w:suppressAutoHyphens/>
        <w:ind w:left="540" w:hanging="270"/>
        <w:contextualSpacing/>
        <w:rPr>
          <w:szCs w:val="20"/>
        </w:rPr>
      </w:pPr>
      <w:r>
        <w:rPr>
          <w:szCs w:val="20"/>
          <w:lang w:val="en-CA"/>
        </w:rPr>
        <w:t>Coordinated and implemented</w:t>
      </w:r>
      <w:r w:rsidRPr="00450A55">
        <w:rPr>
          <w:szCs w:val="20"/>
          <w:lang w:val="en-CA"/>
        </w:rPr>
        <w:t xml:space="preserve"> network software and hardware upgrades</w:t>
      </w:r>
      <w:r w:rsidRPr="00450A55">
        <w:rPr>
          <w:szCs w:val="20"/>
        </w:rPr>
        <w:t xml:space="preserve"> </w:t>
      </w:r>
    </w:p>
    <w:p w14:paraId="7FF36A4D" w14:textId="77777777" w:rsidR="00636B49" w:rsidRPr="00135319" w:rsidRDefault="00636B49" w:rsidP="00636B49">
      <w:pPr>
        <w:numPr>
          <w:ilvl w:val="0"/>
          <w:numId w:val="11"/>
        </w:numPr>
        <w:suppressAutoHyphens/>
        <w:ind w:left="540" w:hanging="270"/>
        <w:contextualSpacing/>
        <w:rPr>
          <w:szCs w:val="20"/>
        </w:rPr>
      </w:pPr>
      <w:r w:rsidRPr="00135319">
        <w:rPr>
          <w:szCs w:val="20"/>
          <w:lang w:val="en-CA"/>
        </w:rPr>
        <w:t xml:space="preserve">Implement and enforced existing and self-designed access control measures and policies to the company’s network </w:t>
      </w:r>
    </w:p>
    <w:p w14:paraId="38420FFF" w14:textId="77777777" w:rsidR="00636B49" w:rsidRPr="00135319" w:rsidRDefault="00636B49" w:rsidP="00636B49">
      <w:pPr>
        <w:numPr>
          <w:ilvl w:val="0"/>
          <w:numId w:val="11"/>
        </w:numPr>
        <w:suppressAutoHyphens/>
        <w:ind w:left="540" w:hanging="270"/>
        <w:contextualSpacing/>
        <w:rPr>
          <w:szCs w:val="20"/>
          <w:lang w:val="en-CA"/>
        </w:rPr>
      </w:pPr>
      <w:r w:rsidRPr="00135319">
        <w:rPr>
          <w:szCs w:val="20"/>
          <w:lang w:val="en-CA"/>
        </w:rPr>
        <w:t>Proactively monitored measured and reported on the health and scalability of the network infrastructure to management as network usage approaches design thresholds and take appropriate action to prevent service degradation</w:t>
      </w:r>
    </w:p>
    <w:p w14:paraId="596C8593" w14:textId="77777777" w:rsidR="00636B49" w:rsidRPr="00135319" w:rsidRDefault="00636B49" w:rsidP="00636B49">
      <w:pPr>
        <w:numPr>
          <w:ilvl w:val="0"/>
          <w:numId w:val="11"/>
        </w:numPr>
        <w:suppressAutoHyphens/>
        <w:ind w:left="540" w:hanging="270"/>
        <w:contextualSpacing/>
        <w:rPr>
          <w:szCs w:val="20"/>
          <w:lang w:val="en-CA"/>
        </w:rPr>
      </w:pPr>
      <w:r>
        <w:rPr>
          <w:szCs w:val="20"/>
          <w:lang w:val="en-CA"/>
        </w:rPr>
        <w:t>Troubleshoot and resolved</w:t>
      </w:r>
      <w:r w:rsidRPr="00135319">
        <w:rPr>
          <w:szCs w:val="20"/>
          <w:lang w:val="en-CA"/>
        </w:rPr>
        <w:t xml:space="preserve"> LAN/WAN performance, connectivity and related network problems</w:t>
      </w:r>
    </w:p>
    <w:p w14:paraId="334D2D5F" w14:textId="77777777" w:rsidR="00636B49" w:rsidRPr="00135319" w:rsidRDefault="00636B49" w:rsidP="00636B49">
      <w:pPr>
        <w:numPr>
          <w:ilvl w:val="0"/>
          <w:numId w:val="11"/>
        </w:numPr>
        <w:suppressAutoHyphens/>
        <w:ind w:left="540" w:hanging="270"/>
        <w:contextualSpacing/>
        <w:rPr>
          <w:szCs w:val="20"/>
          <w:lang w:val="en-CA"/>
        </w:rPr>
      </w:pPr>
      <w:r>
        <w:rPr>
          <w:szCs w:val="20"/>
          <w:lang w:val="en-CA"/>
        </w:rPr>
        <w:t>Made</w:t>
      </w:r>
      <w:r w:rsidRPr="00135319">
        <w:rPr>
          <w:szCs w:val="20"/>
          <w:lang w:val="en-CA"/>
        </w:rPr>
        <w:t xml:space="preserve"> recommendations on hardware and software procurement to support business goals</w:t>
      </w:r>
    </w:p>
    <w:p w14:paraId="32D26E9A" w14:textId="77777777" w:rsidR="00636B49" w:rsidRPr="00135319" w:rsidRDefault="00636B49" w:rsidP="00636B49">
      <w:pPr>
        <w:numPr>
          <w:ilvl w:val="0"/>
          <w:numId w:val="11"/>
        </w:numPr>
        <w:suppressAutoHyphens/>
        <w:ind w:left="540" w:hanging="270"/>
        <w:contextualSpacing/>
        <w:rPr>
          <w:szCs w:val="20"/>
          <w:lang w:val="en-CA"/>
        </w:rPr>
      </w:pPr>
      <w:r w:rsidRPr="00D60906">
        <w:rPr>
          <w:szCs w:val="20"/>
          <w:lang w:val="en-CA"/>
        </w:rPr>
        <w:t>Work</w:t>
      </w:r>
      <w:r>
        <w:rPr>
          <w:szCs w:val="20"/>
          <w:lang w:val="en-CA"/>
        </w:rPr>
        <w:t>ed</w:t>
      </w:r>
      <w:r w:rsidRPr="00D60906">
        <w:rPr>
          <w:szCs w:val="20"/>
          <w:lang w:val="en-CA"/>
        </w:rPr>
        <w:t xml:space="preserve"> with other departments and engineering teams on group projects and implementations</w:t>
      </w:r>
    </w:p>
    <w:p w14:paraId="2232A254" w14:textId="77777777" w:rsidR="0042552C" w:rsidRPr="00552EF6" w:rsidRDefault="0042552C" w:rsidP="001904F8">
      <w:pPr>
        <w:pStyle w:val="ListBullet"/>
        <w:numPr>
          <w:ilvl w:val="0"/>
          <w:numId w:val="0"/>
        </w:numPr>
        <w:suppressAutoHyphens/>
        <w:rPr>
          <w:szCs w:val="20"/>
        </w:rPr>
      </w:pPr>
    </w:p>
    <w:p w14:paraId="2C212349" w14:textId="2474DC09" w:rsidR="00FB2826" w:rsidRPr="004923D9" w:rsidRDefault="00D257B5" w:rsidP="001C16D2">
      <w:pPr>
        <w:pStyle w:val="Heading2"/>
        <w:spacing w:before="0" w:after="0"/>
        <w:contextualSpacing/>
        <w:rPr>
          <w:sz w:val="22"/>
          <w:szCs w:val="22"/>
        </w:rPr>
      </w:pPr>
      <w:r w:rsidRPr="00D257B5">
        <w:rPr>
          <w:sz w:val="22"/>
          <w:szCs w:val="22"/>
        </w:rPr>
        <w:t>Network S</w:t>
      </w:r>
      <w:r w:rsidR="00697C93">
        <w:rPr>
          <w:sz w:val="22"/>
          <w:szCs w:val="22"/>
        </w:rPr>
        <w:t>upport Technician (Internship)</w:t>
      </w:r>
      <w:r w:rsidRPr="00D257B5">
        <w:rPr>
          <w:sz w:val="22"/>
          <w:szCs w:val="22"/>
        </w:rPr>
        <w:t xml:space="preserve">      </w:t>
      </w:r>
      <w:r>
        <w:rPr>
          <w:sz w:val="22"/>
          <w:szCs w:val="22"/>
        </w:rPr>
        <w:t xml:space="preserve">                            </w:t>
      </w:r>
      <w:r w:rsidR="001904F8">
        <w:rPr>
          <w:sz w:val="22"/>
          <w:szCs w:val="22"/>
        </w:rPr>
        <w:t xml:space="preserve">                  </w:t>
      </w:r>
      <w:r w:rsidR="00697C93">
        <w:rPr>
          <w:sz w:val="22"/>
          <w:szCs w:val="22"/>
        </w:rPr>
        <w:t xml:space="preserve">   </w:t>
      </w:r>
      <w:r>
        <w:rPr>
          <w:sz w:val="22"/>
          <w:szCs w:val="22"/>
        </w:rPr>
        <w:t xml:space="preserve"> </w:t>
      </w:r>
      <w:r w:rsidRPr="00D257B5">
        <w:rPr>
          <w:sz w:val="22"/>
          <w:szCs w:val="22"/>
        </w:rPr>
        <w:t xml:space="preserve">Aug 2007 – Dec </w:t>
      </w:r>
      <w:r w:rsidR="00277F41">
        <w:rPr>
          <w:sz w:val="22"/>
          <w:szCs w:val="22"/>
        </w:rPr>
        <w:t>2007</w:t>
      </w:r>
    </w:p>
    <w:p w14:paraId="7FE34E1E" w14:textId="0D053C4E" w:rsidR="00FB2826" w:rsidRPr="004923D9" w:rsidRDefault="00C052BE" w:rsidP="001904F8">
      <w:pPr>
        <w:pStyle w:val="ListBullet3"/>
        <w:numPr>
          <w:ilvl w:val="0"/>
          <w:numId w:val="0"/>
        </w:numPr>
        <w:spacing w:after="120"/>
        <w:ind w:left="540" w:hanging="360"/>
      </w:pPr>
      <w:r>
        <w:t>CTU Co</w:t>
      </w:r>
      <w:r w:rsidR="00FB2826" w:rsidRPr="004923D9">
        <w:t>, Tehran, Iran</w:t>
      </w:r>
    </w:p>
    <w:p w14:paraId="45BC2B4C" w14:textId="306214D0" w:rsidR="00982151" w:rsidRPr="00BE0614" w:rsidRDefault="004551B2" w:rsidP="004551B2">
      <w:pPr>
        <w:pStyle w:val="ListBullet"/>
        <w:numPr>
          <w:ilvl w:val="0"/>
          <w:numId w:val="12"/>
        </w:numPr>
        <w:tabs>
          <w:tab w:val="num" w:pos="993"/>
        </w:tabs>
        <w:suppressAutoHyphens/>
        <w:ind w:left="540" w:hanging="270"/>
        <w:rPr>
          <w:szCs w:val="20"/>
        </w:rPr>
      </w:pPr>
      <w:r w:rsidRPr="00BE0614">
        <w:rPr>
          <w:szCs w:val="20"/>
        </w:rPr>
        <w:t>Acted as a first level support resource for network (routing and switching) communication problems</w:t>
      </w:r>
      <w:r w:rsidR="009F469D" w:rsidRPr="00BE0614">
        <w:rPr>
          <w:szCs w:val="20"/>
        </w:rPr>
        <w:t>.</w:t>
      </w:r>
    </w:p>
    <w:p w14:paraId="1E78AEB1" w14:textId="24EBB5D6" w:rsidR="00C052BE" w:rsidRPr="00BE0614" w:rsidRDefault="00A04987" w:rsidP="001904F8">
      <w:pPr>
        <w:pStyle w:val="ListBullet3"/>
        <w:numPr>
          <w:ilvl w:val="0"/>
          <w:numId w:val="12"/>
        </w:numPr>
        <w:tabs>
          <w:tab w:val="num" w:pos="993"/>
        </w:tabs>
        <w:ind w:left="540" w:hanging="270"/>
        <w:rPr>
          <w:szCs w:val="20"/>
        </w:rPr>
      </w:pPr>
      <w:r w:rsidRPr="00BE0614">
        <w:rPr>
          <w:szCs w:val="20"/>
        </w:rPr>
        <w:t>Implemented</w:t>
      </w:r>
      <w:r w:rsidR="00DD170E" w:rsidRPr="00BE0614">
        <w:rPr>
          <w:szCs w:val="20"/>
        </w:rPr>
        <w:t xml:space="preserve"> b</w:t>
      </w:r>
      <w:r w:rsidR="0091563B" w:rsidRPr="00BE0614">
        <w:rPr>
          <w:szCs w:val="20"/>
        </w:rPr>
        <w:t>asic con</w:t>
      </w:r>
      <w:r w:rsidRPr="00BE0614">
        <w:rPr>
          <w:szCs w:val="20"/>
        </w:rPr>
        <w:t>figuration on</w:t>
      </w:r>
      <w:r w:rsidR="0029605C" w:rsidRPr="00BE0614">
        <w:rPr>
          <w:szCs w:val="20"/>
        </w:rPr>
        <w:t xml:space="preserve"> switches and routers</w:t>
      </w:r>
      <w:r w:rsidR="009F469D" w:rsidRPr="00BE0614">
        <w:rPr>
          <w:szCs w:val="20"/>
        </w:rPr>
        <w:t>.</w:t>
      </w:r>
    </w:p>
    <w:p w14:paraId="5693990F" w14:textId="4833DB6E" w:rsidR="0029605C" w:rsidRPr="00BE0614" w:rsidRDefault="0029605C" w:rsidP="0029605C">
      <w:pPr>
        <w:pStyle w:val="ListBullet3"/>
        <w:numPr>
          <w:ilvl w:val="0"/>
          <w:numId w:val="12"/>
        </w:numPr>
        <w:tabs>
          <w:tab w:val="num" w:pos="993"/>
        </w:tabs>
        <w:ind w:left="540" w:hanging="270"/>
        <w:rPr>
          <w:szCs w:val="20"/>
        </w:rPr>
      </w:pPr>
      <w:r w:rsidRPr="00BE0614">
        <w:rPr>
          <w:szCs w:val="20"/>
        </w:rPr>
        <w:t>Installed, programmed and tested networking hardware (wir</w:t>
      </w:r>
      <w:r w:rsidR="00D9716B" w:rsidRPr="00BE0614">
        <w:rPr>
          <w:szCs w:val="20"/>
        </w:rPr>
        <w:t>ed and wireless, cabling, etc.)</w:t>
      </w:r>
    </w:p>
    <w:p w14:paraId="343FDCA3" w14:textId="2618EA92" w:rsidR="004551B2" w:rsidRPr="00BE0614" w:rsidRDefault="009F469D" w:rsidP="004551B2">
      <w:pPr>
        <w:pStyle w:val="ListBullet3"/>
        <w:numPr>
          <w:ilvl w:val="0"/>
          <w:numId w:val="12"/>
        </w:numPr>
        <w:tabs>
          <w:tab w:val="num" w:pos="993"/>
        </w:tabs>
        <w:ind w:left="540" w:hanging="270"/>
        <w:rPr>
          <w:szCs w:val="20"/>
        </w:rPr>
      </w:pPr>
      <w:r w:rsidRPr="00BE0614">
        <w:rPr>
          <w:szCs w:val="20"/>
        </w:rPr>
        <w:t>Monitored network performance and communication traffic.</w:t>
      </w:r>
    </w:p>
    <w:p w14:paraId="26A7C0F5" w14:textId="3DC540F0" w:rsidR="004551B2" w:rsidRPr="00BE0614" w:rsidRDefault="004551B2" w:rsidP="0029605C">
      <w:pPr>
        <w:pStyle w:val="ListBullet3"/>
        <w:numPr>
          <w:ilvl w:val="0"/>
          <w:numId w:val="12"/>
        </w:numPr>
        <w:tabs>
          <w:tab w:val="num" w:pos="993"/>
        </w:tabs>
        <w:ind w:left="540" w:hanging="270"/>
        <w:rPr>
          <w:rFonts w:ascii="Arial" w:hAnsi="Arial" w:cs="Arial"/>
          <w:color w:val="000000"/>
          <w:szCs w:val="20"/>
          <w:lang w:val="en-CA"/>
        </w:rPr>
      </w:pPr>
      <w:r w:rsidRPr="00BE0614">
        <w:rPr>
          <w:szCs w:val="20"/>
        </w:rPr>
        <w:t>Perform</w:t>
      </w:r>
      <w:r w:rsidR="00A04987" w:rsidRPr="00BE0614">
        <w:rPr>
          <w:szCs w:val="20"/>
        </w:rPr>
        <w:t>ed</w:t>
      </w:r>
      <w:r w:rsidRPr="00BE0614">
        <w:rPr>
          <w:szCs w:val="20"/>
        </w:rPr>
        <w:t xml:space="preserve"> data backups and disaster recovery operations</w:t>
      </w:r>
      <w:r w:rsidR="009F469D" w:rsidRPr="00BE0614">
        <w:rPr>
          <w:szCs w:val="20"/>
        </w:rPr>
        <w:t>.</w:t>
      </w:r>
    </w:p>
    <w:p w14:paraId="0B8A4171" w14:textId="77777777" w:rsidR="0042552C" w:rsidRPr="00552EF6" w:rsidRDefault="0042552C" w:rsidP="008C6669">
      <w:pPr>
        <w:pStyle w:val="ListBullet3"/>
        <w:numPr>
          <w:ilvl w:val="0"/>
          <w:numId w:val="0"/>
        </w:numPr>
        <w:rPr>
          <w:szCs w:val="20"/>
        </w:rPr>
      </w:pPr>
    </w:p>
    <w:p w14:paraId="7A591E86" w14:textId="73E7BB94" w:rsidR="00DC6FC0" w:rsidRDefault="00DC6FC0" w:rsidP="00BB2663">
      <w:pPr>
        <w:pStyle w:val="Heading2"/>
        <w:spacing w:before="0" w:after="0"/>
        <w:rPr>
          <w:sz w:val="22"/>
          <w:szCs w:val="22"/>
        </w:rPr>
      </w:pPr>
      <w:r w:rsidRPr="009B2C39">
        <w:rPr>
          <w:sz w:val="22"/>
          <w:szCs w:val="22"/>
        </w:rPr>
        <w:t>IT Support &amp; Network Technician</w:t>
      </w:r>
      <w:r>
        <w:rPr>
          <w:sz w:val="22"/>
          <w:szCs w:val="22"/>
        </w:rPr>
        <w:t xml:space="preserve"> </w:t>
      </w:r>
      <w:r w:rsidR="001904F8">
        <w:rPr>
          <w:sz w:val="22"/>
          <w:szCs w:val="22"/>
        </w:rPr>
        <w:t xml:space="preserve">(Part-time) </w:t>
      </w:r>
      <w:r w:rsidR="001904F8">
        <w:rPr>
          <w:sz w:val="22"/>
          <w:szCs w:val="22"/>
        </w:rPr>
        <w:tab/>
      </w:r>
      <w:r w:rsidR="001904F8">
        <w:rPr>
          <w:sz w:val="22"/>
          <w:szCs w:val="22"/>
        </w:rPr>
        <w:tab/>
      </w:r>
      <w:r w:rsidR="001904F8">
        <w:rPr>
          <w:sz w:val="22"/>
          <w:szCs w:val="22"/>
        </w:rPr>
        <w:tab/>
        <w:t xml:space="preserve">       </w:t>
      </w:r>
      <w:r w:rsidR="00C979E4">
        <w:rPr>
          <w:sz w:val="22"/>
          <w:szCs w:val="22"/>
        </w:rPr>
        <w:t xml:space="preserve"> </w:t>
      </w:r>
      <w:r w:rsidR="00D45DC1">
        <w:rPr>
          <w:sz w:val="22"/>
          <w:szCs w:val="22"/>
        </w:rPr>
        <w:t xml:space="preserve"> </w:t>
      </w:r>
      <w:r w:rsidR="007D1014">
        <w:rPr>
          <w:sz w:val="22"/>
          <w:szCs w:val="22"/>
        </w:rPr>
        <w:t>Sep</w:t>
      </w:r>
      <w:r>
        <w:rPr>
          <w:sz w:val="22"/>
          <w:szCs w:val="22"/>
        </w:rPr>
        <w:t xml:space="preserve"> 2001 – Jan 2006 </w:t>
      </w:r>
    </w:p>
    <w:p w14:paraId="50C058BD" w14:textId="39D544DC" w:rsidR="00BB2663" w:rsidRDefault="00DC6FC0" w:rsidP="001904F8">
      <w:pPr>
        <w:pStyle w:val="ListBullet3"/>
        <w:numPr>
          <w:ilvl w:val="0"/>
          <w:numId w:val="0"/>
        </w:numPr>
        <w:spacing w:after="120"/>
        <w:ind w:left="180"/>
        <w:contextualSpacing w:val="0"/>
      </w:pPr>
      <w:r>
        <w:t>Mega Net Co. Tehran, Iran</w:t>
      </w:r>
    </w:p>
    <w:p w14:paraId="06E861D3" w14:textId="71187078" w:rsidR="00DC6FC0" w:rsidRPr="00660A0B" w:rsidRDefault="00DC6FC0" w:rsidP="00B0333E">
      <w:pPr>
        <w:pStyle w:val="ListBullet3"/>
        <w:numPr>
          <w:ilvl w:val="0"/>
          <w:numId w:val="0"/>
        </w:numPr>
        <w:spacing w:after="120"/>
        <w:ind w:left="187"/>
        <w:contextualSpacing w:val="0"/>
      </w:pPr>
      <w:r w:rsidRPr="00660A0B">
        <w:t>Demonstrated solid understanding of the following skills/languages in order to provide IT support for a growing provider of IT Support &amp; Managed Services</w:t>
      </w:r>
      <w:r w:rsidR="00B0333E">
        <w:t>.</w:t>
      </w:r>
    </w:p>
    <w:p w14:paraId="1BFD8025" w14:textId="519F9DEF" w:rsidR="00DC6FC0" w:rsidRPr="00A56663" w:rsidRDefault="00DC6FC0" w:rsidP="001904F8">
      <w:pPr>
        <w:pStyle w:val="ListBullet3"/>
        <w:numPr>
          <w:ilvl w:val="0"/>
          <w:numId w:val="12"/>
        </w:numPr>
        <w:tabs>
          <w:tab w:val="clear" w:pos="1440"/>
        </w:tabs>
        <w:ind w:left="540" w:hanging="270"/>
        <w:rPr>
          <w:szCs w:val="20"/>
        </w:rPr>
      </w:pPr>
      <w:r w:rsidRPr="00A56663">
        <w:rPr>
          <w:szCs w:val="20"/>
        </w:rPr>
        <w:t>Microsoft based server technologies – Windows 2003</w:t>
      </w:r>
      <w:r w:rsidR="000D5C25">
        <w:rPr>
          <w:szCs w:val="20"/>
        </w:rPr>
        <w:t xml:space="preserve"> </w:t>
      </w:r>
      <w:r w:rsidRPr="00A56663">
        <w:rPr>
          <w:szCs w:val="20"/>
        </w:rPr>
        <w:t>Servers, Small Business Server, Exchange, Active Directory, MS SQL, and Terminal Server</w:t>
      </w:r>
      <w:r w:rsidR="00B0333E">
        <w:rPr>
          <w:szCs w:val="20"/>
        </w:rPr>
        <w:t>.</w:t>
      </w:r>
    </w:p>
    <w:p w14:paraId="6729D086" w14:textId="77777777" w:rsidR="00DC6FC0" w:rsidRPr="00A56663" w:rsidRDefault="00DC6FC0" w:rsidP="001904F8">
      <w:pPr>
        <w:pStyle w:val="ListBullet3"/>
        <w:numPr>
          <w:ilvl w:val="0"/>
          <w:numId w:val="12"/>
        </w:numPr>
        <w:tabs>
          <w:tab w:val="clear" w:pos="1440"/>
        </w:tabs>
        <w:ind w:left="540" w:hanging="270"/>
        <w:rPr>
          <w:szCs w:val="20"/>
        </w:rPr>
      </w:pPr>
      <w:r w:rsidRPr="00A56663">
        <w:rPr>
          <w:szCs w:val="20"/>
        </w:rPr>
        <w:t>Microsoft based desktop software - Windows Me/XP, Office 2003.</w:t>
      </w:r>
    </w:p>
    <w:p w14:paraId="4A3190A7" w14:textId="47BA90B1" w:rsidR="00DC6FC0" w:rsidRPr="00A56663" w:rsidRDefault="00DC6FC0" w:rsidP="001904F8">
      <w:pPr>
        <w:pStyle w:val="ListBullet3"/>
        <w:numPr>
          <w:ilvl w:val="0"/>
          <w:numId w:val="12"/>
        </w:numPr>
        <w:tabs>
          <w:tab w:val="clear" w:pos="1440"/>
        </w:tabs>
        <w:ind w:left="540" w:hanging="270"/>
        <w:rPr>
          <w:szCs w:val="20"/>
        </w:rPr>
      </w:pPr>
      <w:r w:rsidRPr="00A56663">
        <w:rPr>
          <w:szCs w:val="20"/>
        </w:rPr>
        <w:t>Networking technologies – TCP/IP, LAN</w:t>
      </w:r>
      <w:r w:rsidR="00822505">
        <w:rPr>
          <w:szCs w:val="20"/>
        </w:rPr>
        <w:t xml:space="preserve">/WAN, firewall, </w:t>
      </w:r>
      <w:proofErr w:type="spellStart"/>
      <w:r w:rsidR="00822505">
        <w:rPr>
          <w:szCs w:val="20"/>
        </w:rPr>
        <w:t>xDSL</w:t>
      </w:r>
      <w:proofErr w:type="spellEnd"/>
      <w:r w:rsidR="00822505">
        <w:rPr>
          <w:szCs w:val="20"/>
        </w:rPr>
        <w:t xml:space="preserve">, wireless and </w:t>
      </w:r>
      <w:r w:rsidRPr="00A56663">
        <w:rPr>
          <w:szCs w:val="20"/>
        </w:rPr>
        <w:t>VPN</w:t>
      </w:r>
      <w:r w:rsidR="00B0333E">
        <w:rPr>
          <w:szCs w:val="20"/>
        </w:rPr>
        <w:t>.</w:t>
      </w:r>
    </w:p>
    <w:p w14:paraId="6A8726B0" w14:textId="465F4604" w:rsidR="00DC6FC0" w:rsidRPr="00A56663" w:rsidRDefault="00DC6FC0" w:rsidP="001904F8">
      <w:pPr>
        <w:pStyle w:val="ListBullet3"/>
        <w:numPr>
          <w:ilvl w:val="0"/>
          <w:numId w:val="12"/>
        </w:numPr>
        <w:tabs>
          <w:tab w:val="clear" w:pos="1440"/>
        </w:tabs>
        <w:ind w:left="540" w:hanging="270"/>
        <w:rPr>
          <w:szCs w:val="20"/>
        </w:rPr>
      </w:pPr>
      <w:r w:rsidRPr="00A56663">
        <w:rPr>
          <w:szCs w:val="20"/>
        </w:rPr>
        <w:t>Hardware diagnostic skills</w:t>
      </w:r>
      <w:r w:rsidR="00B0333E">
        <w:rPr>
          <w:szCs w:val="20"/>
        </w:rPr>
        <w:t>.</w:t>
      </w:r>
    </w:p>
    <w:p w14:paraId="27858198" w14:textId="56378ACA" w:rsidR="00A85DDC" w:rsidRDefault="00DC6FC0" w:rsidP="00842D69">
      <w:pPr>
        <w:pStyle w:val="ListBullet3"/>
        <w:numPr>
          <w:ilvl w:val="0"/>
          <w:numId w:val="12"/>
        </w:numPr>
        <w:tabs>
          <w:tab w:val="clear" w:pos="1440"/>
        </w:tabs>
        <w:ind w:left="540" w:hanging="270"/>
        <w:rPr>
          <w:szCs w:val="20"/>
        </w:rPr>
      </w:pPr>
      <w:r w:rsidRPr="00A56663">
        <w:rPr>
          <w:szCs w:val="20"/>
        </w:rPr>
        <w:t>Citrix, Cisco and VMware skills</w:t>
      </w:r>
      <w:r w:rsidR="00B0333E">
        <w:rPr>
          <w:szCs w:val="20"/>
        </w:rPr>
        <w:t>.</w:t>
      </w:r>
    </w:p>
    <w:p w14:paraId="2BD44C2A" w14:textId="77777777" w:rsidR="00842D69" w:rsidRPr="00842D69" w:rsidRDefault="00842D69" w:rsidP="00842D69">
      <w:pPr>
        <w:pStyle w:val="ListBullet3"/>
        <w:numPr>
          <w:ilvl w:val="0"/>
          <w:numId w:val="0"/>
        </w:numPr>
        <w:ind w:left="540"/>
        <w:rPr>
          <w:szCs w:val="20"/>
        </w:rPr>
      </w:pPr>
    </w:p>
    <w:p w14:paraId="47C961CF" w14:textId="7603A54E" w:rsidR="00FA5658" w:rsidRPr="004923D9" w:rsidRDefault="00FA5658" w:rsidP="001904F8">
      <w:pPr>
        <w:pStyle w:val="Heading1"/>
        <w:pBdr>
          <w:bottom w:val="single" w:sz="4" w:space="3" w:color="auto"/>
        </w:pBdr>
        <w:spacing w:before="0" w:after="0"/>
        <w:ind w:left="0" w:right="36" w:firstLine="0"/>
      </w:pPr>
      <w:r w:rsidRPr="004923D9">
        <w:t>Education</w:t>
      </w:r>
      <w:r w:rsidR="00A04987">
        <w:t xml:space="preserve"> </w:t>
      </w:r>
      <w:r w:rsidR="0029605C">
        <w:t>and Certifications</w:t>
      </w:r>
    </w:p>
    <w:p w14:paraId="704C0F47" w14:textId="77777777" w:rsidR="00861DE1" w:rsidRDefault="00861DE1" w:rsidP="009E6399">
      <w:pPr>
        <w:pStyle w:val="Heading2"/>
        <w:spacing w:before="0" w:after="0"/>
        <w:ind w:right="43"/>
      </w:pPr>
    </w:p>
    <w:p w14:paraId="620C4FF4" w14:textId="30F2FF8B" w:rsidR="009E6399" w:rsidRPr="00BE0614" w:rsidRDefault="00861DE1" w:rsidP="009E6399">
      <w:pPr>
        <w:pStyle w:val="Heading2"/>
        <w:spacing w:before="0" w:after="0"/>
        <w:ind w:right="43"/>
        <w:rPr>
          <w:rStyle w:val="apple-style-span"/>
          <w:bCs w:val="0"/>
        </w:rPr>
      </w:pPr>
      <w:r w:rsidRPr="00BE0614">
        <w:t>Cisco Certified Network Associate (CCNA), 2015</w:t>
      </w:r>
    </w:p>
    <w:p w14:paraId="714FAB0B" w14:textId="77777777" w:rsidR="00861DE1" w:rsidRPr="00C91733" w:rsidRDefault="00861DE1" w:rsidP="00861DE1">
      <w:pPr>
        <w:pStyle w:val="ListBullet"/>
        <w:numPr>
          <w:ilvl w:val="0"/>
          <w:numId w:val="0"/>
        </w:numPr>
        <w:suppressAutoHyphens/>
        <w:ind w:left="360" w:hanging="360"/>
        <w:rPr>
          <w:szCs w:val="20"/>
        </w:rPr>
      </w:pPr>
      <w:r w:rsidRPr="00BE0614">
        <w:rPr>
          <w:szCs w:val="20"/>
        </w:rPr>
        <w:t>Routing and Switching</w:t>
      </w:r>
      <w:r w:rsidRPr="00C91733">
        <w:rPr>
          <w:szCs w:val="20"/>
        </w:rPr>
        <w:t> </w:t>
      </w:r>
    </w:p>
    <w:p w14:paraId="01E9B9BC" w14:textId="77777777" w:rsidR="00C91733" w:rsidRDefault="00C91733" w:rsidP="009E6399">
      <w:pPr>
        <w:pStyle w:val="Heading2"/>
        <w:spacing w:before="0" w:after="0"/>
        <w:ind w:right="43"/>
        <w:rPr>
          <w:rStyle w:val="apple-style-span"/>
          <w:bCs w:val="0"/>
        </w:rPr>
      </w:pPr>
    </w:p>
    <w:p w14:paraId="6F05382F" w14:textId="5F7D7A79" w:rsidR="001904F8" w:rsidRDefault="00242A1F" w:rsidP="009E6399">
      <w:pPr>
        <w:pStyle w:val="Heading2"/>
        <w:spacing w:before="0" w:after="0"/>
        <w:ind w:right="43"/>
        <w:rPr>
          <w:rStyle w:val="apple-style-span"/>
          <w:bCs w:val="0"/>
        </w:rPr>
      </w:pPr>
      <w:r>
        <w:rPr>
          <w:rStyle w:val="apple-style-span"/>
          <w:bCs w:val="0"/>
        </w:rPr>
        <w:t xml:space="preserve">Master of Engineering, </w:t>
      </w:r>
      <w:r w:rsidR="001904F8">
        <w:rPr>
          <w:rStyle w:val="apple-style-span"/>
          <w:bCs w:val="0"/>
        </w:rPr>
        <w:t xml:space="preserve">Telecommunications Engineering, </w:t>
      </w:r>
      <w:r w:rsidR="001904F8" w:rsidRPr="004923D9">
        <w:t>2010-</w:t>
      </w:r>
      <w:r w:rsidR="001904F8">
        <w:t>2012</w:t>
      </w:r>
    </w:p>
    <w:p w14:paraId="13BA27E1" w14:textId="0115FADD" w:rsidR="00652F45" w:rsidRPr="004923D9" w:rsidRDefault="00FA5658" w:rsidP="001904F8">
      <w:pPr>
        <w:pStyle w:val="Heading2"/>
        <w:spacing w:before="0" w:after="0"/>
        <w:ind w:right="36"/>
      </w:pPr>
      <w:r w:rsidRPr="004923D9">
        <w:rPr>
          <w:b w:val="0"/>
        </w:rPr>
        <w:t>University of Western Sydney</w:t>
      </w:r>
      <w:r w:rsidR="00D15E51">
        <w:rPr>
          <w:b w:val="0"/>
        </w:rPr>
        <w:t>, Australia</w:t>
      </w:r>
      <w:r w:rsidR="00E26ABE" w:rsidRPr="004923D9">
        <w:t xml:space="preserve">  </w:t>
      </w:r>
      <w:r w:rsidR="00242A1F">
        <w:t xml:space="preserve"> </w:t>
      </w:r>
    </w:p>
    <w:p w14:paraId="49112FF2" w14:textId="2A969F85" w:rsidR="00E445DB" w:rsidRDefault="00B9197D" w:rsidP="001904F8">
      <w:pPr>
        <w:pStyle w:val="BodyText"/>
        <w:spacing w:after="0"/>
      </w:pPr>
      <w:r w:rsidRPr="004923D9">
        <w:t>Thesis t</w:t>
      </w:r>
      <w:r w:rsidR="00FA5658" w:rsidRPr="004923D9">
        <w:t>opic: Timing Synchronization in OFDM WLAN Systems</w:t>
      </w:r>
      <w:r w:rsidR="00FA5658" w:rsidRPr="004923D9">
        <w:tab/>
      </w:r>
    </w:p>
    <w:p w14:paraId="4F8D9AB4" w14:textId="77777777" w:rsidR="00051B9B" w:rsidRDefault="00051B9B" w:rsidP="001904F8">
      <w:pPr>
        <w:pStyle w:val="BodyText"/>
        <w:spacing w:after="0"/>
        <w:rPr>
          <w:b/>
        </w:rPr>
      </w:pPr>
    </w:p>
    <w:p w14:paraId="479167AF" w14:textId="31768344" w:rsidR="00051B9B" w:rsidRDefault="00FA5658" w:rsidP="001904F8">
      <w:pPr>
        <w:pStyle w:val="BodyText"/>
        <w:spacing w:after="0"/>
        <w:rPr>
          <w:rStyle w:val="apple-style-span"/>
          <w:b/>
          <w:bCs/>
        </w:rPr>
      </w:pPr>
      <w:r w:rsidRPr="00E445DB">
        <w:rPr>
          <w:b/>
        </w:rPr>
        <w:t xml:space="preserve">Master of </w:t>
      </w:r>
      <w:r w:rsidRPr="00E445DB">
        <w:rPr>
          <w:rStyle w:val="apple-style-span"/>
          <w:b/>
          <w:bCs/>
        </w:rPr>
        <w:t>Engineering</w:t>
      </w:r>
      <w:r w:rsidRPr="00E445DB">
        <w:rPr>
          <w:b/>
        </w:rPr>
        <w:t xml:space="preserve"> Management</w:t>
      </w:r>
      <w:r w:rsidR="00051B9B">
        <w:rPr>
          <w:b/>
        </w:rPr>
        <w:t xml:space="preserve">, </w:t>
      </w:r>
      <w:r w:rsidR="00051B9B" w:rsidRPr="00E445DB">
        <w:rPr>
          <w:b/>
        </w:rPr>
        <w:t>2009-2010</w:t>
      </w:r>
    </w:p>
    <w:p w14:paraId="3C0F17D5" w14:textId="6F766F72" w:rsidR="00652F45" w:rsidRPr="00E445DB" w:rsidRDefault="00FA5658" w:rsidP="001904F8">
      <w:pPr>
        <w:pStyle w:val="BodyText"/>
        <w:spacing w:after="0"/>
        <w:rPr>
          <w:b/>
        </w:rPr>
      </w:pPr>
      <w:r w:rsidRPr="00E445DB">
        <w:t>University of Newcastle</w:t>
      </w:r>
      <w:r w:rsidR="00102F0A" w:rsidRPr="00E445DB">
        <w:t>, Australia</w:t>
      </w:r>
      <w:r w:rsidR="00102F0A">
        <w:rPr>
          <w:b/>
        </w:rPr>
        <w:t xml:space="preserve"> </w:t>
      </w:r>
      <w:r w:rsidR="00102F0A">
        <w:tab/>
        <w:t xml:space="preserve"> </w:t>
      </w:r>
      <w:r w:rsidR="00102F0A">
        <w:tab/>
      </w:r>
      <w:r w:rsidR="00102F0A" w:rsidRPr="00E445DB">
        <w:rPr>
          <w:b/>
        </w:rPr>
        <w:t xml:space="preserve">                  </w:t>
      </w:r>
      <w:r w:rsidR="00A04C63" w:rsidRPr="00E445DB">
        <w:rPr>
          <w:b/>
        </w:rPr>
        <w:t xml:space="preserve">        </w:t>
      </w:r>
    </w:p>
    <w:p w14:paraId="59169D44" w14:textId="6F7286A8" w:rsidR="00552EF6" w:rsidRDefault="00B9197D" w:rsidP="001904F8">
      <w:pPr>
        <w:pStyle w:val="BodyText"/>
        <w:spacing w:after="0"/>
      </w:pPr>
      <w:r w:rsidRPr="004923D9">
        <w:t>Research topic: System E</w:t>
      </w:r>
      <w:r w:rsidR="00FA5658" w:rsidRPr="004923D9">
        <w:t>ngineering Implementation</w:t>
      </w:r>
    </w:p>
    <w:p w14:paraId="17A4D6F7" w14:textId="77777777" w:rsidR="00051B9B" w:rsidRDefault="00051B9B" w:rsidP="001904F8">
      <w:pPr>
        <w:pStyle w:val="BodyText"/>
        <w:spacing w:after="0"/>
        <w:rPr>
          <w:b/>
        </w:rPr>
      </w:pPr>
    </w:p>
    <w:p w14:paraId="74310BB9" w14:textId="7F3FC49E" w:rsidR="00554DAC" w:rsidRDefault="00FA5658" w:rsidP="001904F8">
      <w:pPr>
        <w:pStyle w:val="BodyText"/>
        <w:spacing w:after="0"/>
        <w:rPr>
          <w:b/>
        </w:rPr>
      </w:pPr>
      <w:r w:rsidRPr="00E445DB">
        <w:rPr>
          <w:b/>
        </w:rPr>
        <w:t xml:space="preserve">B.Sc. in </w:t>
      </w:r>
      <w:r w:rsidR="0089186C" w:rsidRPr="00E445DB">
        <w:rPr>
          <w:b/>
        </w:rPr>
        <w:t>Electronics Engineering</w:t>
      </w:r>
      <w:r w:rsidR="00051B9B">
        <w:t xml:space="preserve">, </w:t>
      </w:r>
      <w:r w:rsidR="00E87518" w:rsidRPr="00E445DB">
        <w:rPr>
          <w:b/>
        </w:rPr>
        <w:t>2001-2</w:t>
      </w:r>
      <w:r w:rsidR="00E12B1A" w:rsidRPr="00E445DB">
        <w:rPr>
          <w:b/>
        </w:rPr>
        <w:t>008</w:t>
      </w:r>
    </w:p>
    <w:p w14:paraId="4C66EE30" w14:textId="23CC8CF8" w:rsidR="00051B9B" w:rsidRPr="00554DAC" w:rsidRDefault="00051B9B" w:rsidP="001904F8">
      <w:pPr>
        <w:pStyle w:val="BodyText"/>
        <w:spacing w:after="0"/>
      </w:pPr>
      <w:r w:rsidRPr="00E445DB">
        <w:rPr>
          <w:bCs/>
        </w:rPr>
        <w:t>Azad University</w:t>
      </w:r>
      <w:r>
        <w:t xml:space="preserve"> </w:t>
      </w:r>
      <w:r w:rsidRPr="00E445DB">
        <w:rPr>
          <w:bCs/>
        </w:rPr>
        <w:t>(Tehran Central Branch)</w:t>
      </w:r>
      <w:r w:rsidRPr="004923D9">
        <w:tab/>
      </w:r>
    </w:p>
    <w:p w14:paraId="61656212" w14:textId="4DE9E2A9" w:rsidR="00D9716B" w:rsidRPr="007D1014" w:rsidRDefault="00FA5658" w:rsidP="00861DE1">
      <w:pPr>
        <w:pStyle w:val="BodyText"/>
        <w:spacing w:after="0"/>
      </w:pPr>
      <w:r w:rsidRPr="00D9716B">
        <w:t>Thesis topic: Design of a Circuit for Magnetic Reflux Measurement</w:t>
      </w:r>
      <w:r w:rsidR="004923D9" w:rsidRPr="00D9716B">
        <w:t xml:space="preserve"> </w:t>
      </w:r>
      <w:r w:rsidR="00B9197D" w:rsidRPr="00D9716B">
        <w:t>U</w:t>
      </w:r>
      <w:r w:rsidRPr="00D9716B">
        <w:t>sing Analog and Digital Circuits</w:t>
      </w:r>
    </w:p>
    <w:sectPr w:rsidR="00D9716B" w:rsidRPr="007D1014" w:rsidSect="00534335">
      <w:headerReference w:type="default" r:id="rId8"/>
      <w:footerReference w:type="default" r:id="rId9"/>
      <w:headerReference w:type="first" r:id="rId10"/>
      <w:pgSz w:w="12240" w:h="15840"/>
      <w:pgMar w:top="1152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326A41" w14:textId="77777777" w:rsidR="003509D0" w:rsidRDefault="003509D0">
      <w:r>
        <w:separator/>
      </w:r>
    </w:p>
  </w:endnote>
  <w:endnote w:type="continuationSeparator" w:id="0">
    <w:p w14:paraId="24DC5117" w14:textId="77777777" w:rsidR="003509D0" w:rsidRDefault="003509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F34A2B" w14:textId="77777777" w:rsidR="00C73235" w:rsidRDefault="00C73235">
    <w:pPr>
      <w:pStyle w:val="Footer"/>
    </w:pPr>
    <w:r>
      <w:fldChar w:fldCharType="begin"/>
    </w:r>
    <w:r>
      <w:instrText xml:space="preserve"> Page </w:instrText>
    </w:r>
    <w:r>
      <w:fldChar w:fldCharType="separate"/>
    </w:r>
    <w:r w:rsidR="005906AC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A27CDE" w14:textId="77777777" w:rsidR="003509D0" w:rsidRDefault="003509D0">
      <w:r>
        <w:separator/>
      </w:r>
    </w:p>
  </w:footnote>
  <w:footnote w:type="continuationSeparator" w:id="0">
    <w:p w14:paraId="0FB057E1" w14:textId="77777777" w:rsidR="003509D0" w:rsidRDefault="003509D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21096" w:type="dxa"/>
      <w:tblLook w:val="04A0" w:firstRow="1" w:lastRow="0" w:firstColumn="1" w:lastColumn="0" w:noHBand="0" w:noVBand="1"/>
    </w:tblPr>
    <w:tblGrid>
      <w:gridCol w:w="10188"/>
      <w:gridCol w:w="10188"/>
      <w:gridCol w:w="720"/>
    </w:tblGrid>
    <w:tr w:rsidR="00C73235" w:rsidRPr="001B3D8E" w14:paraId="7636E49E" w14:textId="77777777">
      <w:trPr>
        <w:trHeight w:val="720"/>
      </w:trPr>
      <w:tc>
        <w:tcPr>
          <w:tcW w:w="10188" w:type="dxa"/>
          <w:vAlign w:val="center"/>
        </w:tcPr>
        <w:p w14:paraId="10527574" w14:textId="1C4DB075" w:rsidR="00C73235" w:rsidRPr="004838BF" w:rsidRDefault="00C73235" w:rsidP="007B5249">
          <w:pPr>
            <w:pStyle w:val="Title"/>
            <w:spacing w:after="0"/>
            <w:rPr>
              <w:iCs/>
              <w:color w:val="808080" w:themeColor="text1" w:themeTint="7F"/>
              <w:sz w:val="32"/>
              <w:szCs w:val="32"/>
              <w:lang w:val="fr-FR"/>
            </w:rPr>
          </w:pPr>
          <w:r w:rsidRPr="004838BF">
            <w:rPr>
              <w:rStyle w:val="SubtleEmphasis"/>
              <w:i w:val="0"/>
              <w:sz w:val="32"/>
              <w:szCs w:val="32"/>
              <w:lang w:val="fr-FR"/>
            </w:rPr>
            <w:t>Armin Samadi</w:t>
          </w:r>
          <w:r w:rsidRPr="004838BF">
            <w:rPr>
              <w:rStyle w:val="SubtleEmphasis"/>
              <w:i w:val="0"/>
              <w:sz w:val="32"/>
              <w:szCs w:val="32"/>
              <w:lang w:val="fr-FR"/>
            </w:rPr>
            <w:br/>
          </w:r>
          <w:r>
            <w:rPr>
              <w:rStyle w:val="SubtleEmphasis"/>
              <w:i w:val="0"/>
              <w:sz w:val="18"/>
              <w:szCs w:val="18"/>
              <w:lang w:val="fr-FR"/>
            </w:rPr>
            <w:t>+1-452-452-9747</w:t>
          </w:r>
          <w:r w:rsidRPr="004838BF">
            <w:rPr>
              <w:rStyle w:val="SubtleEmphasis"/>
              <w:i w:val="0"/>
              <w:sz w:val="18"/>
              <w:szCs w:val="18"/>
              <w:lang w:val="fr-FR"/>
            </w:rPr>
            <w:t xml:space="preserve"> </w:t>
          </w:r>
          <w:r w:rsidRPr="00485AC9">
            <w:rPr>
              <w:rStyle w:val="SubtleEmphasis"/>
              <w:i w:val="0"/>
              <w:sz w:val="18"/>
              <w:szCs w:val="18"/>
            </w:rPr>
            <w:sym w:font="Wingdings 2" w:char="F097"/>
          </w:r>
          <w:r>
            <w:rPr>
              <w:rStyle w:val="SubtleEmphasis"/>
              <w:i w:val="0"/>
              <w:sz w:val="18"/>
              <w:szCs w:val="18"/>
              <w:lang w:val="fr-FR"/>
            </w:rPr>
            <w:t xml:space="preserve"> armin82s@y</w:t>
          </w:r>
          <w:r w:rsidRPr="004838BF">
            <w:rPr>
              <w:rStyle w:val="SubtleEmphasis"/>
              <w:i w:val="0"/>
              <w:sz w:val="18"/>
              <w:szCs w:val="18"/>
              <w:lang w:val="fr-FR"/>
            </w:rPr>
            <w:t>ahoo.com</w:t>
          </w:r>
        </w:p>
      </w:tc>
      <w:tc>
        <w:tcPr>
          <w:tcW w:w="10188" w:type="dxa"/>
          <w:vAlign w:val="center"/>
        </w:tcPr>
        <w:p w14:paraId="46709C50" w14:textId="77777777" w:rsidR="00C73235" w:rsidRPr="004838BF" w:rsidRDefault="00C73235">
          <w:pPr>
            <w:rPr>
              <w:lang w:val="fr-FR"/>
            </w:rPr>
          </w:pPr>
        </w:p>
      </w:tc>
      <w:tc>
        <w:tcPr>
          <w:tcW w:w="720" w:type="dxa"/>
          <w:shd w:val="clear" w:color="auto" w:fill="A9122A"/>
          <w:vAlign w:val="center"/>
        </w:tcPr>
        <w:p w14:paraId="6929733D" w14:textId="77777777" w:rsidR="00C73235" w:rsidRPr="004838BF" w:rsidRDefault="00C73235">
          <w:pPr>
            <w:rPr>
              <w:lang w:val="fr-FR"/>
            </w:rPr>
          </w:pPr>
        </w:p>
      </w:tc>
    </w:tr>
  </w:tbl>
  <w:p w14:paraId="32ED6C19" w14:textId="77777777" w:rsidR="00C73235" w:rsidRPr="004838BF" w:rsidRDefault="00C73235">
    <w:pPr>
      <w:pStyle w:val="Header"/>
      <w:rPr>
        <w:lang w:val="fr-FR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534" w:type="dxa"/>
      <w:tblLook w:val="04A0" w:firstRow="1" w:lastRow="0" w:firstColumn="1" w:lastColumn="0" w:noHBand="0" w:noVBand="1"/>
    </w:tblPr>
    <w:tblGrid>
      <w:gridCol w:w="9534"/>
    </w:tblGrid>
    <w:tr w:rsidR="00C73235" w:rsidRPr="007F4CF6" w14:paraId="22D77843" w14:textId="77777777" w:rsidTr="009678D1">
      <w:trPr>
        <w:trHeight w:val="417"/>
      </w:trPr>
      <w:tc>
        <w:tcPr>
          <w:tcW w:w="9534" w:type="dxa"/>
          <w:vAlign w:val="center"/>
        </w:tcPr>
        <w:p w14:paraId="7471066C" w14:textId="31CE3AA4" w:rsidR="00C73235" w:rsidRPr="00697C93" w:rsidRDefault="00C73235" w:rsidP="00263F81">
          <w:pPr>
            <w:pStyle w:val="Title"/>
            <w:spacing w:after="60"/>
            <w:rPr>
              <w:rStyle w:val="SubtleEmphasis"/>
              <w:i w:val="0"/>
              <w:sz w:val="32"/>
              <w:szCs w:val="32"/>
            </w:rPr>
          </w:pPr>
          <w:r w:rsidRPr="00485AC9">
            <w:rPr>
              <w:rStyle w:val="SubtleEmphasis"/>
              <w:i w:val="0"/>
              <w:sz w:val="32"/>
              <w:szCs w:val="32"/>
            </w:rPr>
            <w:t>Armin Samadi</w:t>
          </w:r>
        </w:p>
        <w:p w14:paraId="2F1063F5" w14:textId="34E18396" w:rsidR="00C73235" w:rsidRPr="00485AC9" w:rsidRDefault="00C73235" w:rsidP="00D61EAB">
          <w:pPr>
            <w:pStyle w:val="Title"/>
            <w:spacing w:after="0"/>
            <w:rPr>
              <w:color w:val="000000"/>
              <w:sz w:val="18"/>
              <w:szCs w:val="18"/>
            </w:rPr>
          </w:pPr>
          <w:r>
            <w:rPr>
              <w:rStyle w:val="SubtleEmphasis"/>
              <w:i w:val="0"/>
              <w:sz w:val="18"/>
              <w:szCs w:val="18"/>
            </w:rPr>
            <w:t>12 Hockley Place, Toronto, ON, M3A 2S4</w:t>
          </w:r>
          <w:r>
            <w:rPr>
              <w:rStyle w:val="SubtleEmphasis"/>
              <w:i w:val="0"/>
              <w:sz w:val="18"/>
              <w:szCs w:val="18"/>
            </w:rPr>
            <w:br/>
            <w:t>+1-416-452-9747</w:t>
          </w:r>
          <w:r w:rsidRPr="00485AC9">
            <w:rPr>
              <w:rStyle w:val="SubtleEmphasis"/>
              <w:i w:val="0"/>
              <w:sz w:val="18"/>
              <w:szCs w:val="18"/>
            </w:rPr>
            <w:t xml:space="preserve"> </w:t>
          </w:r>
          <w:r w:rsidRPr="00485AC9">
            <w:rPr>
              <w:rStyle w:val="SubtleEmphasis"/>
              <w:i w:val="0"/>
              <w:sz w:val="18"/>
              <w:szCs w:val="18"/>
            </w:rPr>
            <w:sym w:font="Wingdings 2" w:char="F097"/>
          </w:r>
          <w:r>
            <w:rPr>
              <w:rStyle w:val="SubtleEmphasis"/>
              <w:i w:val="0"/>
              <w:sz w:val="18"/>
              <w:szCs w:val="18"/>
            </w:rPr>
            <w:t xml:space="preserve"> armin82s@y</w:t>
          </w:r>
          <w:r w:rsidRPr="00485AC9">
            <w:rPr>
              <w:rStyle w:val="SubtleEmphasis"/>
              <w:i w:val="0"/>
              <w:sz w:val="18"/>
              <w:szCs w:val="18"/>
            </w:rPr>
            <w:t>ahoo.com</w:t>
          </w:r>
        </w:p>
      </w:tc>
    </w:tr>
  </w:tbl>
  <w:p w14:paraId="3F2D560A" w14:textId="77777777" w:rsidR="00C73235" w:rsidRPr="00D024CE" w:rsidRDefault="00C73235" w:rsidP="009678D1">
    <w:pPr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8F86B22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DF29B8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05E617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CE2D0C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C00777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A2A77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3F8D6F8"/>
    <w:lvl w:ilvl="0">
      <w:start w:val="1"/>
      <w:numFmt w:val="bullet"/>
      <w:pStyle w:val="ListBullet3"/>
      <w:lvlText w:val=""/>
      <w:lvlJc w:val="left"/>
      <w:pPr>
        <w:tabs>
          <w:tab w:val="num" w:pos="1495"/>
        </w:tabs>
        <w:ind w:left="1495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6C04B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CDA57E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9526DE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11E06C57"/>
    <w:multiLevelType w:val="multilevel"/>
    <w:tmpl w:val="1EB431B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2742D99"/>
    <w:multiLevelType w:val="hybridMultilevel"/>
    <w:tmpl w:val="F9388570"/>
    <w:lvl w:ilvl="0" w:tplc="1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3" w15:restartNumberingAfterBreak="0">
    <w:nsid w:val="1A65446F"/>
    <w:multiLevelType w:val="hybridMultilevel"/>
    <w:tmpl w:val="A98A9D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5771F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A6C799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1"/>
  </w:num>
  <w:num w:numId="13">
    <w:abstractNumId w:val="6"/>
  </w:num>
  <w:num w:numId="14">
    <w:abstractNumId w:val="10"/>
  </w:num>
  <w:num w:numId="15">
    <w:abstractNumId w:val="9"/>
  </w:num>
  <w:num w:numId="16">
    <w:abstractNumId w:val="9"/>
  </w:num>
  <w:num w:numId="17">
    <w:abstractNumId w:val="9"/>
  </w:num>
  <w:num w:numId="18">
    <w:abstractNumId w:val="12"/>
  </w:num>
  <w:num w:numId="19">
    <w:abstractNumId w:val="15"/>
  </w:num>
  <w:num w:numId="20">
    <w:abstractNumId w:val="1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MjUysTC0tDQwNDVS0lEKTi0uzszPAykwqgUAqJnhxSwAAAA="/>
    <w:docVar w:name="ShowDynamicGuides" w:val="1"/>
    <w:docVar w:name="ShowMarginGuides" w:val="0"/>
    <w:docVar w:name="ShowOutlines" w:val="0"/>
    <w:docVar w:name="ShowStaticGuides" w:val="0"/>
  </w:docVars>
  <w:rsids>
    <w:rsidRoot w:val="004468F9"/>
    <w:rsid w:val="00022645"/>
    <w:rsid w:val="000266C3"/>
    <w:rsid w:val="00030761"/>
    <w:rsid w:val="00036DF0"/>
    <w:rsid w:val="0003755C"/>
    <w:rsid w:val="00043B60"/>
    <w:rsid w:val="0005194F"/>
    <w:rsid w:val="00051B9B"/>
    <w:rsid w:val="00051FE0"/>
    <w:rsid w:val="000678CF"/>
    <w:rsid w:val="000704BB"/>
    <w:rsid w:val="00074756"/>
    <w:rsid w:val="00075FD0"/>
    <w:rsid w:val="000B1B24"/>
    <w:rsid w:val="000C3544"/>
    <w:rsid w:val="000D2B4A"/>
    <w:rsid w:val="000D5C25"/>
    <w:rsid w:val="000D5E95"/>
    <w:rsid w:val="000D7534"/>
    <w:rsid w:val="000F169F"/>
    <w:rsid w:val="00102F0A"/>
    <w:rsid w:val="00106B74"/>
    <w:rsid w:val="00112FF4"/>
    <w:rsid w:val="00142014"/>
    <w:rsid w:val="00164231"/>
    <w:rsid w:val="00165868"/>
    <w:rsid w:val="001904F8"/>
    <w:rsid w:val="0019202D"/>
    <w:rsid w:val="001B19B7"/>
    <w:rsid w:val="001B1E45"/>
    <w:rsid w:val="001B3D8E"/>
    <w:rsid w:val="001C16D2"/>
    <w:rsid w:val="00202BE7"/>
    <w:rsid w:val="002046DF"/>
    <w:rsid w:val="00205B7B"/>
    <w:rsid w:val="002226C7"/>
    <w:rsid w:val="00223980"/>
    <w:rsid w:val="00240667"/>
    <w:rsid w:val="00242A1F"/>
    <w:rsid w:val="002542F4"/>
    <w:rsid w:val="00255E29"/>
    <w:rsid w:val="00262C6C"/>
    <w:rsid w:val="002635F1"/>
    <w:rsid w:val="00263F81"/>
    <w:rsid w:val="00270408"/>
    <w:rsid w:val="00272075"/>
    <w:rsid w:val="0027754C"/>
    <w:rsid w:val="00277F41"/>
    <w:rsid w:val="002837A6"/>
    <w:rsid w:val="0029605C"/>
    <w:rsid w:val="002960A5"/>
    <w:rsid w:val="002B1F17"/>
    <w:rsid w:val="002B496F"/>
    <w:rsid w:val="002B6375"/>
    <w:rsid w:val="002B6CC0"/>
    <w:rsid w:val="002C0389"/>
    <w:rsid w:val="002D516F"/>
    <w:rsid w:val="002D6DFE"/>
    <w:rsid w:val="002F24E1"/>
    <w:rsid w:val="003024C2"/>
    <w:rsid w:val="00312F0F"/>
    <w:rsid w:val="00322422"/>
    <w:rsid w:val="00327CF7"/>
    <w:rsid w:val="0033686C"/>
    <w:rsid w:val="003437DA"/>
    <w:rsid w:val="00350300"/>
    <w:rsid w:val="003509D0"/>
    <w:rsid w:val="00355F42"/>
    <w:rsid w:val="0036538B"/>
    <w:rsid w:val="003828D0"/>
    <w:rsid w:val="00384436"/>
    <w:rsid w:val="00394CA4"/>
    <w:rsid w:val="00397370"/>
    <w:rsid w:val="003B0311"/>
    <w:rsid w:val="003B3463"/>
    <w:rsid w:val="003D30F9"/>
    <w:rsid w:val="003D5F59"/>
    <w:rsid w:val="00416DF8"/>
    <w:rsid w:val="0042552C"/>
    <w:rsid w:val="004345EC"/>
    <w:rsid w:val="0043536B"/>
    <w:rsid w:val="0043766D"/>
    <w:rsid w:val="00437CBE"/>
    <w:rsid w:val="004468F9"/>
    <w:rsid w:val="00447202"/>
    <w:rsid w:val="004551B2"/>
    <w:rsid w:val="00455C04"/>
    <w:rsid w:val="00466548"/>
    <w:rsid w:val="0047283D"/>
    <w:rsid w:val="00473D0C"/>
    <w:rsid w:val="00477533"/>
    <w:rsid w:val="004838BF"/>
    <w:rsid w:val="00485AC9"/>
    <w:rsid w:val="00486C59"/>
    <w:rsid w:val="004923D9"/>
    <w:rsid w:val="004B103A"/>
    <w:rsid w:val="004B4E35"/>
    <w:rsid w:val="004C1721"/>
    <w:rsid w:val="004E1204"/>
    <w:rsid w:val="004E3323"/>
    <w:rsid w:val="004F1A9B"/>
    <w:rsid w:val="004F3EAD"/>
    <w:rsid w:val="00501F51"/>
    <w:rsid w:val="005059B7"/>
    <w:rsid w:val="00507EF7"/>
    <w:rsid w:val="00513563"/>
    <w:rsid w:val="00525EF1"/>
    <w:rsid w:val="005308D7"/>
    <w:rsid w:val="00531B94"/>
    <w:rsid w:val="00534335"/>
    <w:rsid w:val="0054073A"/>
    <w:rsid w:val="00552EF6"/>
    <w:rsid w:val="00554DAC"/>
    <w:rsid w:val="00567454"/>
    <w:rsid w:val="00574A49"/>
    <w:rsid w:val="00582E8A"/>
    <w:rsid w:val="00586151"/>
    <w:rsid w:val="005906AC"/>
    <w:rsid w:val="00593184"/>
    <w:rsid w:val="005A140F"/>
    <w:rsid w:val="005A2D57"/>
    <w:rsid w:val="005A2F14"/>
    <w:rsid w:val="005A37C9"/>
    <w:rsid w:val="005A3938"/>
    <w:rsid w:val="005A4D4D"/>
    <w:rsid w:val="005B0630"/>
    <w:rsid w:val="005B407D"/>
    <w:rsid w:val="005C7C5A"/>
    <w:rsid w:val="005D6D05"/>
    <w:rsid w:val="005E31AC"/>
    <w:rsid w:val="005E387F"/>
    <w:rsid w:val="005E6531"/>
    <w:rsid w:val="005E65D9"/>
    <w:rsid w:val="00602030"/>
    <w:rsid w:val="006339F0"/>
    <w:rsid w:val="00634EA9"/>
    <w:rsid w:val="00636B49"/>
    <w:rsid w:val="00652F45"/>
    <w:rsid w:val="00660A0B"/>
    <w:rsid w:val="00666E4E"/>
    <w:rsid w:val="006744BF"/>
    <w:rsid w:val="00681CB6"/>
    <w:rsid w:val="00697C93"/>
    <w:rsid w:val="006D4859"/>
    <w:rsid w:val="006E0641"/>
    <w:rsid w:val="006F16C5"/>
    <w:rsid w:val="006F22B4"/>
    <w:rsid w:val="00702207"/>
    <w:rsid w:val="007072D6"/>
    <w:rsid w:val="007105B8"/>
    <w:rsid w:val="007151A1"/>
    <w:rsid w:val="00740F05"/>
    <w:rsid w:val="00750A98"/>
    <w:rsid w:val="00753BA9"/>
    <w:rsid w:val="0076055C"/>
    <w:rsid w:val="00767B65"/>
    <w:rsid w:val="00777DBF"/>
    <w:rsid w:val="007957D0"/>
    <w:rsid w:val="00796337"/>
    <w:rsid w:val="00796934"/>
    <w:rsid w:val="007A2E32"/>
    <w:rsid w:val="007A7F82"/>
    <w:rsid w:val="007B2D86"/>
    <w:rsid w:val="007B5249"/>
    <w:rsid w:val="007B6FDE"/>
    <w:rsid w:val="007B78DD"/>
    <w:rsid w:val="007D1014"/>
    <w:rsid w:val="007D3213"/>
    <w:rsid w:val="007E5E09"/>
    <w:rsid w:val="007F0439"/>
    <w:rsid w:val="007F7F7C"/>
    <w:rsid w:val="00815494"/>
    <w:rsid w:val="00822505"/>
    <w:rsid w:val="0083491D"/>
    <w:rsid w:val="00842D69"/>
    <w:rsid w:val="00844402"/>
    <w:rsid w:val="008500FA"/>
    <w:rsid w:val="008536B8"/>
    <w:rsid w:val="00853A4F"/>
    <w:rsid w:val="00855461"/>
    <w:rsid w:val="00861DE1"/>
    <w:rsid w:val="008756DF"/>
    <w:rsid w:val="0089186C"/>
    <w:rsid w:val="00894885"/>
    <w:rsid w:val="008A1DEC"/>
    <w:rsid w:val="008A38DA"/>
    <w:rsid w:val="008A41A0"/>
    <w:rsid w:val="008B4289"/>
    <w:rsid w:val="008B67DB"/>
    <w:rsid w:val="008B6CF3"/>
    <w:rsid w:val="008C2104"/>
    <w:rsid w:val="008C6669"/>
    <w:rsid w:val="008C6707"/>
    <w:rsid w:val="008F1734"/>
    <w:rsid w:val="008F28D1"/>
    <w:rsid w:val="00901D87"/>
    <w:rsid w:val="00905AAE"/>
    <w:rsid w:val="0091563B"/>
    <w:rsid w:val="00916220"/>
    <w:rsid w:val="009223F8"/>
    <w:rsid w:val="00924C97"/>
    <w:rsid w:val="0092581F"/>
    <w:rsid w:val="0093064B"/>
    <w:rsid w:val="00951B84"/>
    <w:rsid w:val="009652B9"/>
    <w:rsid w:val="009678D1"/>
    <w:rsid w:val="009719B5"/>
    <w:rsid w:val="00982151"/>
    <w:rsid w:val="009A43F1"/>
    <w:rsid w:val="009A6760"/>
    <w:rsid w:val="009B2C39"/>
    <w:rsid w:val="009C11AF"/>
    <w:rsid w:val="009C49CD"/>
    <w:rsid w:val="009E250A"/>
    <w:rsid w:val="009E6399"/>
    <w:rsid w:val="009F1752"/>
    <w:rsid w:val="009F214B"/>
    <w:rsid w:val="009F469D"/>
    <w:rsid w:val="009F4ED5"/>
    <w:rsid w:val="009F5A93"/>
    <w:rsid w:val="00A04987"/>
    <w:rsid w:val="00A04C63"/>
    <w:rsid w:val="00A07F5E"/>
    <w:rsid w:val="00A254E5"/>
    <w:rsid w:val="00A26433"/>
    <w:rsid w:val="00A3075B"/>
    <w:rsid w:val="00A31090"/>
    <w:rsid w:val="00A31E1E"/>
    <w:rsid w:val="00A33F11"/>
    <w:rsid w:val="00A4026D"/>
    <w:rsid w:val="00A45750"/>
    <w:rsid w:val="00A535B2"/>
    <w:rsid w:val="00A53C9C"/>
    <w:rsid w:val="00A54177"/>
    <w:rsid w:val="00A56663"/>
    <w:rsid w:val="00A60E56"/>
    <w:rsid w:val="00A70145"/>
    <w:rsid w:val="00A705A5"/>
    <w:rsid w:val="00A831E1"/>
    <w:rsid w:val="00A85967"/>
    <w:rsid w:val="00A85DDC"/>
    <w:rsid w:val="00A86635"/>
    <w:rsid w:val="00AA458C"/>
    <w:rsid w:val="00AB279F"/>
    <w:rsid w:val="00AB78B0"/>
    <w:rsid w:val="00AC063E"/>
    <w:rsid w:val="00AC76CC"/>
    <w:rsid w:val="00AE0E32"/>
    <w:rsid w:val="00B0333E"/>
    <w:rsid w:val="00B1390F"/>
    <w:rsid w:val="00B303CB"/>
    <w:rsid w:val="00B5772C"/>
    <w:rsid w:val="00B8207A"/>
    <w:rsid w:val="00B843FB"/>
    <w:rsid w:val="00B9197D"/>
    <w:rsid w:val="00B91A4A"/>
    <w:rsid w:val="00B92E35"/>
    <w:rsid w:val="00B95D56"/>
    <w:rsid w:val="00BB2663"/>
    <w:rsid w:val="00BB456E"/>
    <w:rsid w:val="00BB7465"/>
    <w:rsid w:val="00BC5DB2"/>
    <w:rsid w:val="00BE0614"/>
    <w:rsid w:val="00BE4880"/>
    <w:rsid w:val="00BE53E9"/>
    <w:rsid w:val="00BF306B"/>
    <w:rsid w:val="00C052BE"/>
    <w:rsid w:val="00C11A74"/>
    <w:rsid w:val="00C328B8"/>
    <w:rsid w:val="00C36068"/>
    <w:rsid w:val="00C654A7"/>
    <w:rsid w:val="00C73235"/>
    <w:rsid w:val="00C91733"/>
    <w:rsid w:val="00C92BDB"/>
    <w:rsid w:val="00C937E1"/>
    <w:rsid w:val="00C979E4"/>
    <w:rsid w:val="00CA12FA"/>
    <w:rsid w:val="00CB0000"/>
    <w:rsid w:val="00CB470B"/>
    <w:rsid w:val="00CB7D72"/>
    <w:rsid w:val="00CD19B7"/>
    <w:rsid w:val="00CD39EE"/>
    <w:rsid w:val="00CD63B0"/>
    <w:rsid w:val="00CF1A91"/>
    <w:rsid w:val="00CF7196"/>
    <w:rsid w:val="00D00D8F"/>
    <w:rsid w:val="00D024CE"/>
    <w:rsid w:val="00D15E51"/>
    <w:rsid w:val="00D24930"/>
    <w:rsid w:val="00D257B5"/>
    <w:rsid w:val="00D45048"/>
    <w:rsid w:val="00D45DBE"/>
    <w:rsid w:val="00D45DC1"/>
    <w:rsid w:val="00D465E0"/>
    <w:rsid w:val="00D51980"/>
    <w:rsid w:val="00D55674"/>
    <w:rsid w:val="00D61EAB"/>
    <w:rsid w:val="00D700DC"/>
    <w:rsid w:val="00D86511"/>
    <w:rsid w:val="00D94481"/>
    <w:rsid w:val="00D94788"/>
    <w:rsid w:val="00D9716B"/>
    <w:rsid w:val="00DA5311"/>
    <w:rsid w:val="00DC127B"/>
    <w:rsid w:val="00DC15CC"/>
    <w:rsid w:val="00DC2510"/>
    <w:rsid w:val="00DC511A"/>
    <w:rsid w:val="00DC6FC0"/>
    <w:rsid w:val="00DD170E"/>
    <w:rsid w:val="00DE0546"/>
    <w:rsid w:val="00DF1C7B"/>
    <w:rsid w:val="00DF3C8C"/>
    <w:rsid w:val="00DF3D9A"/>
    <w:rsid w:val="00E12B1A"/>
    <w:rsid w:val="00E26ABE"/>
    <w:rsid w:val="00E32422"/>
    <w:rsid w:val="00E445DB"/>
    <w:rsid w:val="00E55D9D"/>
    <w:rsid w:val="00E60481"/>
    <w:rsid w:val="00E649AB"/>
    <w:rsid w:val="00E74D4D"/>
    <w:rsid w:val="00E83D4D"/>
    <w:rsid w:val="00E85180"/>
    <w:rsid w:val="00E87518"/>
    <w:rsid w:val="00E90A9F"/>
    <w:rsid w:val="00E9265A"/>
    <w:rsid w:val="00E92F0F"/>
    <w:rsid w:val="00E94DF7"/>
    <w:rsid w:val="00E955AE"/>
    <w:rsid w:val="00EA06C7"/>
    <w:rsid w:val="00EC4D7D"/>
    <w:rsid w:val="00ED0CE5"/>
    <w:rsid w:val="00ED1891"/>
    <w:rsid w:val="00ED3FB1"/>
    <w:rsid w:val="00ED574F"/>
    <w:rsid w:val="00ED5F33"/>
    <w:rsid w:val="00EF1144"/>
    <w:rsid w:val="00EF5D7B"/>
    <w:rsid w:val="00EF7CEF"/>
    <w:rsid w:val="00F401B6"/>
    <w:rsid w:val="00F50AD6"/>
    <w:rsid w:val="00F54CE2"/>
    <w:rsid w:val="00F76931"/>
    <w:rsid w:val="00F8393B"/>
    <w:rsid w:val="00F8556C"/>
    <w:rsid w:val="00F971E9"/>
    <w:rsid w:val="00FA5658"/>
    <w:rsid w:val="00FB2826"/>
    <w:rsid w:val="00FC1980"/>
    <w:rsid w:val="00FE273B"/>
    <w:rsid w:val="00FF3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060FB6F"/>
  <w15:docId w15:val="{919B81F5-8C5E-47D7-B304-DEE4069CF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 Gothic" w:eastAsia="Times New Roman" w:hAnsi="Century Gothic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uiPriority="34" w:qFormat="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15DE"/>
    <w:rPr>
      <w:szCs w:val="22"/>
    </w:rPr>
  </w:style>
  <w:style w:type="paragraph" w:styleId="Heading1">
    <w:name w:val="heading 1"/>
    <w:basedOn w:val="Normal"/>
    <w:next w:val="BodyText"/>
    <w:link w:val="Heading1Char"/>
    <w:qFormat/>
    <w:rsid w:val="00F015DE"/>
    <w:pPr>
      <w:keepNext/>
      <w:keepLines/>
      <w:pBdr>
        <w:bottom w:val="single" w:sz="12" w:space="3" w:color="A9122A"/>
      </w:pBdr>
      <w:spacing w:before="480" w:after="240"/>
      <w:ind w:left="-187" w:right="-187" w:firstLine="187"/>
      <w:outlineLvl w:val="0"/>
    </w:pPr>
    <w:rPr>
      <w:b/>
      <w:bCs/>
      <w:color w:val="000000"/>
      <w:sz w:val="24"/>
      <w:szCs w:val="24"/>
    </w:rPr>
  </w:style>
  <w:style w:type="paragraph" w:styleId="Heading2">
    <w:name w:val="heading 2"/>
    <w:basedOn w:val="Normal"/>
    <w:next w:val="BodyText"/>
    <w:link w:val="Heading2Char"/>
    <w:qFormat/>
    <w:rsid w:val="00F015DE"/>
    <w:pPr>
      <w:keepNext/>
      <w:keepLines/>
      <w:tabs>
        <w:tab w:val="left" w:pos="5760"/>
      </w:tabs>
      <w:spacing w:before="200" w:after="100"/>
      <w:outlineLvl w:val="1"/>
    </w:pPr>
    <w:rPr>
      <w:b/>
      <w:bCs/>
      <w:color w:val="000000"/>
      <w:szCs w:val="20"/>
    </w:rPr>
  </w:style>
  <w:style w:type="paragraph" w:styleId="Heading3">
    <w:name w:val="heading 3"/>
    <w:basedOn w:val="Normal"/>
    <w:next w:val="Normal"/>
    <w:link w:val="Heading3Char"/>
    <w:qFormat/>
    <w:rsid w:val="00F015DE"/>
    <w:pPr>
      <w:keepNext/>
      <w:keepLines/>
      <w:spacing w:before="200"/>
      <w:outlineLvl w:val="2"/>
    </w:pPr>
    <w:rPr>
      <w:b/>
      <w:bCs/>
      <w:color w:val="A9122A"/>
    </w:rPr>
  </w:style>
  <w:style w:type="paragraph" w:styleId="Heading4">
    <w:name w:val="heading 4"/>
    <w:basedOn w:val="Normal"/>
    <w:next w:val="Normal"/>
    <w:link w:val="Heading4Char"/>
    <w:qFormat/>
    <w:rsid w:val="00F015DE"/>
    <w:pPr>
      <w:keepNext/>
      <w:keepLines/>
      <w:spacing w:before="200"/>
      <w:outlineLvl w:val="3"/>
    </w:pPr>
    <w:rPr>
      <w:b/>
      <w:bCs/>
      <w:i/>
      <w:iCs/>
      <w:color w:val="A9122A"/>
    </w:rPr>
  </w:style>
  <w:style w:type="paragraph" w:styleId="Heading5">
    <w:name w:val="heading 5"/>
    <w:basedOn w:val="Normal"/>
    <w:next w:val="Normal"/>
    <w:link w:val="Heading5Char"/>
    <w:qFormat/>
    <w:rsid w:val="00F015DE"/>
    <w:pPr>
      <w:keepNext/>
      <w:keepLines/>
      <w:spacing w:before="200"/>
      <w:outlineLvl w:val="4"/>
    </w:pPr>
    <w:rPr>
      <w:color w:val="540914"/>
    </w:rPr>
  </w:style>
  <w:style w:type="paragraph" w:styleId="Heading6">
    <w:name w:val="heading 6"/>
    <w:basedOn w:val="Normal"/>
    <w:next w:val="Normal"/>
    <w:link w:val="Heading6Char"/>
    <w:qFormat/>
    <w:rsid w:val="00F015DE"/>
    <w:pPr>
      <w:keepNext/>
      <w:keepLines/>
      <w:spacing w:before="200"/>
      <w:outlineLvl w:val="5"/>
    </w:pPr>
    <w:rPr>
      <w:i/>
      <w:iCs/>
      <w:color w:val="540914"/>
    </w:rPr>
  </w:style>
  <w:style w:type="paragraph" w:styleId="Heading7">
    <w:name w:val="heading 7"/>
    <w:basedOn w:val="Normal"/>
    <w:next w:val="Normal"/>
    <w:link w:val="Heading7Char"/>
    <w:qFormat/>
    <w:rsid w:val="00F015DE"/>
    <w:pPr>
      <w:keepNext/>
      <w:keepLines/>
      <w:spacing w:before="200"/>
      <w:outlineLvl w:val="6"/>
    </w:pPr>
    <w:rPr>
      <w:i/>
      <w:iCs/>
      <w:color w:val="404040"/>
    </w:rPr>
  </w:style>
  <w:style w:type="paragraph" w:styleId="Heading8">
    <w:name w:val="heading 8"/>
    <w:basedOn w:val="Normal"/>
    <w:next w:val="Normal"/>
    <w:link w:val="Heading8Char"/>
    <w:qFormat/>
    <w:rsid w:val="00F015DE"/>
    <w:pPr>
      <w:keepNext/>
      <w:keepLines/>
      <w:spacing w:before="200"/>
      <w:outlineLvl w:val="7"/>
    </w:pPr>
    <w:rPr>
      <w:color w:val="404040"/>
      <w:szCs w:val="20"/>
    </w:rPr>
  </w:style>
  <w:style w:type="paragraph" w:styleId="Heading9">
    <w:name w:val="heading 9"/>
    <w:basedOn w:val="Normal"/>
    <w:next w:val="Normal"/>
    <w:link w:val="Heading9Char"/>
    <w:qFormat/>
    <w:rsid w:val="00F015DE"/>
    <w:pPr>
      <w:keepNext/>
      <w:keepLines/>
      <w:spacing w:before="200"/>
      <w:outlineLvl w:val="8"/>
    </w:pPr>
    <w:rPr>
      <w:i/>
      <w:iCs/>
      <w:color w:val="40404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015DE"/>
    <w:rPr>
      <w:rFonts w:ascii="Century Gothic" w:eastAsia="Times New Roman" w:hAnsi="Century Gothic" w:cs="Times New Roman"/>
      <w:b/>
      <w:bCs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F015DE"/>
    <w:rPr>
      <w:rFonts w:ascii="Century Gothic" w:eastAsia="Times New Roman" w:hAnsi="Century Gothic" w:cs="Times New Roman"/>
      <w:b/>
      <w:bCs/>
      <w:color w:val="000000"/>
      <w:sz w:val="20"/>
      <w:szCs w:val="20"/>
    </w:rPr>
  </w:style>
  <w:style w:type="paragraph" w:styleId="Header">
    <w:name w:val="header"/>
    <w:basedOn w:val="Normal"/>
    <w:link w:val="HeaderChar"/>
    <w:rsid w:val="00F015DE"/>
    <w:pPr>
      <w:tabs>
        <w:tab w:val="center" w:pos="4680"/>
        <w:tab w:val="right" w:pos="9360"/>
      </w:tabs>
      <w:spacing w:after="200"/>
    </w:pPr>
  </w:style>
  <w:style w:type="character" w:customStyle="1" w:styleId="HeaderChar">
    <w:name w:val="Header Char"/>
    <w:basedOn w:val="DefaultParagraphFont"/>
    <w:link w:val="Header"/>
    <w:rsid w:val="00F015DE"/>
    <w:rPr>
      <w:sz w:val="20"/>
    </w:rPr>
  </w:style>
  <w:style w:type="paragraph" w:styleId="Footer">
    <w:name w:val="footer"/>
    <w:basedOn w:val="Normal"/>
    <w:link w:val="FooterChar"/>
    <w:rsid w:val="00F015DE"/>
    <w:pPr>
      <w:tabs>
        <w:tab w:val="center" w:pos="4680"/>
        <w:tab w:val="right" w:pos="9360"/>
      </w:tabs>
      <w:spacing w:before="200"/>
      <w:jc w:val="right"/>
    </w:pPr>
    <w:rPr>
      <w:b/>
      <w:color w:val="A9122A"/>
    </w:rPr>
  </w:style>
  <w:style w:type="character" w:customStyle="1" w:styleId="FooterChar">
    <w:name w:val="Footer Char"/>
    <w:basedOn w:val="DefaultParagraphFont"/>
    <w:link w:val="Footer"/>
    <w:rsid w:val="00F015DE"/>
    <w:rPr>
      <w:b/>
      <w:color w:val="A9122A"/>
      <w:sz w:val="20"/>
    </w:rPr>
  </w:style>
  <w:style w:type="paragraph" w:styleId="Title">
    <w:name w:val="Title"/>
    <w:basedOn w:val="Normal"/>
    <w:next w:val="Normal"/>
    <w:link w:val="TitleChar"/>
    <w:qFormat/>
    <w:rsid w:val="00F015DE"/>
    <w:pPr>
      <w:spacing w:after="120"/>
    </w:pPr>
    <w:rPr>
      <w:b/>
      <w:color w:val="A9122A"/>
      <w:spacing w:val="5"/>
      <w:kern w:val="28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015DE"/>
    <w:rPr>
      <w:rFonts w:ascii="Century Gothic" w:eastAsia="Times New Roman" w:hAnsi="Century Gothic" w:cs="Times New Roman"/>
      <w:b/>
      <w:color w:val="A9122A"/>
      <w:spacing w:val="5"/>
      <w:kern w:val="28"/>
      <w:sz w:val="36"/>
      <w:szCs w:val="36"/>
    </w:rPr>
  </w:style>
  <w:style w:type="paragraph" w:customStyle="1" w:styleId="ContactDetails">
    <w:name w:val="Contact Details"/>
    <w:basedOn w:val="Normal"/>
    <w:rsid w:val="00F015DE"/>
    <w:rPr>
      <w:b/>
      <w:sz w:val="18"/>
      <w:szCs w:val="18"/>
    </w:rPr>
  </w:style>
  <w:style w:type="paragraph" w:customStyle="1" w:styleId="Initials">
    <w:name w:val="Initials"/>
    <w:basedOn w:val="Normal"/>
    <w:rsid w:val="00F015DE"/>
    <w:pPr>
      <w:jc w:val="center"/>
    </w:pPr>
    <w:rPr>
      <w:b/>
      <w:color w:val="A9122A"/>
      <w:sz w:val="106"/>
    </w:rPr>
  </w:style>
  <w:style w:type="paragraph" w:styleId="BodyText">
    <w:name w:val="Body Text"/>
    <w:basedOn w:val="Normal"/>
    <w:link w:val="BodyTextChar"/>
    <w:rsid w:val="00F015DE"/>
    <w:pPr>
      <w:spacing w:after="200"/>
    </w:pPr>
  </w:style>
  <w:style w:type="character" w:customStyle="1" w:styleId="BodyTextChar">
    <w:name w:val="Body Text Char"/>
    <w:basedOn w:val="DefaultParagraphFont"/>
    <w:link w:val="BodyText"/>
    <w:rsid w:val="00F015DE"/>
    <w:rPr>
      <w:sz w:val="20"/>
    </w:rPr>
  </w:style>
  <w:style w:type="paragraph" w:styleId="BalloonText">
    <w:name w:val="Balloon Text"/>
    <w:basedOn w:val="Normal"/>
    <w:link w:val="BalloonTextChar"/>
    <w:semiHidden/>
    <w:unhideWhenUsed/>
    <w:rsid w:val="00F015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F015DE"/>
    <w:rPr>
      <w:rFonts w:ascii="Tahoma" w:hAnsi="Tahoma" w:cs="Tahoma"/>
      <w:sz w:val="16"/>
      <w:szCs w:val="16"/>
    </w:rPr>
  </w:style>
  <w:style w:type="paragraph" w:customStyle="1" w:styleId="Bibliography1">
    <w:name w:val="Bibliography1"/>
    <w:basedOn w:val="Normal"/>
    <w:next w:val="Normal"/>
    <w:semiHidden/>
    <w:unhideWhenUsed/>
    <w:rsid w:val="00F015DE"/>
  </w:style>
  <w:style w:type="paragraph" w:styleId="BlockText">
    <w:name w:val="Block Text"/>
    <w:basedOn w:val="Normal"/>
    <w:semiHidden/>
    <w:unhideWhenUsed/>
    <w:rsid w:val="00F015DE"/>
    <w:pPr>
      <w:pBdr>
        <w:top w:val="single" w:sz="2" w:space="10" w:color="A9122A" w:shadow="1"/>
        <w:left w:val="single" w:sz="2" w:space="10" w:color="A9122A" w:shadow="1"/>
        <w:bottom w:val="single" w:sz="2" w:space="10" w:color="A9122A" w:shadow="1"/>
        <w:right w:val="single" w:sz="2" w:space="10" w:color="A9122A" w:shadow="1"/>
      </w:pBdr>
      <w:ind w:left="1152" w:right="1152"/>
    </w:pPr>
    <w:rPr>
      <w:i/>
      <w:iCs/>
      <w:color w:val="A9122A"/>
    </w:rPr>
  </w:style>
  <w:style w:type="paragraph" w:styleId="BodyText2">
    <w:name w:val="Body Text 2"/>
    <w:basedOn w:val="Normal"/>
    <w:link w:val="BodyText2Char"/>
    <w:semiHidden/>
    <w:unhideWhenUsed/>
    <w:rsid w:val="00F015DE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F015D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F015DE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F015DE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F015DE"/>
    <w:rPr>
      <w:sz w:val="20"/>
    </w:rPr>
  </w:style>
  <w:style w:type="character" w:customStyle="1" w:styleId="BodyText2Char">
    <w:name w:val="Body Text 2 Char"/>
    <w:basedOn w:val="DefaultParagraphFont"/>
    <w:link w:val="BodyText2"/>
    <w:semiHidden/>
    <w:rsid w:val="00F015DE"/>
    <w:rPr>
      <w:sz w:val="20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F015DE"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sid w:val="00F015DE"/>
    <w:rPr>
      <w:sz w:val="20"/>
    </w:rPr>
  </w:style>
  <w:style w:type="paragraph" w:styleId="BodyTextIndent2">
    <w:name w:val="Body Text Indent 2"/>
    <w:basedOn w:val="Normal"/>
    <w:link w:val="BodyTextIndent2Char"/>
    <w:semiHidden/>
    <w:unhideWhenUsed/>
    <w:rsid w:val="00F015DE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F015DE"/>
    <w:rPr>
      <w:sz w:val="20"/>
    </w:rPr>
  </w:style>
  <w:style w:type="paragraph" w:styleId="BodyTextIndent3">
    <w:name w:val="Body Text Indent 3"/>
    <w:basedOn w:val="Normal"/>
    <w:link w:val="BodyTextIndent3Char"/>
    <w:semiHidden/>
    <w:unhideWhenUsed/>
    <w:rsid w:val="00F015D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F015DE"/>
    <w:rPr>
      <w:sz w:val="16"/>
      <w:szCs w:val="16"/>
    </w:rPr>
  </w:style>
  <w:style w:type="paragraph" w:styleId="Caption">
    <w:name w:val="caption"/>
    <w:basedOn w:val="Normal"/>
    <w:next w:val="Normal"/>
    <w:qFormat/>
    <w:rsid w:val="00F015DE"/>
    <w:pPr>
      <w:spacing w:after="200"/>
    </w:pPr>
    <w:rPr>
      <w:b/>
      <w:bCs/>
      <w:color w:val="A9122A"/>
      <w:sz w:val="18"/>
      <w:szCs w:val="18"/>
    </w:rPr>
  </w:style>
  <w:style w:type="paragraph" w:styleId="Closing">
    <w:name w:val="Closing"/>
    <w:basedOn w:val="Normal"/>
    <w:link w:val="ClosingChar"/>
    <w:semiHidden/>
    <w:unhideWhenUsed/>
    <w:rsid w:val="00F015DE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F015DE"/>
    <w:rPr>
      <w:sz w:val="20"/>
    </w:rPr>
  </w:style>
  <w:style w:type="paragraph" w:styleId="CommentText">
    <w:name w:val="annotation text"/>
    <w:basedOn w:val="Normal"/>
    <w:link w:val="CommentTextChar"/>
    <w:semiHidden/>
    <w:unhideWhenUsed/>
    <w:rsid w:val="00F015DE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015D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015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015DE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F015DE"/>
  </w:style>
  <w:style w:type="character" w:customStyle="1" w:styleId="DateChar">
    <w:name w:val="Date Char"/>
    <w:basedOn w:val="DefaultParagraphFont"/>
    <w:link w:val="Date"/>
    <w:semiHidden/>
    <w:rsid w:val="00F015DE"/>
    <w:rPr>
      <w:sz w:val="20"/>
    </w:rPr>
  </w:style>
  <w:style w:type="paragraph" w:styleId="DocumentMap">
    <w:name w:val="Document Map"/>
    <w:basedOn w:val="Normal"/>
    <w:link w:val="DocumentMapChar"/>
    <w:semiHidden/>
    <w:unhideWhenUsed/>
    <w:rsid w:val="00F015DE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F015DE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F015DE"/>
  </w:style>
  <w:style w:type="character" w:customStyle="1" w:styleId="E-mailSignatureChar">
    <w:name w:val="E-mail Signature Char"/>
    <w:basedOn w:val="DefaultParagraphFont"/>
    <w:link w:val="E-mailSignature"/>
    <w:semiHidden/>
    <w:rsid w:val="00F015DE"/>
    <w:rPr>
      <w:sz w:val="20"/>
    </w:rPr>
  </w:style>
  <w:style w:type="paragraph" w:styleId="EndnoteText">
    <w:name w:val="endnote text"/>
    <w:basedOn w:val="Normal"/>
    <w:link w:val="EndnoteTextChar"/>
    <w:semiHidden/>
    <w:unhideWhenUsed/>
    <w:rsid w:val="00F015DE"/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F015DE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F015DE"/>
    <w:pPr>
      <w:framePr w:w="7920" w:h="1980" w:hRule="exact" w:hSpace="180" w:wrap="auto" w:hAnchor="page" w:xAlign="center" w:yAlign="bottom"/>
      <w:ind w:left="2880"/>
    </w:pPr>
    <w:rPr>
      <w:sz w:val="24"/>
      <w:szCs w:val="24"/>
    </w:rPr>
  </w:style>
  <w:style w:type="paragraph" w:styleId="EnvelopeReturn">
    <w:name w:val="envelope return"/>
    <w:basedOn w:val="Normal"/>
    <w:semiHidden/>
    <w:unhideWhenUsed/>
    <w:rsid w:val="00F015DE"/>
    <w:rPr>
      <w:szCs w:val="20"/>
    </w:rPr>
  </w:style>
  <w:style w:type="paragraph" w:styleId="FootnoteText">
    <w:name w:val="footnote text"/>
    <w:basedOn w:val="Normal"/>
    <w:link w:val="FootnoteTextChar"/>
    <w:semiHidden/>
    <w:unhideWhenUsed/>
    <w:rsid w:val="00F015DE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015DE"/>
    <w:rPr>
      <w:sz w:val="20"/>
      <w:szCs w:val="20"/>
    </w:rPr>
  </w:style>
  <w:style w:type="character" w:customStyle="1" w:styleId="Heading3Char">
    <w:name w:val="Heading 3 Char"/>
    <w:basedOn w:val="DefaultParagraphFont"/>
    <w:link w:val="Heading3"/>
    <w:semiHidden/>
    <w:rsid w:val="00F015DE"/>
    <w:rPr>
      <w:rFonts w:ascii="Century Gothic" w:eastAsia="Times New Roman" w:hAnsi="Century Gothic" w:cs="Times New Roman"/>
      <w:b/>
      <w:bCs/>
      <w:color w:val="A9122A"/>
      <w:sz w:val="20"/>
    </w:rPr>
  </w:style>
  <w:style w:type="character" w:customStyle="1" w:styleId="Heading4Char">
    <w:name w:val="Heading 4 Char"/>
    <w:basedOn w:val="DefaultParagraphFont"/>
    <w:link w:val="Heading4"/>
    <w:semiHidden/>
    <w:rsid w:val="00F015DE"/>
    <w:rPr>
      <w:rFonts w:ascii="Century Gothic" w:eastAsia="Times New Roman" w:hAnsi="Century Gothic" w:cs="Times New Roman"/>
      <w:b/>
      <w:bCs/>
      <w:i/>
      <w:iCs/>
      <w:color w:val="A9122A"/>
      <w:sz w:val="20"/>
    </w:rPr>
  </w:style>
  <w:style w:type="character" w:customStyle="1" w:styleId="Heading5Char">
    <w:name w:val="Heading 5 Char"/>
    <w:basedOn w:val="DefaultParagraphFont"/>
    <w:link w:val="Heading5"/>
    <w:semiHidden/>
    <w:rsid w:val="00F015DE"/>
    <w:rPr>
      <w:rFonts w:ascii="Century Gothic" w:eastAsia="Times New Roman" w:hAnsi="Century Gothic" w:cs="Times New Roman"/>
      <w:color w:val="540914"/>
      <w:sz w:val="20"/>
    </w:rPr>
  </w:style>
  <w:style w:type="character" w:customStyle="1" w:styleId="Heading6Char">
    <w:name w:val="Heading 6 Char"/>
    <w:basedOn w:val="DefaultParagraphFont"/>
    <w:link w:val="Heading6"/>
    <w:semiHidden/>
    <w:rsid w:val="00F015DE"/>
    <w:rPr>
      <w:rFonts w:ascii="Century Gothic" w:eastAsia="Times New Roman" w:hAnsi="Century Gothic" w:cs="Times New Roman"/>
      <w:i/>
      <w:iCs/>
      <w:color w:val="540914"/>
      <w:sz w:val="20"/>
    </w:rPr>
  </w:style>
  <w:style w:type="character" w:customStyle="1" w:styleId="Heading7Char">
    <w:name w:val="Heading 7 Char"/>
    <w:basedOn w:val="DefaultParagraphFont"/>
    <w:link w:val="Heading7"/>
    <w:semiHidden/>
    <w:rsid w:val="00F015DE"/>
    <w:rPr>
      <w:rFonts w:ascii="Century Gothic" w:eastAsia="Times New Roman" w:hAnsi="Century Gothic" w:cs="Times New Roman"/>
      <w:i/>
      <w:iCs/>
      <w:color w:val="404040"/>
      <w:sz w:val="20"/>
    </w:rPr>
  </w:style>
  <w:style w:type="character" w:customStyle="1" w:styleId="Heading8Char">
    <w:name w:val="Heading 8 Char"/>
    <w:basedOn w:val="DefaultParagraphFont"/>
    <w:link w:val="Heading8"/>
    <w:semiHidden/>
    <w:rsid w:val="00F015DE"/>
    <w:rPr>
      <w:rFonts w:ascii="Century Gothic" w:eastAsia="Times New Roman" w:hAnsi="Century Gothic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F015DE"/>
    <w:rPr>
      <w:rFonts w:ascii="Century Gothic" w:eastAsia="Times New Roman" w:hAnsi="Century Gothic" w:cs="Times New Roman"/>
      <w:i/>
      <w:iCs/>
      <w:color w:val="404040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F015DE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F015DE"/>
    <w:rPr>
      <w:i/>
      <w:iCs/>
      <w:sz w:val="20"/>
    </w:rPr>
  </w:style>
  <w:style w:type="paragraph" w:styleId="HTMLPreformatted">
    <w:name w:val="HTML Preformatted"/>
    <w:basedOn w:val="Normal"/>
    <w:link w:val="HTMLPreformattedChar"/>
    <w:semiHidden/>
    <w:unhideWhenUsed/>
    <w:rsid w:val="00F015DE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F015DE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F015DE"/>
    <w:pPr>
      <w:ind w:left="200" w:hanging="200"/>
    </w:pPr>
  </w:style>
  <w:style w:type="paragraph" w:styleId="Index2">
    <w:name w:val="index 2"/>
    <w:basedOn w:val="Normal"/>
    <w:next w:val="Normal"/>
    <w:autoRedefine/>
    <w:semiHidden/>
    <w:unhideWhenUsed/>
    <w:rsid w:val="00F015DE"/>
    <w:pPr>
      <w:ind w:left="400" w:hanging="200"/>
    </w:pPr>
  </w:style>
  <w:style w:type="paragraph" w:styleId="Index3">
    <w:name w:val="index 3"/>
    <w:basedOn w:val="Normal"/>
    <w:next w:val="Normal"/>
    <w:autoRedefine/>
    <w:semiHidden/>
    <w:unhideWhenUsed/>
    <w:rsid w:val="00F015DE"/>
    <w:pPr>
      <w:ind w:left="600" w:hanging="200"/>
    </w:pPr>
  </w:style>
  <w:style w:type="paragraph" w:styleId="Index4">
    <w:name w:val="index 4"/>
    <w:basedOn w:val="Normal"/>
    <w:next w:val="Normal"/>
    <w:autoRedefine/>
    <w:semiHidden/>
    <w:unhideWhenUsed/>
    <w:rsid w:val="00F015DE"/>
    <w:pPr>
      <w:ind w:left="800" w:hanging="200"/>
    </w:pPr>
  </w:style>
  <w:style w:type="paragraph" w:styleId="Index5">
    <w:name w:val="index 5"/>
    <w:basedOn w:val="Normal"/>
    <w:next w:val="Normal"/>
    <w:autoRedefine/>
    <w:semiHidden/>
    <w:unhideWhenUsed/>
    <w:rsid w:val="00F015DE"/>
    <w:pPr>
      <w:ind w:left="1000" w:hanging="200"/>
    </w:pPr>
  </w:style>
  <w:style w:type="paragraph" w:styleId="Index6">
    <w:name w:val="index 6"/>
    <w:basedOn w:val="Normal"/>
    <w:next w:val="Normal"/>
    <w:autoRedefine/>
    <w:semiHidden/>
    <w:unhideWhenUsed/>
    <w:rsid w:val="00F015DE"/>
    <w:pPr>
      <w:ind w:left="1200" w:hanging="200"/>
    </w:pPr>
  </w:style>
  <w:style w:type="paragraph" w:styleId="Index7">
    <w:name w:val="index 7"/>
    <w:basedOn w:val="Normal"/>
    <w:next w:val="Normal"/>
    <w:autoRedefine/>
    <w:semiHidden/>
    <w:unhideWhenUsed/>
    <w:rsid w:val="00F015DE"/>
    <w:pPr>
      <w:ind w:left="1400" w:hanging="200"/>
    </w:pPr>
  </w:style>
  <w:style w:type="paragraph" w:styleId="Index8">
    <w:name w:val="index 8"/>
    <w:basedOn w:val="Normal"/>
    <w:next w:val="Normal"/>
    <w:autoRedefine/>
    <w:semiHidden/>
    <w:unhideWhenUsed/>
    <w:rsid w:val="00F015DE"/>
    <w:pPr>
      <w:ind w:left="1600" w:hanging="200"/>
    </w:pPr>
  </w:style>
  <w:style w:type="paragraph" w:styleId="Index9">
    <w:name w:val="index 9"/>
    <w:basedOn w:val="Normal"/>
    <w:next w:val="Normal"/>
    <w:autoRedefine/>
    <w:semiHidden/>
    <w:unhideWhenUsed/>
    <w:rsid w:val="00F015DE"/>
    <w:pPr>
      <w:ind w:left="1800" w:hanging="200"/>
    </w:pPr>
  </w:style>
  <w:style w:type="paragraph" w:styleId="IndexHeading">
    <w:name w:val="index heading"/>
    <w:basedOn w:val="Normal"/>
    <w:next w:val="Index1"/>
    <w:semiHidden/>
    <w:unhideWhenUsed/>
    <w:rsid w:val="00F015DE"/>
    <w:rPr>
      <w:b/>
      <w:bCs/>
    </w:rPr>
  </w:style>
  <w:style w:type="paragraph" w:customStyle="1" w:styleId="LightShading-Accent21">
    <w:name w:val="Light Shading - Accent 21"/>
    <w:basedOn w:val="Normal"/>
    <w:next w:val="Normal"/>
    <w:link w:val="LightShading-Accent2Char"/>
    <w:qFormat/>
    <w:rsid w:val="00F015DE"/>
    <w:pPr>
      <w:pBdr>
        <w:bottom w:val="single" w:sz="4" w:space="4" w:color="A9122A"/>
      </w:pBdr>
      <w:spacing w:before="200" w:after="280"/>
      <w:ind w:left="936" w:right="936"/>
    </w:pPr>
    <w:rPr>
      <w:b/>
      <w:bCs/>
      <w:i/>
      <w:iCs/>
      <w:color w:val="A9122A"/>
    </w:rPr>
  </w:style>
  <w:style w:type="character" w:customStyle="1" w:styleId="LightShading-Accent2Char">
    <w:name w:val="Light Shading - Accent 2 Char"/>
    <w:basedOn w:val="DefaultParagraphFont"/>
    <w:link w:val="LightShading-Accent21"/>
    <w:rsid w:val="00F015DE"/>
    <w:rPr>
      <w:b/>
      <w:bCs/>
      <w:i/>
      <w:iCs/>
      <w:color w:val="A9122A"/>
      <w:sz w:val="20"/>
    </w:rPr>
  </w:style>
  <w:style w:type="paragraph" w:styleId="List">
    <w:name w:val="List"/>
    <w:basedOn w:val="Normal"/>
    <w:semiHidden/>
    <w:unhideWhenUsed/>
    <w:rsid w:val="00F015DE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F015DE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F015DE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F015DE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F015DE"/>
    <w:pPr>
      <w:ind w:left="1800" w:hanging="360"/>
      <w:contextualSpacing/>
    </w:pPr>
  </w:style>
  <w:style w:type="paragraph" w:styleId="ListBullet">
    <w:name w:val="List Bullet"/>
    <w:basedOn w:val="Normal"/>
    <w:unhideWhenUsed/>
    <w:rsid w:val="00F015DE"/>
    <w:pPr>
      <w:numPr>
        <w:numId w:val="1"/>
      </w:numPr>
      <w:contextualSpacing/>
    </w:pPr>
  </w:style>
  <w:style w:type="paragraph" w:styleId="ListBullet2">
    <w:name w:val="List Bullet 2"/>
    <w:basedOn w:val="Normal"/>
    <w:unhideWhenUsed/>
    <w:rsid w:val="00F015DE"/>
    <w:pPr>
      <w:numPr>
        <w:numId w:val="2"/>
      </w:numPr>
      <w:contextualSpacing/>
    </w:pPr>
  </w:style>
  <w:style w:type="paragraph" w:styleId="ListBullet3">
    <w:name w:val="List Bullet 3"/>
    <w:basedOn w:val="Normal"/>
    <w:unhideWhenUsed/>
    <w:rsid w:val="00F015DE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F015DE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F015DE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F015DE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F015DE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F015DE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F015DE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F015DE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F015DE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F015DE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F015DE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F015DE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F015DE"/>
    <w:pPr>
      <w:numPr>
        <w:numId w:val="10"/>
      </w:numPr>
      <w:contextualSpacing/>
    </w:pPr>
  </w:style>
  <w:style w:type="paragraph" w:customStyle="1" w:styleId="ColorfulList-Accent11">
    <w:name w:val="Colorful List - Accent 11"/>
    <w:basedOn w:val="Normal"/>
    <w:uiPriority w:val="34"/>
    <w:qFormat/>
    <w:rsid w:val="00F015DE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F015D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semiHidden/>
    <w:rsid w:val="00F015DE"/>
    <w:rPr>
      <w:rFonts w:ascii="Consolas" w:hAnsi="Consolas"/>
      <w:lang w:val="en-US" w:eastAsia="en-US" w:bidi="ar-SA"/>
    </w:rPr>
  </w:style>
  <w:style w:type="paragraph" w:styleId="MessageHeader">
    <w:name w:val="Message Header"/>
    <w:basedOn w:val="Normal"/>
    <w:link w:val="MessageHeaderChar"/>
    <w:semiHidden/>
    <w:unhideWhenUsed/>
    <w:rsid w:val="00F015D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F015DE"/>
    <w:rPr>
      <w:rFonts w:ascii="Century Gothic" w:eastAsia="Times New Roman" w:hAnsi="Century Gothic" w:cs="Times New Roman"/>
      <w:sz w:val="24"/>
      <w:szCs w:val="24"/>
      <w:shd w:val="pct20" w:color="auto" w:fill="auto"/>
    </w:rPr>
  </w:style>
  <w:style w:type="paragraph" w:customStyle="1" w:styleId="NoSpacing1">
    <w:name w:val="No Spacing1"/>
    <w:qFormat/>
    <w:rsid w:val="00F015DE"/>
    <w:rPr>
      <w:szCs w:val="22"/>
    </w:rPr>
  </w:style>
  <w:style w:type="paragraph" w:styleId="NormalWeb">
    <w:name w:val="Normal (Web)"/>
    <w:basedOn w:val="Normal"/>
    <w:semiHidden/>
    <w:unhideWhenUsed/>
    <w:rsid w:val="00F015DE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nhideWhenUsed/>
    <w:rsid w:val="00F015DE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F015DE"/>
  </w:style>
  <w:style w:type="character" w:customStyle="1" w:styleId="NoteHeadingChar">
    <w:name w:val="Note Heading Char"/>
    <w:basedOn w:val="DefaultParagraphFont"/>
    <w:link w:val="NoteHeading"/>
    <w:semiHidden/>
    <w:rsid w:val="00F015DE"/>
    <w:rPr>
      <w:sz w:val="20"/>
    </w:rPr>
  </w:style>
  <w:style w:type="paragraph" w:styleId="PlainText">
    <w:name w:val="Plain Text"/>
    <w:basedOn w:val="Normal"/>
    <w:link w:val="PlainTextChar"/>
    <w:semiHidden/>
    <w:unhideWhenUsed/>
    <w:rsid w:val="00F015DE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015DE"/>
    <w:rPr>
      <w:rFonts w:ascii="Consolas" w:hAnsi="Consolas"/>
      <w:sz w:val="21"/>
      <w:szCs w:val="21"/>
    </w:rPr>
  </w:style>
  <w:style w:type="paragraph" w:customStyle="1" w:styleId="ColorfulGrid-Accent11">
    <w:name w:val="Colorful Grid - Accent 11"/>
    <w:basedOn w:val="Normal"/>
    <w:next w:val="Normal"/>
    <w:link w:val="ColorfulGrid-Accent1Char"/>
    <w:qFormat/>
    <w:rsid w:val="00F015DE"/>
    <w:rPr>
      <w:i/>
      <w:iCs/>
      <w:color w:val="000000"/>
    </w:rPr>
  </w:style>
  <w:style w:type="character" w:customStyle="1" w:styleId="ColorfulGrid-Accent1Char">
    <w:name w:val="Colorful Grid - Accent 1 Char"/>
    <w:basedOn w:val="DefaultParagraphFont"/>
    <w:link w:val="ColorfulGrid-Accent11"/>
    <w:rsid w:val="00F015DE"/>
    <w:rPr>
      <w:i/>
      <w:iCs/>
      <w:color w:val="000000"/>
      <w:sz w:val="20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F015DE"/>
  </w:style>
  <w:style w:type="character" w:customStyle="1" w:styleId="SalutationChar">
    <w:name w:val="Salutation Char"/>
    <w:basedOn w:val="DefaultParagraphFont"/>
    <w:link w:val="Salutation"/>
    <w:semiHidden/>
    <w:rsid w:val="00F015DE"/>
    <w:rPr>
      <w:sz w:val="20"/>
    </w:rPr>
  </w:style>
  <w:style w:type="paragraph" w:styleId="Signature">
    <w:name w:val="Signature"/>
    <w:basedOn w:val="Normal"/>
    <w:link w:val="SignatureChar"/>
    <w:semiHidden/>
    <w:unhideWhenUsed/>
    <w:rsid w:val="00F015DE"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sid w:val="00F015DE"/>
    <w:rPr>
      <w:sz w:val="20"/>
    </w:rPr>
  </w:style>
  <w:style w:type="paragraph" w:styleId="Subtitle">
    <w:name w:val="Subtitle"/>
    <w:basedOn w:val="Normal"/>
    <w:next w:val="Normal"/>
    <w:link w:val="SubtitleChar"/>
    <w:qFormat/>
    <w:rsid w:val="00F015DE"/>
    <w:pPr>
      <w:numPr>
        <w:ilvl w:val="1"/>
      </w:numPr>
    </w:pPr>
    <w:rPr>
      <w:i/>
      <w:iCs/>
      <w:color w:val="A9122A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015DE"/>
    <w:rPr>
      <w:rFonts w:ascii="Century Gothic" w:eastAsia="Times New Roman" w:hAnsi="Century Gothic" w:cs="Times New Roman"/>
      <w:i/>
      <w:iCs/>
      <w:color w:val="A9122A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F015DE"/>
    <w:pPr>
      <w:ind w:left="200" w:hanging="200"/>
    </w:pPr>
  </w:style>
  <w:style w:type="paragraph" w:styleId="TableofFigures">
    <w:name w:val="table of figures"/>
    <w:basedOn w:val="Normal"/>
    <w:next w:val="Normal"/>
    <w:semiHidden/>
    <w:unhideWhenUsed/>
    <w:rsid w:val="00F015DE"/>
  </w:style>
  <w:style w:type="paragraph" w:styleId="TOAHeading">
    <w:name w:val="toa heading"/>
    <w:basedOn w:val="Normal"/>
    <w:next w:val="Normal"/>
    <w:semiHidden/>
    <w:unhideWhenUsed/>
    <w:rsid w:val="00F015DE"/>
    <w:pPr>
      <w:spacing w:before="120"/>
    </w:pPr>
    <w:rPr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F015DE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F015DE"/>
    <w:pPr>
      <w:spacing w:after="100"/>
      <w:ind w:left="200"/>
    </w:pPr>
  </w:style>
  <w:style w:type="paragraph" w:styleId="TOC3">
    <w:name w:val="toc 3"/>
    <w:basedOn w:val="Normal"/>
    <w:next w:val="Normal"/>
    <w:autoRedefine/>
    <w:semiHidden/>
    <w:unhideWhenUsed/>
    <w:rsid w:val="00F015DE"/>
    <w:pPr>
      <w:spacing w:after="100"/>
      <w:ind w:left="400"/>
    </w:pPr>
  </w:style>
  <w:style w:type="paragraph" w:styleId="TOC4">
    <w:name w:val="toc 4"/>
    <w:basedOn w:val="Normal"/>
    <w:next w:val="Normal"/>
    <w:autoRedefine/>
    <w:semiHidden/>
    <w:unhideWhenUsed/>
    <w:rsid w:val="00F015DE"/>
    <w:pPr>
      <w:spacing w:after="100"/>
      <w:ind w:left="600"/>
    </w:pPr>
  </w:style>
  <w:style w:type="paragraph" w:styleId="TOC5">
    <w:name w:val="toc 5"/>
    <w:basedOn w:val="Normal"/>
    <w:next w:val="Normal"/>
    <w:autoRedefine/>
    <w:semiHidden/>
    <w:unhideWhenUsed/>
    <w:rsid w:val="00F015DE"/>
    <w:pPr>
      <w:spacing w:after="100"/>
      <w:ind w:left="800"/>
    </w:pPr>
  </w:style>
  <w:style w:type="paragraph" w:styleId="TOC6">
    <w:name w:val="toc 6"/>
    <w:basedOn w:val="Normal"/>
    <w:next w:val="Normal"/>
    <w:autoRedefine/>
    <w:semiHidden/>
    <w:unhideWhenUsed/>
    <w:rsid w:val="00F015DE"/>
    <w:pPr>
      <w:spacing w:after="100"/>
      <w:ind w:left="1000"/>
    </w:pPr>
  </w:style>
  <w:style w:type="paragraph" w:styleId="TOC7">
    <w:name w:val="toc 7"/>
    <w:basedOn w:val="Normal"/>
    <w:next w:val="Normal"/>
    <w:autoRedefine/>
    <w:semiHidden/>
    <w:unhideWhenUsed/>
    <w:rsid w:val="00F015DE"/>
    <w:pPr>
      <w:spacing w:after="100"/>
      <w:ind w:left="1200"/>
    </w:pPr>
  </w:style>
  <w:style w:type="paragraph" w:styleId="TOC8">
    <w:name w:val="toc 8"/>
    <w:basedOn w:val="Normal"/>
    <w:next w:val="Normal"/>
    <w:autoRedefine/>
    <w:semiHidden/>
    <w:unhideWhenUsed/>
    <w:rsid w:val="00F015DE"/>
    <w:pPr>
      <w:spacing w:after="100"/>
      <w:ind w:left="1400"/>
    </w:pPr>
  </w:style>
  <w:style w:type="paragraph" w:styleId="TOC9">
    <w:name w:val="toc 9"/>
    <w:basedOn w:val="Normal"/>
    <w:next w:val="Normal"/>
    <w:autoRedefine/>
    <w:semiHidden/>
    <w:unhideWhenUsed/>
    <w:rsid w:val="00F015DE"/>
    <w:pPr>
      <w:spacing w:after="100"/>
      <w:ind w:left="1600"/>
    </w:pPr>
  </w:style>
  <w:style w:type="paragraph" w:customStyle="1" w:styleId="TOCHeading1">
    <w:name w:val="TOC Heading1"/>
    <w:basedOn w:val="Heading1"/>
    <w:next w:val="Normal"/>
    <w:semiHidden/>
    <w:unhideWhenUsed/>
    <w:qFormat/>
    <w:rsid w:val="00F015DE"/>
    <w:pPr>
      <w:pBdr>
        <w:bottom w:val="none" w:sz="0" w:space="0" w:color="auto"/>
      </w:pBdr>
      <w:spacing w:after="0"/>
      <w:ind w:left="0" w:right="0" w:firstLine="0"/>
      <w:outlineLvl w:val="9"/>
    </w:pPr>
    <w:rPr>
      <w:color w:val="7E0D1F"/>
      <w:sz w:val="28"/>
      <w:szCs w:val="28"/>
    </w:rPr>
  </w:style>
  <w:style w:type="character" w:customStyle="1" w:styleId="apple-style-span">
    <w:name w:val="apple-style-span"/>
    <w:basedOn w:val="DefaultParagraphFont"/>
    <w:rsid w:val="004468F9"/>
  </w:style>
  <w:style w:type="character" w:customStyle="1" w:styleId="apple-converted-space">
    <w:name w:val="apple-converted-space"/>
    <w:basedOn w:val="DefaultParagraphFont"/>
    <w:rsid w:val="004468F9"/>
  </w:style>
  <w:style w:type="paragraph" w:styleId="ListParagraph">
    <w:name w:val="List Paragraph"/>
    <w:basedOn w:val="Normal"/>
    <w:uiPriority w:val="34"/>
    <w:qFormat/>
    <w:rsid w:val="008B6CF3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</w:rPr>
  </w:style>
  <w:style w:type="character" w:customStyle="1" w:styleId="st">
    <w:name w:val="st"/>
    <w:basedOn w:val="DefaultParagraphFont"/>
    <w:rsid w:val="00D700DC"/>
  </w:style>
  <w:style w:type="character" w:styleId="Hyperlink">
    <w:name w:val="Hyperlink"/>
    <w:basedOn w:val="DefaultParagraphFont"/>
    <w:rsid w:val="00D257B5"/>
    <w:rPr>
      <w:color w:val="0000FF" w:themeColor="hyperlink"/>
      <w:u w:val="single"/>
    </w:rPr>
  </w:style>
  <w:style w:type="character" w:styleId="SubtleEmphasis">
    <w:name w:val="Subtle Emphasis"/>
    <w:basedOn w:val="DefaultParagraphFont"/>
    <w:qFormat/>
    <w:rsid w:val="00485AC9"/>
    <w:rPr>
      <w:i/>
      <w:iCs/>
      <w:color w:val="808080" w:themeColor="text1" w:themeTint="7F"/>
    </w:rPr>
  </w:style>
  <w:style w:type="character" w:styleId="Strong">
    <w:name w:val="Strong"/>
    <w:basedOn w:val="DefaultParagraphFont"/>
    <w:uiPriority w:val="22"/>
    <w:qFormat/>
    <w:rsid w:val="00F971E9"/>
    <w:rPr>
      <w:b/>
      <w:bCs/>
    </w:rPr>
  </w:style>
  <w:style w:type="character" w:styleId="Emphasis">
    <w:name w:val="Emphasis"/>
    <w:basedOn w:val="DefaultParagraphFont"/>
    <w:uiPriority w:val="20"/>
    <w:qFormat/>
    <w:rsid w:val="00C9173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1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5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0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8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5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1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1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0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0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6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9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8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1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9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4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0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1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1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8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3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2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0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1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D6D17A-1BB8-473D-A2E3-81450E84C3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1491</Words>
  <Characters>9692</Characters>
  <Application>Microsoft Office Word</Application>
  <DocSecurity>0</DocSecurity>
  <Lines>210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0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shad Javadi</dc:creator>
  <cp:keywords>Unclassified</cp:keywords>
  <cp:lastModifiedBy>Samadi, Armin (CWM-NR)</cp:lastModifiedBy>
  <cp:revision>7</cp:revision>
  <cp:lastPrinted>2015-01-26T17:31:00Z</cp:lastPrinted>
  <dcterms:created xsi:type="dcterms:W3CDTF">2017-04-06T22:19:00Z</dcterms:created>
  <dcterms:modified xsi:type="dcterms:W3CDTF">2018-01-09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4599bb6b-dde4-4352-a78f-5a1db114435b</vt:lpwstr>
  </property>
  <property fmtid="{D5CDD505-2E9C-101B-9397-08002B2CF9AE}" pid="3" name="Classification">
    <vt:lpwstr>Null</vt:lpwstr>
  </property>
</Properties>
</file>